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3B070210" w:rsidR="001E0528" w:rsidRDefault="001E0528" w:rsidP="001E0528">
      <w:pPr>
        <w:spacing w:line="276" w:lineRule="auto"/>
      </w:pPr>
      <w:bookmarkStart w:id="0" w:name="_Hlk525294356"/>
      <w:bookmarkEnd w:id="0"/>
    </w:p>
    <w:p w14:paraId="1708C987" w14:textId="77777777" w:rsidR="001E0528" w:rsidRDefault="001E0528" w:rsidP="001E0528">
      <w:pPr>
        <w:spacing w:line="276" w:lineRule="auto"/>
        <w:jc w:val="center"/>
      </w:pPr>
    </w:p>
    <w:p w14:paraId="4728055A" w14:textId="77777777" w:rsidR="001E0528" w:rsidRDefault="001E0528" w:rsidP="001E0528">
      <w:pPr>
        <w:spacing w:line="276" w:lineRule="auto"/>
        <w:jc w:val="center"/>
      </w:pPr>
    </w:p>
    <w:p w14:paraId="65622835" w14:textId="163B6970" w:rsidR="001E0528" w:rsidRDefault="000155B3" w:rsidP="001E0528">
      <w:pPr>
        <w:spacing w:line="276" w:lineRule="auto"/>
        <w:jc w:val="center"/>
      </w:pPr>
      <w:r>
        <w:t>ELEC</w:t>
      </w:r>
      <w:r w:rsidR="001E0528">
        <w:t xml:space="preserve"> </w:t>
      </w:r>
      <w:r>
        <w:t>3</w:t>
      </w:r>
      <w:r w:rsidR="00B87B6A">
        <w:t>74</w:t>
      </w:r>
      <w:r w:rsidR="001E0528">
        <w:t xml:space="preserve"> | </w:t>
      </w:r>
      <w:r w:rsidR="00B87B6A">
        <w:t>Digital Systems Engineering</w:t>
      </w:r>
    </w:p>
    <w:p w14:paraId="008F2A68" w14:textId="2A36012B" w:rsidR="001E0528" w:rsidRDefault="001E0528" w:rsidP="001E0528">
      <w:pPr>
        <w:spacing w:line="276" w:lineRule="auto"/>
        <w:jc w:val="center"/>
      </w:pPr>
    </w:p>
    <w:p w14:paraId="74D79E7E" w14:textId="0EE839BE" w:rsidR="00B87B6A" w:rsidRDefault="00B87B6A" w:rsidP="001E0528">
      <w:pPr>
        <w:spacing w:line="276" w:lineRule="auto"/>
        <w:jc w:val="center"/>
      </w:pPr>
    </w:p>
    <w:p w14:paraId="7DFBEC23" w14:textId="77777777" w:rsidR="00B87B6A" w:rsidRDefault="00B87B6A" w:rsidP="001E0528">
      <w:pPr>
        <w:spacing w:line="276" w:lineRule="auto"/>
        <w:jc w:val="center"/>
      </w:pPr>
    </w:p>
    <w:p w14:paraId="01AD6348" w14:textId="77777777" w:rsidR="001E0528" w:rsidRDefault="001E0528" w:rsidP="001E0528">
      <w:pPr>
        <w:spacing w:line="276" w:lineRule="auto"/>
        <w:jc w:val="center"/>
      </w:pPr>
    </w:p>
    <w:p w14:paraId="73C67574" w14:textId="441D37AF" w:rsidR="001E0528" w:rsidRDefault="00B87B6A" w:rsidP="0095464D">
      <w:pPr>
        <w:pStyle w:val="Title"/>
        <w:jc w:val="center"/>
      </w:pPr>
      <w:r>
        <w:t>Final Report</w:t>
      </w:r>
    </w:p>
    <w:p w14:paraId="1F94DB1B" w14:textId="77777777" w:rsidR="001E0528" w:rsidRDefault="001E0528" w:rsidP="001E0528">
      <w:pPr>
        <w:spacing w:line="276" w:lineRule="auto"/>
        <w:jc w:val="center"/>
      </w:pPr>
    </w:p>
    <w:p w14:paraId="1AE0F273" w14:textId="30A1F407" w:rsidR="001E0528" w:rsidRDefault="001E0528" w:rsidP="001E0528">
      <w:pPr>
        <w:spacing w:line="276" w:lineRule="auto"/>
      </w:pPr>
    </w:p>
    <w:p w14:paraId="501B8A9B" w14:textId="4CE217FC" w:rsidR="000155B3" w:rsidRDefault="000155B3" w:rsidP="001E0528">
      <w:pPr>
        <w:spacing w:line="276" w:lineRule="auto"/>
      </w:pPr>
    </w:p>
    <w:p w14:paraId="18BF0D38" w14:textId="746ADBAE" w:rsidR="00B87B6A" w:rsidRDefault="00B87B6A" w:rsidP="001E0528">
      <w:pPr>
        <w:spacing w:line="276" w:lineRule="auto"/>
      </w:pPr>
    </w:p>
    <w:p w14:paraId="427AA735" w14:textId="766D85FA" w:rsidR="00B87B6A" w:rsidRDefault="00B87B6A" w:rsidP="001E0528">
      <w:pPr>
        <w:spacing w:line="276" w:lineRule="auto"/>
      </w:pPr>
    </w:p>
    <w:p w14:paraId="62B9ACF9" w14:textId="082DAEB1" w:rsidR="00B87B6A" w:rsidRDefault="00B87B6A" w:rsidP="001E0528">
      <w:pPr>
        <w:spacing w:line="276" w:lineRule="auto"/>
      </w:pPr>
    </w:p>
    <w:p w14:paraId="5B9374CC" w14:textId="77777777" w:rsidR="00B87B6A" w:rsidRDefault="00B87B6A" w:rsidP="001E0528">
      <w:pPr>
        <w:spacing w:line="276" w:lineRule="auto"/>
      </w:pPr>
    </w:p>
    <w:p w14:paraId="048FCB7F" w14:textId="0DA6A3AF" w:rsidR="000155B3" w:rsidRDefault="00B87B6A" w:rsidP="00B87B6A">
      <w:pPr>
        <w:spacing w:line="276" w:lineRule="auto"/>
        <w:jc w:val="center"/>
      </w:pPr>
      <w:r>
        <w:t>April 5, 2020</w:t>
      </w:r>
    </w:p>
    <w:p w14:paraId="0A3B90FD" w14:textId="449EEACF" w:rsidR="00B87B6A" w:rsidRDefault="004434FD" w:rsidP="00B87B6A">
      <w:pPr>
        <w:spacing w:line="276" w:lineRule="auto"/>
        <w:jc w:val="center"/>
      </w:pPr>
      <w:r>
        <w:t>D</w:t>
      </w:r>
      <w:r w:rsidRPr="004434FD">
        <w:t xml:space="preserve">epartment of </w:t>
      </w:r>
      <w:r>
        <w:t>E</w:t>
      </w:r>
      <w:r w:rsidRPr="004434FD">
        <w:t xml:space="preserve">lectrical and </w:t>
      </w:r>
      <w:r>
        <w:t>C</w:t>
      </w:r>
      <w:r w:rsidRPr="004434FD">
        <w:t xml:space="preserve">omputer </w:t>
      </w:r>
      <w:r>
        <w:t>E</w:t>
      </w:r>
      <w:r w:rsidRPr="004434FD">
        <w:t>ngineering</w:t>
      </w:r>
      <w:r w:rsidR="003E3DA2">
        <w:t xml:space="preserve"> </w:t>
      </w:r>
    </w:p>
    <w:p w14:paraId="49608B44" w14:textId="77777777" w:rsidR="00B87B6A" w:rsidRDefault="00B87B6A" w:rsidP="00B87B6A">
      <w:pPr>
        <w:ind w:left="2880" w:firstLine="720"/>
      </w:pPr>
      <w:r>
        <w:t>Daniyal Maniar | 20064993</w:t>
      </w:r>
    </w:p>
    <w:p w14:paraId="2E8B4E49" w14:textId="6501E1E0" w:rsidR="003F1958" w:rsidRPr="003F1958" w:rsidRDefault="00B87B6A" w:rsidP="00B87B6A">
      <w:pPr>
        <w:ind w:left="2880" w:firstLine="720"/>
      </w:pPr>
      <w:r>
        <w:t xml:space="preserve">Hermann </w:t>
      </w:r>
      <w:proofErr w:type="spellStart"/>
      <w:r>
        <w:t>Krohn</w:t>
      </w:r>
      <w:proofErr w:type="spellEnd"/>
      <w:r>
        <w:t xml:space="preserve"> | 20057435</w:t>
      </w:r>
    </w:p>
    <w:p w14:paraId="314714B5" w14:textId="42F48E4D" w:rsidR="001E0528" w:rsidRDefault="001E0528" w:rsidP="001E0528">
      <w:pPr>
        <w:spacing w:line="276" w:lineRule="auto"/>
      </w:pPr>
    </w:p>
    <w:p w14:paraId="3B03F1CC" w14:textId="215FE013" w:rsidR="00B87B6A" w:rsidRDefault="00B87B6A" w:rsidP="001E0528">
      <w:pPr>
        <w:spacing w:line="276" w:lineRule="auto"/>
      </w:pPr>
    </w:p>
    <w:p w14:paraId="7623FEE2" w14:textId="77777777" w:rsidR="00B87B6A" w:rsidRDefault="00B87B6A" w:rsidP="001E0528">
      <w:pPr>
        <w:spacing w:line="276" w:lineRule="auto"/>
      </w:pPr>
    </w:p>
    <w:p w14:paraId="7E6F8F1B" w14:textId="563A9408" w:rsidR="001E0528" w:rsidRDefault="00B87B6A" w:rsidP="001E0528">
      <w:pPr>
        <w:spacing w:line="276" w:lineRule="auto"/>
        <w:jc w:val="center"/>
      </w:pPr>
      <w:r>
        <w:t>Group</w:t>
      </w:r>
      <w:r w:rsidR="001E0528">
        <w:t xml:space="preserve">: </w:t>
      </w:r>
      <w:r w:rsidR="000155B3">
        <w:t>7</w:t>
      </w:r>
    </w:p>
    <w:p w14:paraId="630EEF69" w14:textId="42EE34FE" w:rsidR="00B87B6A" w:rsidRDefault="00B87B6A" w:rsidP="00B87B6A">
      <w:pPr>
        <w:spacing w:line="360" w:lineRule="auto"/>
        <w:jc w:val="center"/>
      </w:pPr>
      <w:r>
        <w:t xml:space="preserve">Professor: </w:t>
      </w:r>
      <w:r w:rsidRPr="00D64D82">
        <w:t xml:space="preserve">Ahmad </w:t>
      </w:r>
      <w:proofErr w:type="spellStart"/>
      <w:r w:rsidRPr="00D64D82">
        <w:t>Afsahi</w:t>
      </w:r>
      <w:proofErr w:type="spellEnd"/>
      <w:r w:rsidRPr="00D64D82">
        <w:t xml:space="preserve">, </w:t>
      </w:r>
      <w:proofErr w:type="spellStart"/>
      <w:r w:rsidRPr="00D64D82">
        <w:t>P.Eng</w:t>
      </w:r>
      <w:proofErr w:type="spellEnd"/>
    </w:p>
    <w:p w14:paraId="16C98D7C" w14:textId="77777777" w:rsidR="00FF43D9" w:rsidRDefault="00FF43D9" w:rsidP="00FF43D9">
      <w:pPr>
        <w:spacing w:line="360" w:lineRule="auto"/>
      </w:pPr>
    </w:p>
    <w:p w14:paraId="44C3AF63" w14:textId="222C4115" w:rsidR="00FF43D9" w:rsidRDefault="00FF43D9" w:rsidP="00FF43D9">
      <w:pPr>
        <w:spacing w:line="360" w:lineRule="auto"/>
        <w:sectPr w:rsidR="00FF43D9" w:rsidSect="005522AD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04DC86E" w14:textId="3299C4C3" w:rsidR="00B87B6A" w:rsidRDefault="00FF43D9" w:rsidP="00FF43D9">
      <w:pPr>
        <w:pStyle w:val="Heading1"/>
      </w:pPr>
      <w:bookmarkStart w:id="1" w:name="_Toc36987558"/>
      <w:r>
        <w:lastRenderedPageBreak/>
        <w:t>Abstract</w:t>
      </w:r>
      <w:bookmarkEnd w:id="1"/>
    </w:p>
    <w:p w14:paraId="501E4135" w14:textId="5205A89E" w:rsidR="00FF43D9" w:rsidRDefault="00783801" w:rsidP="003E1893">
      <w:pPr>
        <w:ind w:firstLine="720"/>
      </w:pPr>
      <w:r>
        <w:t xml:space="preserve">We were tasked to design, simulate, implement and verify a Simple RISC computer. The computer consisted of RISC processor, an external memory unit, and Input/output functionality. The computer had to be designed in a </w:t>
      </w:r>
      <w:r w:rsidR="003E1893">
        <w:t>Hardware description language of choice. As a group we decided to implement the computer in the Verilog description language. The system was designed to be implemented on the DEO board, but due to COVID-19 measures, we were not able to implement it on the board.</w:t>
      </w:r>
    </w:p>
    <w:p w14:paraId="07E58519" w14:textId="665C7F93" w:rsidR="003E1893" w:rsidRDefault="003E1893" w:rsidP="003E1893">
      <w:pPr>
        <w:ind w:firstLine="720"/>
      </w:pPr>
      <w:r>
        <w:t>Our design is similar to the project specification</w:t>
      </w:r>
      <w:r w:rsidR="00B1747E">
        <w:t>s</w:t>
      </w:r>
      <w:r>
        <w:t xml:space="preserve"> that </w:t>
      </w:r>
      <w:r w:rsidR="00B1747E">
        <w:t>were</w:t>
      </w:r>
      <w:bookmarkStart w:id="2" w:name="_GoBack"/>
      <w:bookmarkEnd w:id="2"/>
      <w:r>
        <w:t xml:space="preserve"> provided. Some improvements included:</w:t>
      </w:r>
    </w:p>
    <w:p w14:paraId="54554EEE" w14:textId="77777777" w:rsidR="003E1893" w:rsidRDefault="003E1893" w:rsidP="003E1893">
      <w:pPr>
        <w:pStyle w:val="ListParagraph"/>
        <w:numPr>
          <w:ilvl w:val="0"/>
          <w:numId w:val="30"/>
        </w:numPr>
      </w:pPr>
      <w:r>
        <w:t>A completely modular design that could facilitate:</w:t>
      </w:r>
    </w:p>
    <w:p w14:paraId="1B2A6CE5" w14:textId="35383AFB" w:rsidR="003E1893" w:rsidRDefault="003E1893" w:rsidP="003E1893">
      <w:pPr>
        <w:pStyle w:val="ListParagraph"/>
        <w:numPr>
          <w:ilvl w:val="1"/>
          <w:numId w:val="30"/>
        </w:numPr>
      </w:pPr>
      <w:r>
        <w:t>Any 2</w:t>
      </w:r>
      <w:r>
        <w:rPr>
          <w:vertAlign w:val="superscript"/>
        </w:rPr>
        <w:t>N</w:t>
      </w:r>
      <w:r>
        <w:t xml:space="preserve"> bit size design (16, 32, 64, 128, </w:t>
      </w:r>
      <w:proofErr w:type="spellStart"/>
      <w:r>
        <w:t>etc</w:t>
      </w:r>
      <w:proofErr w:type="spellEnd"/>
      <w:r>
        <w:t>)</w:t>
      </w:r>
    </w:p>
    <w:p w14:paraId="493B7757" w14:textId="0485F5D5" w:rsidR="003E1893" w:rsidRDefault="006A209E" w:rsidP="003E1893">
      <w:pPr>
        <w:pStyle w:val="ListParagraph"/>
        <w:numPr>
          <w:ilvl w:val="1"/>
          <w:numId w:val="30"/>
        </w:numPr>
      </w:pPr>
      <w:r>
        <w:t>Any amount of registers (as long as the number of registers isn’t above the bit threshold)</w:t>
      </w:r>
    </w:p>
    <w:p w14:paraId="1C899DEB" w14:textId="3B8CFAAC" w:rsidR="003E1893" w:rsidRDefault="006A209E" w:rsidP="006A209E">
      <w:pPr>
        <w:pStyle w:val="ListParagraph"/>
        <w:numPr>
          <w:ilvl w:val="1"/>
          <w:numId w:val="30"/>
        </w:numPr>
      </w:pPr>
      <w:r>
        <w:t>Any size of RAM</w:t>
      </w:r>
    </w:p>
    <w:p w14:paraId="595D5658" w14:textId="3911F264" w:rsidR="003E1893" w:rsidRDefault="003E1893" w:rsidP="003E1893">
      <w:pPr>
        <w:pStyle w:val="ListParagraph"/>
        <w:numPr>
          <w:ilvl w:val="0"/>
          <w:numId w:val="30"/>
        </w:numPr>
      </w:pPr>
      <w:r>
        <w:t>A dual bus lines system for HI/LO registers to test higher bit count operations</w:t>
      </w:r>
    </w:p>
    <w:p w14:paraId="008CAE30" w14:textId="1E1ACDC6" w:rsidR="006A209E" w:rsidRDefault="006A209E" w:rsidP="006A209E">
      <w:pPr>
        <w:pStyle w:val="ListParagraph"/>
        <w:numPr>
          <w:ilvl w:val="1"/>
          <w:numId w:val="30"/>
        </w:numPr>
      </w:pPr>
      <w:r>
        <w:t>Interchange system to switch values between bus lines</w:t>
      </w:r>
    </w:p>
    <w:p w14:paraId="0EEA59ED" w14:textId="6D88EDA6" w:rsidR="006A209E" w:rsidRDefault="006A209E" w:rsidP="003E1893">
      <w:pPr>
        <w:pStyle w:val="ListParagraph"/>
        <w:numPr>
          <w:ilvl w:val="0"/>
          <w:numId w:val="30"/>
        </w:numPr>
      </w:pPr>
      <w:r>
        <w:t>A unique register multiplexer design</w:t>
      </w:r>
    </w:p>
    <w:p w14:paraId="596D0C72" w14:textId="6D6F7728" w:rsidR="003E1893" w:rsidRDefault="003E1893" w:rsidP="003E1893">
      <w:pPr>
        <w:pStyle w:val="ListParagraph"/>
        <w:numPr>
          <w:ilvl w:val="0"/>
          <w:numId w:val="30"/>
        </w:numPr>
      </w:pPr>
      <w:r>
        <w:t>Faster addition algorithm</w:t>
      </w:r>
    </w:p>
    <w:p w14:paraId="6E218404" w14:textId="424B2835" w:rsidR="003E1893" w:rsidRDefault="003E1893" w:rsidP="003E1893">
      <w:pPr>
        <w:pStyle w:val="ListParagraph"/>
        <w:numPr>
          <w:ilvl w:val="0"/>
          <w:numId w:val="30"/>
        </w:numPr>
      </w:pPr>
      <w:r>
        <w:t>Faster multiplication algorithm</w:t>
      </w:r>
    </w:p>
    <w:p w14:paraId="1E8314FE" w14:textId="2FCB0E24" w:rsidR="003E1893" w:rsidRDefault="003E1893" w:rsidP="003E1893">
      <w:pPr>
        <w:pStyle w:val="ListParagraph"/>
        <w:numPr>
          <w:ilvl w:val="0"/>
          <w:numId w:val="30"/>
        </w:numPr>
      </w:pPr>
      <w:r>
        <w:t>Faster division algorithm</w:t>
      </w:r>
    </w:p>
    <w:p w14:paraId="6F44B426" w14:textId="73A9521F" w:rsidR="00783801" w:rsidRDefault="008C5C6E" w:rsidP="00FF43D9">
      <w:r>
        <w:t xml:space="preserve">The processor contains an ALU unit, a register file, a select and encode unit, a CON_FF unit,  7 utility registers, and  a data path to connect all the modules. The ram of choice is a synchronous ram specification. </w:t>
      </w:r>
    </w:p>
    <w:p w14:paraId="012A44F7" w14:textId="4DA46164" w:rsidR="00FF43D9" w:rsidRDefault="00FF43D9" w:rsidP="00FF43D9"/>
    <w:p w14:paraId="3C9BD36D" w14:textId="34AD61BF" w:rsidR="00FF43D9" w:rsidRDefault="00FF43D9" w:rsidP="00FF43D9">
      <w:pPr>
        <w:sectPr w:rsidR="00FF43D9" w:rsidSect="00FF43D9">
          <w:footerReference w:type="defaul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sdt>
      <w:sdtPr>
        <w:id w:val="-16195981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AE80119" w14:textId="77777777" w:rsidR="00910444" w:rsidRDefault="009B451E" w:rsidP="008B2E33">
          <w:pPr>
            <w:spacing w:line="360" w:lineRule="auto"/>
            <w:rPr>
              <w:noProof/>
            </w:rPr>
          </w:pPr>
          <w:r w:rsidRPr="0042004E">
            <w:rPr>
              <w:rStyle w:val="Heading1Char"/>
            </w:rPr>
            <w:t xml:space="preserve">Table of </w:t>
          </w:r>
          <w:r w:rsidR="009B3087" w:rsidRPr="0042004E">
            <w:rPr>
              <w:rStyle w:val="Heading1Char"/>
            </w:rPr>
            <w:t>Contents</w:t>
          </w:r>
          <w:r w:rsidR="009B3087" w:rsidRPr="05A686FA">
            <w:fldChar w:fldCharType="begin"/>
          </w:r>
          <w:r w:rsidR="009B3087">
            <w:rPr>
              <w:b/>
              <w:bCs/>
              <w:noProof/>
            </w:rPr>
            <w:instrText xml:space="preserve"> TOC \o "1-3" \h \z \u </w:instrText>
          </w:r>
          <w:r w:rsidR="009B3087" w:rsidRPr="05A686FA">
            <w:rPr>
              <w:b/>
              <w:bCs/>
              <w:noProof/>
            </w:rPr>
            <w:fldChar w:fldCharType="separate"/>
          </w:r>
        </w:p>
        <w:p w14:paraId="79C508EB" w14:textId="32CEEA7F" w:rsidR="00910444" w:rsidRDefault="00EE22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58" w:history="1">
            <w:r w:rsidR="00910444" w:rsidRPr="00906CC1">
              <w:rPr>
                <w:rStyle w:val="Hyperlink"/>
                <w:noProof/>
              </w:rPr>
              <w:t>Abstract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58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i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16F41CF4" w14:textId="551E0FC4" w:rsidR="00910444" w:rsidRDefault="00EE22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59" w:history="1">
            <w:r w:rsidR="00910444" w:rsidRPr="00906CC1">
              <w:rPr>
                <w:rStyle w:val="Hyperlink"/>
                <w:noProof/>
              </w:rPr>
              <w:t>Project Specification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59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E078C24" w14:textId="52F6F11D" w:rsidR="00910444" w:rsidRDefault="00EE22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60" w:history="1">
            <w:r w:rsidR="00910444" w:rsidRPr="00906CC1">
              <w:rPr>
                <w:rStyle w:val="Hyperlink"/>
                <w:noProof/>
              </w:rPr>
              <w:t>Project Design and Implementation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60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2981033" w14:textId="62D4A9B5" w:rsidR="00910444" w:rsidRDefault="00EE22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61" w:history="1">
            <w:r w:rsidR="00910444" w:rsidRPr="00906CC1">
              <w:rPr>
                <w:rStyle w:val="Hyperlink"/>
                <w:noProof/>
              </w:rPr>
              <w:t>Evaluation Result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61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4EB26D89" w14:textId="18DF90E2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62" w:history="1">
            <w:r w:rsidR="00910444" w:rsidRPr="00906CC1">
              <w:rPr>
                <w:rStyle w:val="Hyperlink"/>
                <w:noProof/>
              </w:rPr>
              <w:t>Maximum frequency of operation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62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E210819" w14:textId="78832D3B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63" w:history="1">
            <w:r w:rsidR="00910444" w:rsidRPr="00906CC1">
              <w:rPr>
                <w:rStyle w:val="Hyperlink"/>
                <w:noProof/>
              </w:rPr>
              <w:t>Percentage of chip area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63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44406D11" w14:textId="1680F806" w:rsidR="00910444" w:rsidRDefault="00EE22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64" w:history="1">
            <w:r w:rsidR="00910444" w:rsidRPr="00906CC1">
              <w:rPr>
                <w:rStyle w:val="Hyperlink"/>
                <w:noProof/>
              </w:rPr>
              <w:t>Discussion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64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6A4F1AD" w14:textId="300272ED" w:rsidR="00910444" w:rsidRDefault="00EE22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65" w:history="1">
            <w:r w:rsidR="00910444" w:rsidRPr="00906CC1">
              <w:rPr>
                <w:rStyle w:val="Hyperlink"/>
                <w:noProof/>
              </w:rPr>
              <w:t>Conclusion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65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30D86525" w14:textId="43C9C462" w:rsidR="00910444" w:rsidRDefault="00EE22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66" w:history="1">
            <w:r w:rsidR="00910444" w:rsidRPr="00906CC1">
              <w:rPr>
                <w:rStyle w:val="Hyperlink"/>
                <w:noProof/>
              </w:rPr>
              <w:t>Future Work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66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8AD1A79" w14:textId="3E141ACB" w:rsidR="00910444" w:rsidRDefault="00EE22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67" w:history="1">
            <w:r w:rsidR="00910444" w:rsidRPr="00906CC1">
              <w:rPr>
                <w:rStyle w:val="Hyperlink"/>
                <w:noProof/>
              </w:rPr>
              <w:t>Appendix I – Code, Wave forms, &amp; Memory Dumps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67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2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3DD9297" w14:textId="2609E764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68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Register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68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2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064D5D70" w14:textId="6EC6E8DE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69" w:history="1">
            <w:r w:rsidR="00910444" w:rsidRPr="00906CC1">
              <w:rPr>
                <w:rStyle w:val="Hyperlink"/>
                <w:rFonts w:eastAsia="Calibri"/>
                <w:noProof/>
                <w:lang w:val="en-CA"/>
              </w:rPr>
              <w:t>Register Test 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69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2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6106361A" w14:textId="588B0B89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70" w:history="1">
            <w:r w:rsidR="00910444" w:rsidRPr="00906CC1">
              <w:rPr>
                <w:rStyle w:val="Hyperlink"/>
                <w:noProof/>
                <w:lang w:val="en-CA"/>
              </w:rPr>
              <w:t>Register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70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3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465667ED" w14:textId="051DB9B8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71" w:history="1">
            <w:r w:rsidR="00910444" w:rsidRPr="00906CC1">
              <w:rPr>
                <w:rStyle w:val="Hyperlink"/>
                <w:rFonts w:eastAsia="Calibri"/>
                <w:noProof/>
                <w:lang w:val="en-CA"/>
              </w:rPr>
              <w:t>Register File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71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3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BDDB8D3" w14:textId="52BFF368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72" w:history="1">
            <w:r w:rsidR="00910444" w:rsidRPr="00906CC1">
              <w:rPr>
                <w:rStyle w:val="Hyperlink"/>
                <w:noProof/>
              </w:rPr>
              <w:t>Register File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72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04086CAB" w14:textId="53418BC8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73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Register Multiplexer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73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523D92E5" w14:textId="4131D0B7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74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ALU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74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5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1F392C91" w14:textId="132341E7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75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ALU Result Selector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75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6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6F6F7430" w14:textId="68760111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76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CLA Adder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76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6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1C95A83" w14:textId="59871D77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77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CLA Full Adder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77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7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44A21DD8" w14:textId="1539BE91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78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CLA Adder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78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7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1A5FC189" w14:textId="03664DEE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79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CLA Adder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79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7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669064FB" w14:textId="75E67231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80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Subtract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80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8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4C7EE493" w14:textId="48B32839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81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Not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81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8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3B13AAC1" w14:textId="4E7BA115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82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Multiply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82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9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C8A6F4C" w14:textId="5B82C730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83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Division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83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0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65DCB7DC" w14:textId="01221317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84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Shift Right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84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5F86597F" w14:textId="7314C94F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85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Shift left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85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40245087" w14:textId="12A3352C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86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Rotate Right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86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4C321A64" w14:textId="6FBA1399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87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Rotate Left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87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392B55E1" w14:textId="2101EF79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88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Datapat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88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2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4E8A73A0" w14:textId="20879F75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89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MDR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89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3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3082A7A1" w14:textId="24367F56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90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MDR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90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3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1F65918C" w14:textId="74BA7905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91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MDR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91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4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168D7B55" w14:textId="752A1DC7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92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CON_FF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92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4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4CC12CB1" w14:textId="240AF587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93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RA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93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5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9DC60B6" w14:textId="469961C3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94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RAM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94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6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0676FADD" w14:textId="5F34B77C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95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Select and Encode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95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6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1D82B479" w14:textId="2A8D3D86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96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Select and Encode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96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7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3A5244AC" w14:textId="61413962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97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Select and Encode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97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7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0121559A" w14:textId="3222D138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98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LD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98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8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6DDA39F" w14:textId="3F827C46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599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LD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599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9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FDB1130" w14:textId="6E258DF5" w:rsidR="00910444" w:rsidRDefault="00EE223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00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LD Case 1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00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19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022F1836" w14:textId="7B40C27A" w:rsidR="00910444" w:rsidRDefault="00EE223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01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LD Case 2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01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2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63C084D0" w14:textId="73F603C5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02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LDI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02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23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6BB41E6B" w14:textId="286FDA01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03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LDI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03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24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7FFCD34" w14:textId="46ACF5D8" w:rsidR="00910444" w:rsidRDefault="00EE223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04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LDI Case 1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04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24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B70381B" w14:textId="33B87442" w:rsidR="00910444" w:rsidRDefault="00EE223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05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LDI Case 2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05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26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0B253329" w14:textId="67C65E74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06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ST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06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28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D286D15" w14:textId="13270210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07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ST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07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29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02ED9985" w14:textId="38D8C7C8" w:rsidR="00910444" w:rsidRDefault="00EE223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08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ST Case 1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08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29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0274374" w14:textId="1FCF4695" w:rsidR="00910444" w:rsidRDefault="00EE223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09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ST Case 2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09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3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D53A591" w14:textId="52888759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10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ADDI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10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33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D036FC8" w14:textId="3E3D8BC3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11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ADDI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11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34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07E45022" w14:textId="0160072B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12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ANDI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12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35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5CE2E138" w14:textId="26215042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13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ANDI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13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36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06E71C61" w14:textId="1D8406E3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14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ORI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14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37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6B387274" w14:textId="1E5C3621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15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ORI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15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38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6F8BB556" w14:textId="4E35D36A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16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Branch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16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39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5DB8A558" w14:textId="2E5D5D25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17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Branch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17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0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0FABF99D" w14:textId="1E1ADA64" w:rsidR="00910444" w:rsidRDefault="00EE223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18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Branch Case 1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18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0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5393AAF0" w14:textId="7F845D80" w:rsidR="00910444" w:rsidRDefault="00EE223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19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Branch Case 2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19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6311AE26" w14:textId="0AE081ED" w:rsidR="00910444" w:rsidRDefault="00EE223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20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Branch Case 3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20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2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3852D666" w14:textId="1AFC03A1" w:rsidR="00910444" w:rsidRDefault="00EE223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21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Branch Case 4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21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3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5CF7E4CA" w14:textId="2A00B14F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22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JR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22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4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D10FC24" w14:textId="7DA7AE2A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23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JR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23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5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FA5B3FC" w14:textId="7C6D5306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24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JAL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24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6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12F6D29F" w14:textId="66C4367C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25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JAL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25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7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1FACBD8" w14:textId="62FB25A1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26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MFHI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26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8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D6AEC25" w14:textId="209B2547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27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MFHI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27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49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9F216A3" w14:textId="4A42E026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28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MFLO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28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50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575B6B31" w14:textId="714FDC7F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29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MFLO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29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51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692C19EE" w14:textId="12303798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30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Input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30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52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5BEBA536" w14:textId="45B9EB94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31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Input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31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53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7A2DFC14" w14:textId="6C7C2EC3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32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Output Testbench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32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54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512C87F2" w14:textId="6D9D566E" w:rsidR="00910444" w:rsidRDefault="00EE2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36987633" w:history="1">
            <w:r w:rsidR="00910444" w:rsidRPr="00906CC1">
              <w:rPr>
                <w:rStyle w:val="Hyperlink"/>
                <w:rFonts w:ascii="Calibri Light" w:eastAsia="Times New Roman" w:hAnsi="Calibri Light" w:cs="Times New Roman"/>
                <w:noProof/>
                <w:lang w:val="en-CA"/>
              </w:rPr>
              <w:t>Output Waveform</w:t>
            </w:r>
            <w:r w:rsidR="00910444">
              <w:rPr>
                <w:noProof/>
                <w:webHidden/>
              </w:rPr>
              <w:tab/>
            </w:r>
            <w:r w:rsidR="00910444">
              <w:rPr>
                <w:noProof/>
                <w:webHidden/>
              </w:rPr>
              <w:fldChar w:fldCharType="begin"/>
            </w:r>
            <w:r w:rsidR="00910444">
              <w:rPr>
                <w:noProof/>
                <w:webHidden/>
              </w:rPr>
              <w:instrText xml:space="preserve"> PAGEREF _Toc36987633 \h </w:instrText>
            </w:r>
            <w:r w:rsidR="00910444">
              <w:rPr>
                <w:noProof/>
                <w:webHidden/>
              </w:rPr>
            </w:r>
            <w:r w:rsidR="00910444">
              <w:rPr>
                <w:noProof/>
                <w:webHidden/>
              </w:rPr>
              <w:fldChar w:fldCharType="separate"/>
            </w:r>
            <w:r w:rsidR="00910444">
              <w:rPr>
                <w:noProof/>
                <w:webHidden/>
              </w:rPr>
              <w:t>55</w:t>
            </w:r>
            <w:r w:rsidR="00910444">
              <w:rPr>
                <w:noProof/>
                <w:webHidden/>
              </w:rPr>
              <w:fldChar w:fldCharType="end"/>
            </w:r>
          </w:hyperlink>
        </w:p>
        <w:p w14:paraId="2DDA595D" w14:textId="77777777" w:rsidR="0006170F" w:rsidRDefault="009B3087">
          <w:r w:rsidRPr="05A686FA">
            <w:fldChar w:fldCharType="end"/>
          </w:r>
        </w:p>
        <w:p w14:paraId="08145AB9" w14:textId="77777777" w:rsidR="0006170F" w:rsidRDefault="0006170F"/>
        <w:p w14:paraId="7F9836BB" w14:textId="77777777" w:rsidR="0006170F" w:rsidRDefault="0006170F"/>
        <w:p w14:paraId="680CC6BC" w14:textId="77777777" w:rsidR="0006170F" w:rsidRDefault="0006170F"/>
        <w:p w14:paraId="6B18489E" w14:textId="77777777" w:rsidR="0006170F" w:rsidRDefault="0006170F"/>
        <w:p w14:paraId="1FD6DABD" w14:textId="77777777" w:rsidR="0006170F" w:rsidRDefault="0006170F"/>
        <w:p w14:paraId="2E73E219" w14:textId="44DBED1A" w:rsidR="0006170F" w:rsidRPr="00B87B6A" w:rsidRDefault="00EE223B" w:rsidP="0006170F">
          <w:pPr>
            <w:rPr>
              <w:b/>
              <w:bCs/>
              <w:noProof/>
            </w:rPr>
          </w:pPr>
        </w:p>
      </w:sdtContent>
    </w:sdt>
    <w:p w14:paraId="109AB3E2" w14:textId="77777777" w:rsidR="00FF43D9" w:rsidRDefault="00FF43D9" w:rsidP="00FF43D9">
      <w:pPr>
        <w:pStyle w:val="NoSpacing"/>
        <w:sectPr w:rsidR="00FF43D9" w:rsidSect="00FF43D9"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326A8958" w14:textId="10C05FEF" w:rsidR="00FF43D9" w:rsidRDefault="00FF43D9" w:rsidP="00FF43D9">
      <w:pPr>
        <w:pStyle w:val="Heading1"/>
      </w:pPr>
      <w:bookmarkStart w:id="3" w:name="_Toc36987559"/>
      <w:r w:rsidRPr="00FF43D9">
        <w:lastRenderedPageBreak/>
        <w:t>Project Specification</w:t>
      </w:r>
      <w:bookmarkEnd w:id="3"/>
    </w:p>
    <w:p w14:paraId="3F2D140A" w14:textId="77777777" w:rsidR="00FF43D9" w:rsidRPr="00FF43D9" w:rsidRDefault="00FF43D9" w:rsidP="00FF43D9"/>
    <w:p w14:paraId="417DC376" w14:textId="3E5CFC2C" w:rsidR="00FF43D9" w:rsidRDefault="00FF43D9" w:rsidP="000B507E">
      <w:pPr>
        <w:pStyle w:val="Heading1"/>
      </w:pPr>
      <w:bookmarkStart w:id="4" w:name="_Toc36987560"/>
      <w:r w:rsidRPr="00FF43D9">
        <w:t>Project Design and Implementation</w:t>
      </w:r>
      <w:bookmarkEnd w:id="4"/>
    </w:p>
    <w:p w14:paraId="104309BD" w14:textId="5E763D4A" w:rsidR="00FF43D9" w:rsidRDefault="00FF43D9" w:rsidP="00FF43D9"/>
    <w:p w14:paraId="791A3AEA" w14:textId="4CC8743A" w:rsidR="00FF43D9" w:rsidRDefault="00FF43D9" w:rsidP="00FF43D9">
      <w:pPr>
        <w:pStyle w:val="Heading1"/>
      </w:pPr>
      <w:bookmarkStart w:id="5" w:name="_Toc36987561"/>
      <w:r w:rsidRPr="00FF43D9">
        <w:t>Evaluation Result</w:t>
      </w:r>
      <w:bookmarkEnd w:id="5"/>
    </w:p>
    <w:p w14:paraId="411FBB93" w14:textId="344CEBFA" w:rsidR="00FF43D9" w:rsidRDefault="00FF43D9" w:rsidP="00FF43D9">
      <w:pPr>
        <w:pStyle w:val="Heading2"/>
      </w:pPr>
      <w:bookmarkStart w:id="6" w:name="_Toc36987562"/>
      <w:r w:rsidRPr="00FF43D9">
        <w:t>Maximum frequency of operation</w:t>
      </w:r>
      <w:bookmarkEnd w:id="6"/>
    </w:p>
    <w:p w14:paraId="0605B402" w14:textId="42A9C888" w:rsidR="00910444" w:rsidRPr="00910444" w:rsidRDefault="006A209E" w:rsidP="00910444">
      <w:r>
        <w:t>Base</w:t>
      </w:r>
      <w:r w:rsidR="003832EE">
        <w:t>d</w:t>
      </w:r>
      <w:r>
        <w:t xml:space="preserve"> upon </w:t>
      </w:r>
      <w:r w:rsidR="003832EE">
        <w:t>our individually set design constraints, t</w:t>
      </w:r>
      <w:r>
        <w:t xml:space="preserve">he maximum frequency achieved </w:t>
      </w:r>
      <w:r w:rsidR="003832EE">
        <w:t xml:space="preserve">by our design is 20 ns which amounts to a </w:t>
      </w:r>
      <w:r w:rsidR="003832EE" w:rsidRPr="003832EE">
        <w:t>50 MHz</w:t>
      </w:r>
      <w:r w:rsidR="003832EE">
        <w:t xml:space="preserve"> clock speed. </w:t>
      </w:r>
    </w:p>
    <w:p w14:paraId="06064F4A" w14:textId="4D270D20" w:rsidR="00FF43D9" w:rsidRDefault="00FF43D9" w:rsidP="00FF43D9">
      <w:pPr>
        <w:pStyle w:val="Heading2"/>
      </w:pPr>
      <w:bookmarkStart w:id="7" w:name="_Toc36987563"/>
      <w:r w:rsidRPr="00FF43D9">
        <w:t>Percentage of chip area</w:t>
      </w:r>
      <w:bookmarkEnd w:id="7"/>
    </w:p>
    <w:p w14:paraId="11A1E5FD" w14:textId="7F1DF409" w:rsidR="001A76B5" w:rsidRDefault="00783801" w:rsidP="00FF43D9">
      <w:r>
        <w:t>We can see based on the compilation report that the processor used only 7,177 out of the 15,408 logic elements avail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83801" w14:paraId="236E8B59" w14:textId="77777777" w:rsidTr="00783801">
        <w:tc>
          <w:tcPr>
            <w:tcW w:w="3116" w:type="dxa"/>
          </w:tcPr>
          <w:p w14:paraId="35012BFC" w14:textId="190E6D35" w:rsidR="00783801" w:rsidRDefault="00783801" w:rsidP="00FF43D9">
            <w:r>
              <w:t>Total amount of logic elements user</w:t>
            </w:r>
          </w:p>
        </w:tc>
        <w:tc>
          <w:tcPr>
            <w:tcW w:w="3117" w:type="dxa"/>
          </w:tcPr>
          <w:p w14:paraId="09012802" w14:textId="5D1FD476" w:rsidR="00783801" w:rsidRDefault="00783801" w:rsidP="00FF43D9">
            <w:r>
              <w:t>Total amount of logic elements available</w:t>
            </w:r>
          </w:p>
        </w:tc>
        <w:tc>
          <w:tcPr>
            <w:tcW w:w="3117" w:type="dxa"/>
          </w:tcPr>
          <w:p w14:paraId="0C6896D1" w14:textId="604440D8" w:rsidR="00783801" w:rsidRDefault="00783801" w:rsidP="00FF43D9">
            <w:r>
              <w:t>Percentage of chip area used</w:t>
            </w:r>
          </w:p>
        </w:tc>
      </w:tr>
      <w:tr w:rsidR="00783801" w14:paraId="0B65340E" w14:textId="77777777" w:rsidTr="00783801">
        <w:tc>
          <w:tcPr>
            <w:tcW w:w="3116" w:type="dxa"/>
          </w:tcPr>
          <w:p w14:paraId="62E48A61" w14:textId="563AE297" w:rsidR="00783801" w:rsidRDefault="00783801" w:rsidP="00FF43D9">
            <w:r w:rsidRPr="00783801">
              <w:t>7,177</w:t>
            </w:r>
          </w:p>
        </w:tc>
        <w:tc>
          <w:tcPr>
            <w:tcW w:w="3117" w:type="dxa"/>
          </w:tcPr>
          <w:p w14:paraId="749D9C27" w14:textId="0470ECEF" w:rsidR="00783801" w:rsidRDefault="00783801" w:rsidP="00FF43D9">
            <w:r>
              <w:t>15,408</w:t>
            </w:r>
          </w:p>
        </w:tc>
        <w:tc>
          <w:tcPr>
            <w:tcW w:w="3117" w:type="dxa"/>
          </w:tcPr>
          <w:p w14:paraId="5D7C7A1B" w14:textId="2B9D2B4D" w:rsidR="00783801" w:rsidRDefault="00783801" w:rsidP="00FF43D9">
            <w:r>
              <w:t>46.58%</w:t>
            </w:r>
          </w:p>
        </w:tc>
      </w:tr>
    </w:tbl>
    <w:p w14:paraId="751544CA" w14:textId="77777777" w:rsidR="00783801" w:rsidRDefault="00783801" w:rsidP="00FF43D9"/>
    <w:p w14:paraId="1D485800" w14:textId="48099EAA" w:rsidR="00FF43D9" w:rsidRDefault="00FF43D9" w:rsidP="00FF43D9">
      <w:pPr>
        <w:pStyle w:val="Heading1"/>
      </w:pPr>
      <w:bookmarkStart w:id="8" w:name="_Toc36987564"/>
      <w:r w:rsidRPr="00FF43D9">
        <w:t>Discussion</w:t>
      </w:r>
      <w:bookmarkEnd w:id="8"/>
    </w:p>
    <w:p w14:paraId="3418BE65" w14:textId="77777777" w:rsidR="00910444" w:rsidRPr="00910444" w:rsidRDefault="00910444" w:rsidP="00910444"/>
    <w:p w14:paraId="351C331F" w14:textId="23ABCA81" w:rsidR="00FF43D9" w:rsidRDefault="00FF43D9" w:rsidP="00FF43D9">
      <w:pPr>
        <w:pStyle w:val="Heading1"/>
      </w:pPr>
      <w:bookmarkStart w:id="9" w:name="_Toc36987565"/>
      <w:r w:rsidRPr="00FF43D9">
        <w:t>Conclusion</w:t>
      </w:r>
      <w:bookmarkEnd w:id="9"/>
    </w:p>
    <w:p w14:paraId="1084726F" w14:textId="4426CF4F" w:rsidR="00FF43D9" w:rsidRDefault="00FF43D9" w:rsidP="00FF43D9"/>
    <w:p w14:paraId="09FA6EFA" w14:textId="77777777" w:rsidR="00FF43D9" w:rsidRDefault="00FF43D9" w:rsidP="00783801">
      <w:pPr>
        <w:pStyle w:val="Heading1"/>
      </w:pPr>
      <w:bookmarkStart w:id="10" w:name="_Toc36987566"/>
      <w:r w:rsidRPr="00FF43D9">
        <w:t>Future Work</w:t>
      </w:r>
      <w:bookmarkEnd w:id="10"/>
    </w:p>
    <w:p w14:paraId="0238F75C" w14:textId="063713AC" w:rsidR="00783801" w:rsidRPr="00783801" w:rsidRDefault="00783801" w:rsidP="00783801">
      <w:pPr>
        <w:sectPr w:rsidR="00783801" w:rsidRPr="00783801" w:rsidSect="00ED6536"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C9BC312" w14:textId="16815430" w:rsidR="000B507E" w:rsidRDefault="00FF43D9" w:rsidP="000B507E">
      <w:pPr>
        <w:pStyle w:val="Heading1"/>
      </w:pPr>
      <w:bookmarkStart w:id="11" w:name="_Toc36987567"/>
      <w:r>
        <w:lastRenderedPageBreak/>
        <w:t>Appendix</w:t>
      </w:r>
      <w:r w:rsidR="00BD30E0">
        <w:t xml:space="preserve"> I – Code, Wave forms, &amp; Memory Dumps</w:t>
      </w:r>
      <w:bookmarkEnd w:id="11"/>
    </w:p>
    <w:p w14:paraId="5A9F7B89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12" w:name="_Toc36987568"/>
      <w:r w:rsidRPr="00ED6536"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t>Register</w:t>
      </w:r>
      <w:bookmarkEnd w:id="12"/>
    </w:p>
    <w:p w14:paraId="33531568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</w:p>
    <w:p w14:paraId="1568FA12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2FD4D6C1" wp14:editId="133F7C63">
            <wp:extent cx="3447546" cy="25921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4" r="81095" b="72103"/>
                    <a:stretch/>
                  </pic:blipFill>
                  <pic:spPr bwMode="auto">
                    <a:xfrm>
                      <a:off x="0" y="0"/>
                      <a:ext cx="3447546" cy="259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4E3C5C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74E5202" w14:textId="4ECCA054" w:rsidR="00ED6536" w:rsidRDefault="00ED6536" w:rsidP="00ED6536">
      <w:pPr>
        <w:pStyle w:val="Heading2"/>
        <w:rPr>
          <w:rFonts w:eastAsia="Calibri"/>
          <w:lang w:val="en-CA"/>
        </w:rPr>
      </w:pPr>
      <w:bookmarkStart w:id="13" w:name="_Toc36987569"/>
      <w:r>
        <w:rPr>
          <w:rFonts w:eastAsia="Calibri"/>
          <w:lang w:val="en-CA"/>
        </w:rPr>
        <w:t>Register Test Bench</w:t>
      </w:r>
      <w:bookmarkEnd w:id="13"/>
    </w:p>
    <w:p w14:paraId="415316F4" w14:textId="77777777" w:rsidR="00ED6536" w:rsidRDefault="00ED6536" w:rsidP="00ED6536">
      <w:pPr>
        <w:rPr>
          <w:lang w:val="en-CA"/>
        </w:rPr>
        <w:sectPr w:rsidR="00ED6536" w:rsidSect="00ED653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noProof/>
        </w:rPr>
        <w:drawing>
          <wp:inline distT="0" distB="0" distL="0" distR="0" wp14:anchorId="6F33AADE" wp14:editId="136897FE">
            <wp:extent cx="3143250" cy="4243387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79311" cy="42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853B9" w14:textId="0B74399D" w:rsidR="00ED6536" w:rsidRDefault="00ED6536" w:rsidP="00ED6536">
      <w:pPr>
        <w:pStyle w:val="Heading2"/>
        <w:rPr>
          <w:lang w:val="en-CA"/>
        </w:rPr>
      </w:pPr>
      <w:bookmarkStart w:id="14" w:name="_Toc36987570"/>
      <w:r>
        <w:rPr>
          <w:lang w:val="en-CA"/>
        </w:rPr>
        <w:lastRenderedPageBreak/>
        <w:t>Register Waveform</w:t>
      </w:r>
      <w:bookmarkEnd w:id="14"/>
    </w:p>
    <w:p w14:paraId="319BD3A5" w14:textId="77777777" w:rsidR="006652E0" w:rsidRDefault="00ED6536" w:rsidP="00ED6536">
      <w:pPr>
        <w:rPr>
          <w:lang w:val="en-CA"/>
        </w:rPr>
        <w:sectPr w:rsidR="006652E0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eastAsia="en-CA"/>
        </w:rPr>
        <w:drawing>
          <wp:inline distT="0" distB="0" distL="0" distR="0" wp14:anchorId="4B08E57D" wp14:editId="4701E66B">
            <wp:extent cx="5943600" cy="101444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CC634" w14:textId="77777777" w:rsidR="006652E0" w:rsidRDefault="00ED6536" w:rsidP="006652E0">
      <w:pPr>
        <w:rPr>
          <w:lang w:val="en-CA"/>
        </w:rPr>
        <w:sectPr w:rsidR="006652E0" w:rsidSect="006652E0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lang w:val="en-CA"/>
        </w:rPr>
        <w:t>Register File</w:t>
      </w:r>
      <w:r w:rsidRPr="00ED6536">
        <w:rPr>
          <w:rFonts w:ascii="Calibri" w:eastAsia="Calibri" w:hAnsi="Calibri"/>
          <w:noProof/>
          <w:lang w:val="en-CA"/>
        </w:rPr>
        <w:drawing>
          <wp:inline distT="0" distB="0" distL="0" distR="0" wp14:anchorId="0593A661" wp14:editId="431DAB5E">
            <wp:extent cx="6297930" cy="1729105"/>
            <wp:effectExtent l="0" t="0" r="762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551" b="69453"/>
                    <a:stretch/>
                  </pic:blipFill>
                  <pic:spPr bwMode="auto">
                    <a:xfrm>
                      <a:off x="0" y="0"/>
                      <a:ext cx="6297930" cy="172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AA715D" w14:textId="0D842F42" w:rsidR="00ED6536" w:rsidRDefault="006652E0" w:rsidP="006652E0">
      <w:pPr>
        <w:pStyle w:val="Heading2"/>
        <w:rPr>
          <w:rFonts w:eastAsia="Calibri"/>
          <w:noProof/>
          <w:lang w:val="en-CA"/>
        </w:rPr>
      </w:pPr>
      <w:bookmarkStart w:id="15" w:name="_Toc36987571"/>
      <w:r>
        <w:rPr>
          <w:rFonts w:eastAsia="Calibri"/>
          <w:noProof/>
          <w:lang w:val="en-CA"/>
        </w:rPr>
        <w:t>Register File Testbench</w:t>
      </w:r>
      <w:bookmarkEnd w:id="15"/>
    </w:p>
    <w:p w14:paraId="2315C0DC" w14:textId="55D4A252" w:rsidR="006652E0" w:rsidRPr="006652E0" w:rsidRDefault="006652E0" w:rsidP="006652E0">
      <w:pPr>
        <w:rPr>
          <w:lang w:val="en-CA"/>
        </w:rPr>
      </w:pPr>
      <w:r w:rsidRPr="006652E0">
        <w:rPr>
          <w:noProof/>
        </w:rPr>
        <w:drawing>
          <wp:inline distT="0" distB="0" distL="0" distR="0" wp14:anchorId="59641800" wp14:editId="6FF9ADA3">
            <wp:extent cx="5381625" cy="405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A72A0" w14:textId="77777777" w:rsid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</w:p>
    <w:p w14:paraId="3FCBE948" w14:textId="42134066" w:rsidR="006652E0" w:rsidRPr="00ED6536" w:rsidRDefault="006652E0" w:rsidP="00ED6536">
      <w:pPr>
        <w:rPr>
          <w:rFonts w:ascii="Calibri" w:eastAsia="Calibri" w:hAnsi="Calibri" w:cs="Times New Roman"/>
          <w:noProof/>
          <w:lang w:val="en-CA"/>
        </w:rPr>
        <w:sectPr w:rsidR="006652E0" w:rsidRPr="00ED6536" w:rsidSect="006652E0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3AC9DB3E" w14:textId="3E62A1D5" w:rsidR="006652E0" w:rsidRDefault="006652E0" w:rsidP="006652E0">
      <w:pPr>
        <w:pStyle w:val="Heading2"/>
      </w:pPr>
      <w:bookmarkStart w:id="16" w:name="_Toc36987572"/>
      <w:r>
        <w:lastRenderedPageBreak/>
        <w:t>Register File Waveform</w:t>
      </w:r>
      <w:bookmarkEnd w:id="16"/>
    </w:p>
    <w:p w14:paraId="6CECBD2D" w14:textId="77777777" w:rsidR="006652E0" w:rsidRDefault="006652E0" w:rsidP="006652E0">
      <w:pPr>
        <w:jc w:val="center"/>
      </w:pPr>
      <w:r>
        <w:rPr>
          <w:noProof/>
          <w:lang w:eastAsia="en-CA"/>
        </w:rPr>
        <w:drawing>
          <wp:inline distT="0" distB="0" distL="0" distR="0" wp14:anchorId="51225784" wp14:editId="5B8CAA00">
            <wp:extent cx="6515100" cy="1343660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134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14999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17" w:name="_Toc36987573"/>
      <w:r w:rsidRPr="00ED6536"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t>Register Multiplexer</w:t>
      </w:r>
      <w:bookmarkEnd w:id="17"/>
    </w:p>
    <w:p w14:paraId="6E312F45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3A81CAE3" wp14:editId="20513CA2">
            <wp:extent cx="6453505" cy="489585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31218" b="7812"/>
                    <a:stretch/>
                  </pic:blipFill>
                  <pic:spPr bwMode="auto">
                    <a:xfrm>
                      <a:off x="0" y="0"/>
                      <a:ext cx="6488965" cy="49227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EF6F36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4F8A6247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0AE91AC8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18" w:name="_Toc36987574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ALU</w:t>
      </w:r>
      <w:bookmarkEnd w:id="18"/>
    </w:p>
    <w:p w14:paraId="2BB52E18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anchor distT="0" distB="0" distL="114300" distR="114300" simplePos="0" relativeHeight="251660288" behindDoc="0" locked="0" layoutInCell="1" allowOverlap="1" wp14:anchorId="678FE858" wp14:editId="16D15B7A">
            <wp:simplePos x="0" y="0"/>
            <wp:positionH relativeFrom="margin">
              <wp:posOffset>-244668</wp:posOffset>
            </wp:positionH>
            <wp:positionV relativeFrom="paragraph">
              <wp:posOffset>178987</wp:posOffset>
            </wp:positionV>
            <wp:extent cx="9131935" cy="4570730"/>
            <wp:effectExtent l="0" t="0" r="0" b="127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31935" cy="4570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B6147A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443C6A48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  <w:sectPr w:rsidR="00ED6536" w:rsidRPr="00ED6536" w:rsidSect="00ED6536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CC61D74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19" w:name="_Toc36987575"/>
      <w:r w:rsidRPr="00ED6536"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lastRenderedPageBreak/>
        <w:drawing>
          <wp:anchor distT="0" distB="0" distL="114300" distR="114300" simplePos="0" relativeHeight="251661312" behindDoc="0" locked="0" layoutInCell="1" allowOverlap="1" wp14:anchorId="78AF132F" wp14:editId="6F7FF74B">
            <wp:simplePos x="0" y="0"/>
            <wp:positionH relativeFrom="margin">
              <wp:align>left</wp:align>
            </wp:positionH>
            <wp:positionV relativeFrom="paragraph">
              <wp:posOffset>332795</wp:posOffset>
            </wp:positionV>
            <wp:extent cx="6035923" cy="1781092"/>
            <wp:effectExtent l="0" t="0" r="317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122" b="71092"/>
                    <a:stretch/>
                  </pic:blipFill>
                  <pic:spPr bwMode="auto">
                    <a:xfrm>
                      <a:off x="0" y="0"/>
                      <a:ext cx="6035923" cy="17810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ED6536"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t>ALU Result Selector</w:t>
      </w:r>
      <w:bookmarkEnd w:id="19"/>
    </w:p>
    <w:p w14:paraId="3764C80D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305B7D8E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B2304D1" w14:textId="68E74E6E" w:rsidR="00ED6536" w:rsidRPr="006652E0" w:rsidRDefault="00ED6536" w:rsidP="006652E0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20" w:name="_Toc36987576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t>CLA Adder</w:t>
      </w:r>
      <w:bookmarkEnd w:id="20"/>
    </w:p>
    <w:p w14:paraId="197C9ABF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1B3EF6F4" wp14:editId="5994A81C">
            <wp:extent cx="5128591" cy="4890052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544" b="34154"/>
                    <a:stretch/>
                  </pic:blipFill>
                  <pic:spPr bwMode="auto">
                    <a:xfrm>
                      <a:off x="0" y="0"/>
                      <a:ext cx="5128591" cy="48900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495C8A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056FFB18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21" w:name="_Toc36987577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CLA Full Adder</w:t>
      </w:r>
      <w:bookmarkEnd w:id="21"/>
    </w:p>
    <w:p w14:paraId="34007CD8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3702203A" wp14:editId="679B13AE">
            <wp:extent cx="5001370" cy="2371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78365" b="79443"/>
                    <a:stretch/>
                  </pic:blipFill>
                  <pic:spPr bwMode="auto">
                    <a:xfrm>
                      <a:off x="0" y="0"/>
                      <a:ext cx="5080138" cy="24083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844AB9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25E84F06" w14:textId="10EAAC73" w:rsidR="006652E0" w:rsidRDefault="006652E0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22" w:name="_Toc36987578"/>
      <w:r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t>CLA Adder Testbench</w:t>
      </w:r>
      <w:bookmarkEnd w:id="22"/>
    </w:p>
    <w:p w14:paraId="13238698" w14:textId="77777777" w:rsidR="006652E0" w:rsidRDefault="006652E0" w:rsidP="006652E0">
      <w:pPr>
        <w:rPr>
          <w:noProof/>
          <w:lang w:val="en-CA"/>
        </w:rPr>
        <w:sectPr w:rsidR="006652E0" w:rsidSect="00ED653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22108CC8" wp14:editId="6ABD1D10">
            <wp:extent cx="2428875" cy="320637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49245" cy="3233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4AA63" w14:textId="324427E1" w:rsidR="006652E0" w:rsidRDefault="006652E0" w:rsidP="006652E0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23" w:name="_Toc36987579"/>
      <w:r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t>CLA Adder Waveform</w:t>
      </w:r>
      <w:bookmarkEnd w:id="23"/>
    </w:p>
    <w:p w14:paraId="0F112E2E" w14:textId="77777777" w:rsidR="006652E0" w:rsidRDefault="006652E0" w:rsidP="006652E0">
      <w:pPr>
        <w:rPr>
          <w:noProof/>
          <w:lang w:val="en-CA"/>
        </w:rPr>
        <w:sectPr w:rsidR="006652E0" w:rsidSect="00ED653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eastAsia="en-CA"/>
        </w:rPr>
        <w:drawing>
          <wp:inline distT="0" distB="0" distL="0" distR="0" wp14:anchorId="421540A6" wp14:editId="22D2E50F">
            <wp:extent cx="5972175" cy="11525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39809" w14:textId="0CB8BAF0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24" w:name="_Toc36987580"/>
      <w:r w:rsidRPr="00ED6536"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lastRenderedPageBreak/>
        <w:t>Subtract</w:t>
      </w:r>
      <w:bookmarkEnd w:id="24"/>
    </w:p>
    <w:p w14:paraId="73C0A53B" w14:textId="77777777" w:rsidR="006652E0" w:rsidRDefault="00ED6536" w:rsidP="006652E0">
      <w:pPr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sectPr w:rsidR="006652E0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434EE668" wp14:editId="091E671C">
            <wp:extent cx="5638800" cy="2400199"/>
            <wp:effectExtent l="0" t="0" r="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r="63853" b="68659"/>
                    <a:stretch/>
                  </pic:blipFill>
                  <pic:spPr bwMode="auto">
                    <a:xfrm>
                      <a:off x="0" y="0"/>
                      <a:ext cx="5682981" cy="2419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5792D1" w14:textId="6561CB49" w:rsidR="00ED6536" w:rsidRPr="00ED6536" w:rsidRDefault="00ED6536" w:rsidP="006652E0">
      <w:pPr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t>Negate</w:t>
      </w:r>
    </w:p>
    <w:p w14:paraId="467C36D9" w14:textId="6E664B40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15CFB4B" wp14:editId="47214988">
            <wp:extent cx="5120640" cy="2006333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r="72596" b="78480"/>
                    <a:stretch/>
                  </pic:blipFill>
                  <pic:spPr bwMode="auto">
                    <a:xfrm>
                      <a:off x="0" y="0"/>
                      <a:ext cx="5120640" cy="2006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50EAEA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6652E0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0950E2CF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7F19E3D4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25" w:name="_Toc36987581"/>
      <w:r w:rsidRPr="00ED6536"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t>Not</w:t>
      </w:r>
      <w:bookmarkEnd w:id="25"/>
      <w:r w:rsidRPr="00ED6536"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t xml:space="preserve"> </w:t>
      </w:r>
    </w:p>
    <w:p w14:paraId="66B468BE" w14:textId="408FAFFC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30EC5B7" wp14:editId="48C3D91E">
            <wp:extent cx="4818490" cy="2488426"/>
            <wp:effectExtent l="0" t="0" r="127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r="83778" b="83209"/>
                    <a:stretch/>
                  </pic:blipFill>
                  <pic:spPr bwMode="auto">
                    <a:xfrm>
                      <a:off x="0" y="0"/>
                      <a:ext cx="4891426" cy="2526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231F49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  <w:sectPr w:rsidR="00ED6536" w:rsidRPr="00ED6536" w:rsidSect="00ED653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0873FA55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26" w:name="_Toc36987582"/>
      <w:r w:rsidRPr="00ED6536"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lastRenderedPageBreak/>
        <w:t>Multiply</w:t>
      </w:r>
      <w:bookmarkEnd w:id="26"/>
    </w:p>
    <w:p w14:paraId="0096E5E2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1C6D335C" wp14:editId="245813A2">
            <wp:extent cx="5943600" cy="40988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764" r="56817" b="39551"/>
                    <a:stretch/>
                  </pic:blipFill>
                  <pic:spPr bwMode="auto">
                    <a:xfrm>
                      <a:off x="0" y="0"/>
                      <a:ext cx="5943600" cy="4098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DCAE5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1E5D8B16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05AD8C69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27" w:name="_Toc36987583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Division</w:t>
      </w:r>
      <w:bookmarkEnd w:id="27"/>
    </w:p>
    <w:p w14:paraId="6DF03B35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1F60511" wp14:editId="362D4780">
            <wp:extent cx="5820355" cy="6509154"/>
            <wp:effectExtent l="0" t="0" r="952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r="54783" b="3581"/>
                    <a:stretch/>
                  </pic:blipFill>
                  <pic:spPr bwMode="auto">
                    <a:xfrm>
                      <a:off x="0" y="0"/>
                      <a:ext cx="5841096" cy="6532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1C60C2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3FB8B9BC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2CBA312C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28" w:name="_Toc36987584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Shift Right</w:t>
      </w:r>
      <w:bookmarkEnd w:id="28"/>
    </w:p>
    <w:p w14:paraId="7DFD3095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021CC9AD" wp14:editId="2571B2F6">
            <wp:extent cx="2743200" cy="1252821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727" r="84158" b="85478"/>
                    <a:stretch/>
                  </pic:blipFill>
                  <pic:spPr bwMode="auto">
                    <a:xfrm>
                      <a:off x="0" y="0"/>
                      <a:ext cx="2743200" cy="12528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3DCEE5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5F371050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</w:p>
    <w:p w14:paraId="5E79C745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29" w:name="_Toc36987585"/>
      <w:r w:rsidRPr="00ED6536"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t>Shift left</w:t>
      </w:r>
      <w:bookmarkEnd w:id="29"/>
    </w:p>
    <w:p w14:paraId="00DE85BA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15EB5B4B" wp14:editId="011A0126">
            <wp:extent cx="3081366" cy="1423284"/>
            <wp:effectExtent l="0" t="0" r="508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726" r="84006" b="85188"/>
                    <a:stretch/>
                  </pic:blipFill>
                  <pic:spPr bwMode="auto">
                    <a:xfrm>
                      <a:off x="0" y="0"/>
                      <a:ext cx="3081366" cy="1423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BCD402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30" w:name="_Toc36987586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t>Rotate Right</w:t>
      </w:r>
      <w:bookmarkEnd w:id="30"/>
    </w:p>
    <w:p w14:paraId="2E1E4DB6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DAACB6C" wp14:editId="7C4AC60C">
            <wp:extent cx="5646441" cy="131991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1" r="65804" b="83881"/>
                    <a:stretch/>
                  </pic:blipFill>
                  <pic:spPr bwMode="auto">
                    <a:xfrm>
                      <a:off x="0" y="0"/>
                      <a:ext cx="5737480" cy="13411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97FD3B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0DAB086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31" w:name="_Toc36987587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t>Rotate Left</w:t>
      </w:r>
      <w:bookmarkEnd w:id="31"/>
    </w:p>
    <w:p w14:paraId="10B2FAB2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B9CC187" wp14:editId="27B94BF5">
            <wp:extent cx="5661025" cy="13360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6" r="65823" b="83881"/>
                    <a:stretch/>
                  </pic:blipFill>
                  <pic:spPr bwMode="auto">
                    <a:xfrm>
                      <a:off x="0" y="0"/>
                      <a:ext cx="5661025" cy="1336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483570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636DB10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32" w:name="_Toc36987588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Datapath</w:t>
      </w:r>
      <w:bookmarkEnd w:id="32"/>
    </w:p>
    <w:p w14:paraId="517EB254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0AA3CFC6" wp14:editId="49668345">
            <wp:extent cx="7587762" cy="542640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1" r="16900"/>
                    <a:stretch/>
                  </pic:blipFill>
                  <pic:spPr bwMode="auto">
                    <a:xfrm>
                      <a:off x="0" y="0"/>
                      <a:ext cx="7620020" cy="5449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C1F3B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0E96BE54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8105037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33" w:name="_Toc36987589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MDR</w:t>
      </w:r>
      <w:bookmarkEnd w:id="33"/>
    </w:p>
    <w:p w14:paraId="65071EF9" w14:textId="7D701A6C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7CC6CB93" wp14:editId="717CBA9D">
            <wp:extent cx="5557962" cy="2724028"/>
            <wp:effectExtent l="0" t="0" r="508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r="65499" b="67759"/>
                    <a:stretch/>
                  </pic:blipFill>
                  <pic:spPr bwMode="auto">
                    <a:xfrm>
                      <a:off x="0" y="0"/>
                      <a:ext cx="5603081" cy="27461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3C2C2B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02A3488" w14:textId="4A36C67B" w:rsidR="006652E0" w:rsidRDefault="006652E0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34" w:name="_Toc36987590"/>
      <w:r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t>MDR Testbench</w:t>
      </w:r>
      <w:bookmarkEnd w:id="34"/>
    </w:p>
    <w:p w14:paraId="6C98E7DA" w14:textId="77777777" w:rsidR="006652E0" w:rsidRDefault="006652E0" w:rsidP="006652E0">
      <w:pPr>
        <w:rPr>
          <w:noProof/>
          <w:lang w:val="en-CA"/>
        </w:rPr>
        <w:sectPr w:rsidR="006652E0" w:rsidSect="00ED653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6652E0">
        <w:rPr>
          <w:noProof/>
        </w:rPr>
        <w:drawing>
          <wp:inline distT="0" distB="0" distL="0" distR="0" wp14:anchorId="1238EA0F" wp14:editId="5E2D408A">
            <wp:extent cx="5934075" cy="430911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430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5E59E" w14:textId="3E6185EA" w:rsidR="006652E0" w:rsidRDefault="006652E0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35" w:name="_Toc36987591"/>
      <w:r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lastRenderedPageBreak/>
        <w:t>MDR Waveform</w:t>
      </w:r>
      <w:bookmarkEnd w:id="35"/>
    </w:p>
    <w:p w14:paraId="2900376E" w14:textId="77777777" w:rsidR="006652E0" w:rsidRDefault="006652E0" w:rsidP="006652E0">
      <w:pPr>
        <w:rPr>
          <w:noProof/>
          <w:lang w:val="en-CA"/>
        </w:rPr>
        <w:sectPr w:rsidR="006652E0" w:rsidSect="006652E0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eastAsia="en-CA"/>
        </w:rPr>
        <w:drawing>
          <wp:inline distT="0" distB="0" distL="0" distR="0" wp14:anchorId="634DF2C3" wp14:editId="4BADF734">
            <wp:extent cx="6429375" cy="11620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937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2C75C" w14:textId="6BF1741C" w:rsidR="006652E0" w:rsidRDefault="006652E0" w:rsidP="006652E0">
      <w:pPr>
        <w:rPr>
          <w:noProof/>
          <w:lang w:val="en-CA"/>
        </w:rPr>
        <w:sectPr w:rsidR="006652E0" w:rsidSect="006652E0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6877552B" w14:textId="50B2A329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</w:pPr>
      <w:bookmarkStart w:id="36" w:name="_Toc36987592"/>
      <w:r w:rsidRPr="00ED6536"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t>CON_FF</w:t>
      </w:r>
      <w:bookmarkEnd w:id="36"/>
    </w:p>
    <w:p w14:paraId="450B53DF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9100EBF" wp14:editId="58129D03">
            <wp:extent cx="5105400" cy="421790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r="64231" b="39804"/>
                    <a:stretch/>
                  </pic:blipFill>
                  <pic:spPr bwMode="auto">
                    <a:xfrm>
                      <a:off x="0" y="0"/>
                      <a:ext cx="5116115" cy="4226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9D7883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5A252603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6652E0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5E30148F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37" w:name="_Toc36987593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RAM</w:t>
      </w:r>
      <w:bookmarkEnd w:id="37"/>
    </w:p>
    <w:p w14:paraId="7591991F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D1E5DF2" wp14:editId="7106EF4B">
            <wp:extent cx="3166110" cy="7652671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67820"/>
                    <a:stretch/>
                  </pic:blipFill>
                  <pic:spPr bwMode="auto">
                    <a:xfrm>
                      <a:off x="0" y="0"/>
                      <a:ext cx="3185774" cy="7700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AC3F08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03FB1104" w14:textId="77777777" w:rsidR="00ED6536" w:rsidRPr="00ED6536" w:rsidRDefault="00ED6536" w:rsidP="00ED6536">
      <w:pPr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RAM Testbench</w:t>
      </w:r>
    </w:p>
    <w:p w14:paraId="51C88AB6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3216FD0B" wp14:editId="36F65EF2">
            <wp:extent cx="4284785" cy="3256411"/>
            <wp:effectExtent l="0" t="0" r="1905" b="127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t="1290" r="46598" b="10263"/>
                    <a:stretch/>
                  </pic:blipFill>
                  <pic:spPr bwMode="auto">
                    <a:xfrm>
                      <a:off x="0" y="0"/>
                      <a:ext cx="4339863" cy="3298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7E542B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2A6FA640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38" w:name="_Toc36987594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t>RAM Waveform</w:t>
      </w:r>
      <w:bookmarkEnd w:id="38"/>
    </w:p>
    <w:p w14:paraId="1849BAAC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 Light" w:eastAsia="Times New Roman" w:hAnsi="Calibri Light" w:cs="Times New Roman"/>
          <w:noProof/>
          <w:color w:val="2F5496"/>
          <w:sz w:val="26"/>
          <w:szCs w:val="26"/>
          <w:lang w:val="en-CA"/>
        </w:rPr>
        <w:drawing>
          <wp:inline distT="0" distB="0" distL="0" distR="0" wp14:anchorId="24A53C7D" wp14:editId="720E4154">
            <wp:extent cx="4730262" cy="943475"/>
            <wp:effectExtent l="0" t="0" r="0" b="952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325" b="79419"/>
                    <a:stretch/>
                  </pic:blipFill>
                  <pic:spPr bwMode="auto">
                    <a:xfrm>
                      <a:off x="0" y="0"/>
                      <a:ext cx="4770563" cy="951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8B0EA8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39" w:name="_Toc36987595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t>Select and Encode</w:t>
      </w:r>
      <w:bookmarkEnd w:id="39"/>
    </w:p>
    <w:p w14:paraId="74BE296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27ED1D04" wp14:editId="4E7EF2B3">
            <wp:extent cx="6060831" cy="2921798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r="28461" b="29750"/>
                    <a:stretch/>
                  </pic:blipFill>
                  <pic:spPr bwMode="auto">
                    <a:xfrm>
                      <a:off x="0" y="0"/>
                      <a:ext cx="6073702" cy="2928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67316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2FB9EEC8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0B0A35B1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40" w:name="_Toc36987596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Select and Encode Testbench</w:t>
      </w:r>
      <w:bookmarkEnd w:id="40"/>
    </w:p>
    <w:p w14:paraId="21BA8246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7731AB78" wp14:editId="478C10C1">
            <wp:extent cx="6482236" cy="2796540"/>
            <wp:effectExtent l="0" t="0" r="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13077" b="23613"/>
                    <a:stretch/>
                  </pic:blipFill>
                  <pic:spPr bwMode="auto">
                    <a:xfrm>
                      <a:off x="0" y="0"/>
                      <a:ext cx="6490441" cy="2800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246909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41" w:name="_Toc36987597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t>Select and Encode Waveform</w:t>
      </w:r>
      <w:bookmarkEnd w:id="41"/>
    </w:p>
    <w:p w14:paraId="0EDE3B3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36BA72F" wp14:editId="33F9A592">
            <wp:extent cx="5934710" cy="4349262"/>
            <wp:effectExtent l="0" t="0" r="889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75"/>
                    <a:stretch/>
                  </pic:blipFill>
                  <pic:spPr bwMode="auto">
                    <a:xfrm>
                      <a:off x="0" y="0"/>
                      <a:ext cx="5934710" cy="4349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916DC3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2C2CBD10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B5DE5F4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42" w:name="_Toc36987598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LD Testbench</w:t>
      </w:r>
      <w:bookmarkEnd w:id="42"/>
    </w:p>
    <w:p w14:paraId="6C4BA4FE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0B51904F" wp14:editId="5319D800">
            <wp:extent cx="4214839" cy="755523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r="22133"/>
                    <a:stretch/>
                  </pic:blipFill>
                  <pic:spPr bwMode="auto">
                    <a:xfrm>
                      <a:off x="0" y="0"/>
                      <a:ext cx="4218238" cy="7561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059EEF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43" w:name="_Toc36987599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LD Waveform</w:t>
      </w:r>
      <w:bookmarkEnd w:id="43"/>
    </w:p>
    <w:p w14:paraId="4BAEF7A3" w14:textId="77777777" w:rsidR="00ED6536" w:rsidRPr="00ED6536" w:rsidRDefault="00ED6536" w:rsidP="00ED6536">
      <w:pPr>
        <w:keepNext/>
        <w:keepLines/>
        <w:spacing w:before="40" w:after="0"/>
        <w:outlineLvl w:val="2"/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</w:pPr>
      <w:bookmarkStart w:id="44" w:name="_Toc36987600"/>
      <w:r w:rsidRPr="00ED6536"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  <w:t>LD Case 1</w:t>
      </w:r>
      <w:bookmarkEnd w:id="44"/>
    </w:p>
    <w:p w14:paraId="125F06A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218065C6" wp14:editId="55CD1460">
            <wp:extent cx="5229188" cy="3531577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4" b="10915"/>
                    <a:stretch/>
                  </pic:blipFill>
                  <pic:spPr bwMode="auto">
                    <a:xfrm>
                      <a:off x="0" y="0"/>
                      <a:ext cx="5231135" cy="3532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8DFCDE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3793909A" wp14:editId="331F22BD">
            <wp:extent cx="5232967" cy="3733800"/>
            <wp:effectExtent l="0" t="0" r="635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93" b="5149"/>
                    <a:stretch/>
                  </pic:blipFill>
                  <pic:spPr bwMode="auto">
                    <a:xfrm>
                      <a:off x="0" y="0"/>
                      <a:ext cx="5242870" cy="3740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2ABB3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0E5C523F" w14:textId="77777777" w:rsidR="00ED6536" w:rsidRPr="00ED6536" w:rsidRDefault="00ED6536" w:rsidP="00ED6536">
      <w:pPr>
        <w:keepNext/>
        <w:keepLines/>
        <w:spacing w:before="40" w:after="0"/>
        <w:outlineLvl w:val="3"/>
        <w:rPr>
          <w:rFonts w:ascii="Calibri Light" w:eastAsia="Times New Roman" w:hAnsi="Calibri Light" w:cs="Times New Roman"/>
          <w:i/>
          <w:iCs/>
          <w:color w:val="2F5496"/>
          <w:lang w:val="en-CA"/>
        </w:rPr>
      </w:pPr>
      <w:r w:rsidRPr="00ED6536">
        <w:rPr>
          <w:rFonts w:ascii="Calibri Light" w:eastAsia="Times New Roman" w:hAnsi="Calibri Light" w:cs="Times New Roman"/>
          <w:i/>
          <w:iCs/>
          <w:color w:val="2F5496"/>
          <w:lang w:val="en-CA"/>
        </w:rPr>
        <w:lastRenderedPageBreak/>
        <w:t>Memory dump before LD Case 1</w:t>
      </w:r>
    </w:p>
    <w:p w14:paraId="06CBEFB7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4C846861" wp14:editId="0EA5222A">
            <wp:extent cx="5943600" cy="1672590"/>
            <wp:effectExtent l="0" t="0" r="0" b="381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7F52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lang w:val="en-CA"/>
        </w:rPr>
        <w:br w:type="page"/>
      </w:r>
    </w:p>
    <w:p w14:paraId="2443CEED" w14:textId="77777777" w:rsidR="00ED6536" w:rsidRPr="00ED6536" w:rsidRDefault="00ED6536" w:rsidP="00ED6536">
      <w:pPr>
        <w:keepNext/>
        <w:keepLines/>
        <w:spacing w:before="40" w:after="0"/>
        <w:outlineLvl w:val="2"/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</w:pPr>
      <w:bookmarkStart w:id="45" w:name="_Toc36987601"/>
      <w:r w:rsidRPr="00ED6536"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  <w:lastRenderedPageBreak/>
        <w:t>LD Case 2</w:t>
      </w:r>
      <w:bookmarkEnd w:id="45"/>
    </w:p>
    <w:p w14:paraId="58662F11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701C5F53" wp14:editId="0B81EA97">
            <wp:extent cx="5387340" cy="3623531"/>
            <wp:effectExtent l="0" t="0" r="381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57" b="10414"/>
                    <a:stretch/>
                  </pic:blipFill>
                  <pic:spPr bwMode="auto">
                    <a:xfrm>
                      <a:off x="0" y="0"/>
                      <a:ext cx="5398047" cy="3630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287844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12116B04" wp14:editId="414328DB">
            <wp:extent cx="5387776" cy="3868615"/>
            <wp:effectExtent l="0" t="0" r="381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37" b="4855"/>
                    <a:stretch/>
                  </pic:blipFill>
                  <pic:spPr bwMode="auto">
                    <a:xfrm>
                      <a:off x="0" y="0"/>
                      <a:ext cx="5393190" cy="3872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9AA16C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212F621C" w14:textId="77777777" w:rsidR="00ED6536" w:rsidRPr="00ED6536" w:rsidRDefault="00ED6536" w:rsidP="00ED6536">
      <w:pPr>
        <w:keepNext/>
        <w:keepLines/>
        <w:spacing w:before="40" w:after="0"/>
        <w:outlineLvl w:val="3"/>
        <w:rPr>
          <w:rFonts w:ascii="Calibri Light" w:eastAsia="Times New Roman" w:hAnsi="Calibri Light" w:cs="Times New Roman"/>
          <w:i/>
          <w:iCs/>
          <w:color w:val="2F5496"/>
          <w:lang w:val="en-CA"/>
        </w:rPr>
      </w:pPr>
      <w:r w:rsidRPr="00ED6536">
        <w:rPr>
          <w:rFonts w:ascii="Calibri Light" w:eastAsia="Times New Roman" w:hAnsi="Calibri Light" w:cs="Times New Roman"/>
          <w:i/>
          <w:iCs/>
          <w:color w:val="2F5496"/>
          <w:lang w:val="en-CA"/>
        </w:rPr>
        <w:lastRenderedPageBreak/>
        <w:t>Memory dump before LD Case 2</w:t>
      </w:r>
    </w:p>
    <w:p w14:paraId="31D396A7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4883406F" wp14:editId="6E4BCB39">
            <wp:extent cx="5943600" cy="1633220"/>
            <wp:effectExtent l="0" t="0" r="0" b="508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74D47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536C50A4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D5E9817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46" w:name="_Toc36987602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LDI Testbench</w:t>
      </w:r>
      <w:bookmarkEnd w:id="46"/>
    </w:p>
    <w:p w14:paraId="30FD958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CC02EEF" wp14:editId="23D56FF3">
            <wp:extent cx="4870938" cy="7602220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r="22288"/>
                    <a:stretch/>
                  </pic:blipFill>
                  <pic:spPr bwMode="auto">
                    <a:xfrm>
                      <a:off x="0" y="0"/>
                      <a:ext cx="4876377" cy="7610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D461D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4578E9F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47" w:name="_Toc36987603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LDI Waveform</w:t>
      </w:r>
      <w:bookmarkEnd w:id="47"/>
    </w:p>
    <w:p w14:paraId="7E071332" w14:textId="77777777" w:rsidR="00ED6536" w:rsidRPr="00ED6536" w:rsidRDefault="00ED6536" w:rsidP="00ED6536">
      <w:pPr>
        <w:keepNext/>
        <w:keepLines/>
        <w:spacing w:before="40" w:after="0"/>
        <w:outlineLvl w:val="2"/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</w:pPr>
      <w:bookmarkStart w:id="48" w:name="_Toc36987604"/>
      <w:r w:rsidRPr="00ED6536"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  <w:t>LDI Case 1</w:t>
      </w:r>
      <w:bookmarkEnd w:id="48"/>
    </w:p>
    <w:p w14:paraId="70785029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4E34911F" wp14:editId="51B035EA">
            <wp:extent cx="5260340" cy="3535642"/>
            <wp:effectExtent l="0" t="0" r="0" b="825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4" b="10666"/>
                    <a:stretch/>
                  </pic:blipFill>
                  <pic:spPr bwMode="auto">
                    <a:xfrm>
                      <a:off x="0" y="0"/>
                      <a:ext cx="5273512" cy="354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81D6B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7011422C" wp14:editId="61248EF7">
            <wp:extent cx="5260706" cy="3762864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19" b="5430"/>
                    <a:stretch/>
                  </pic:blipFill>
                  <pic:spPr bwMode="auto">
                    <a:xfrm>
                      <a:off x="0" y="0"/>
                      <a:ext cx="5264009" cy="3765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7D7AB3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66D8DCEC" w14:textId="77777777" w:rsidR="00ED6536" w:rsidRPr="00ED6536" w:rsidRDefault="00ED6536" w:rsidP="00ED6536">
      <w:pPr>
        <w:keepNext/>
        <w:keepLines/>
        <w:spacing w:before="40" w:after="0"/>
        <w:outlineLvl w:val="3"/>
        <w:rPr>
          <w:rFonts w:ascii="Calibri Light" w:eastAsia="Times New Roman" w:hAnsi="Calibri Light" w:cs="Times New Roman"/>
          <w:i/>
          <w:iCs/>
          <w:color w:val="2F5496"/>
          <w:lang w:val="en-CA"/>
        </w:rPr>
      </w:pPr>
      <w:r w:rsidRPr="00ED6536">
        <w:rPr>
          <w:rFonts w:ascii="Calibri Light" w:eastAsia="Times New Roman" w:hAnsi="Calibri Light" w:cs="Times New Roman"/>
          <w:i/>
          <w:iCs/>
          <w:color w:val="2F5496"/>
          <w:lang w:val="en-CA"/>
        </w:rPr>
        <w:lastRenderedPageBreak/>
        <w:t>Memory dump before LDI Case 1</w:t>
      </w:r>
    </w:p>
    <w:p w14:paraId="28A036E8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28D72AB" wp14:editId="1774FB44">
            <wp:extent cx="5943600" cy="1153795"/>
            <wp:effectExtent l="0" t="0" r="0" b="825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72EB6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lang w:val="en-CA"/>
        </w:rPr>
        <w:br w:type="page"/>
      </w:r>
    </w:p>
    <w:p w14:paraId="0277BA16" w14:textId="77777777" w:rsidR="00ED6536" w:rsidRPr="00ED6536" w:rsidRDefault="00ED6536" w:rsidP="00ED6536">
      <w:pPr>
        <w:keepNext/>
        <w:keepLines/>
        <w:spacing w:before="40" w:after="0"/>
        <w:outlineLvl w:val="2"/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</w:pPr>
      <w:bookmarkStart w:id="49" w:name="_Toc36987605"/>
      <w:r w:rsidRPr="00ED6536"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  <w:lastRenderedPageBreak/>
        <w:t>LDI Case 2</w:t>
      </w:r>
      <w:bookmarkEnd w:id="49"/>
    </w:p>
    <w:p w14:paraId="462A99C9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7DD81DD1" wp14:editId="66FCCB04">
            <wp:extent cx="5404511" cy="3616569"/>
            <wp:effectExtent l="0" t="0" r="5715" b="317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75" b="10538"/>
                    <a:stretch/>
                  </pic:blipFill>
                  <pic:spPr bwMode="auto">
                    <a:xfrm>
                      <a:off x="0" y="0"/>
                      <a:ext cx="5441321" cy="3641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5A8BE9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0B054E78" wp14:editId="65A0084A">
            <wp:extent cx="5410200" cy="3866270"/>
            <wp:effectExtent l="0" t="0" r="0" b="127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37" b="5296"/>
                    <a:stretch/>
                  </pic:blipFill>
                  <pic:spPr bwMode="auto">
                    <a:xfrm>
                      <a:off x="0" y="0"/>
                      <a:ext cx="5449345" cy="3894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65CF6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6E1911D2" w14:textId="77777777" w:rsidR="00ED6536" w:rsidRPr="00ED6536" w:rsidRDefault="00ED6536" w:rsidP="00ED6536">
      <w:pPr>
        <w:keepNext/>
        <w:keepLines/>
        <w:spacing w:before="40" w:after="0"/>
        <w:outlineLvl w:val="3"/>
        <w:rPr>
          <w:rFonts w:ascii="Calibri Light" w:eastAsia="Times New Roman" w:hAnsi="Calibri Light" w:cs="Times New Roman"/>
          <w:i/>
          <w:iCs/>
          <w:color w:val="2F5496"/>
          <w:lang w:val="en-CA"/>
        </w:rPr>
      </w:pPr>
      <w:r w:rsidRPr="00ED6536">
        <w:rPr>
          <w:rFonts w:ascii="Calibri Light" w:eastAsia="Times New Roman" w:hAnsi="Calibri Light" w:cs="Times New Roman"/>
          <w:i/>
          <w:iCs/>
          <w:color w:val="2F5496"/>
          <w:lang w:val="en-CA"/>
        </w:rPr>
        <w:lastRenderedPageBreak/>
        <w:t>Memory dump before LD Case 2</w:t>
      </w:r>
    </w:p>
    <w:p w14:paraId="52CD97EE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476AEFA6" wp14:editId="6C789B4E">
            <wp:extent cx="5943600" cy="1156970"/>
            <wp:effectExtent l="0" t="0" r="0" b="508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A5C0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23B86456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3EE0624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50" w:name="_Toc36987606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ST Testbench</w:t>
      </w:r>
      <w:bookmarkEnd w:id="50"/>
    </w:p>
    <w:p w14:paraId="0D6E7730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9EADDAB" wp14:editId="7246DD55">
            <wp:extent cx="4718538" cy="7533417"/>
            <wp:effectExtent l="0" t="0" r="635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r="22200"/>
                    <a:stretch/>
                  </pic:blipFill>
                  <pic:spPr bwMode="auto">
                    <a:xfrm>
                      <a:off x="0" y="0"/>
                      <a:ext cx="4723959" cy="7542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DF1353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51" w:name="_Toc36987607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ST Waveform</w:t>
      </w:r>
      <w:bookmarkEnd w:id="51"/>
    </w:p>
    <w:p w14:paraId="45F53B68" w14:textId="77777777" w:rsidR="00ED6536" w:rsidRPr="00ED6536" w:rsidRDefault="00ED6536" w:rsidP="00ED6536">
      <w:pPr>
        <w:keepNext/>
        <w:keepLines/>
        <w:spacing w:before="40" w:after="0"/>
        <w:outlineLvl w:val="2"/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</w:pPr>
      <w:bookmarkStart w:id="52" w:name="_Toc36987608"/>
      <w:r w:rsidRPr="00ED6536"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  <w:t>ST Case 1</w:t>
      </w:r>
      <w:bookmarkEnd w:id="52"/>
    </w:p>
    <w:p w14:paraId="6BF4DFF7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23A5FB85" wp14:editId="31AED7B0">
            <wp:extent cx="5301762" cy="3547969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27" b="10982"/>
                    <a:stretch/>
                  </pic:blipFill>
                  <pic:spPr bwMode="auto">
                    <a:xfrm>
                      <a:off x="0" y="0"/>
                      <a:ext cx="5341479" cy="3574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1091B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1B954186" wp14:editId="47FF6934">
            <wp:extent cx="5307623" cy="3805821"/>
            <wp:effectExtent l="0" t="0" r="7620" b="444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53" b="5366"/>
                    <a:stretch/>
                  </pic:blipFill>
                  <pic:spPr bwMode="auto">
                    <a:xfrm>
                      <a:off x="0" y="0"/>
                      <a:ext cx="5315832" cy="3811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072CBF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6C4C705A" w14:textId="77777777" w:rsidR="00ED6536" w:rsidRPr="00ED6536" w:rsidRDefault="00ED6536" w:rsidP="00ED6536">
      <w:pPr>
        <w:keepNext/>
        <w:keepLines/>
        <w:spacing w:before="40" w:after="0"/>
        <w:outlineLvl w:val="3"/>
        <w:rPr>
          <w:rFonts w:ascii="Calibri Light" w:eastAsia="Times New Roman" w:hAnsi="Calibri Light" w:cs="Times New Roman"/>
          <w:i/>
          <w:iCs/>
          <w:color w:val="2F5496"/>
          <w:lang w:val="en-CA"/>
        </w:rPr>
      </w:pPr>
      <w:r w:rsidRPr="00ED6536">
        <w:rPr>
          <w:rFonts w:ascii="Calibri Light" w:eastAsia="Times New Roman" w:hAnsi="Calibri Light" w:cs="Times New Roman"/>
          <w:i/>
          <w:iCs/>
          <w:color w:val="2F5496"/>
          <w:lang w:val="en-CA"/>
        </w:rPr>
        <w:lastRenderedPageBreak/>
        <w:t>Memory dump before ST Case 1</w:t>
      </w:r>
    </w:p>
    <w:p w14:paraId="4B7F2C26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2C73BA39" wp14:editId="6EBBD760">
            <wp:extent cx="5943600" cy="158940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D8698" w14:textId="77777777" w:rsidR="00ED6536" w:rsidRPr="00ED6536" w:rsidRDefault="00ED6536" w:rsidP="00ED6536">
      <w:pPr>
        <w:keepNext/>
        <w:keepLines/>
        <w:spacing w:before="40" w:after="0"/>
        <w:outlineLvl w:val="3"/>
        <w:rPr>
          <w:rFonts w:ascii="Calibri Light" w:eastAsia="Times New Roman" w:hAnsi="Calibri Light" w:cs="Times New Roman"/>
          <w:i/>
          <w:iCs/>
          <w:color w:val="2F5496"/>
          <w:lang w:val="en-CA"/>
        </w:rPr>
      </w:pPr>
      <w:r w:rsidRPr="00ED6536">
        <w:rPr>
          <w:rFonts w:ascii="Calibri Light" w:eastAsia="Times New Roman" w:hAnsi="Calibri Light" w:cs="Times New Roman"/>
          <w:i/>
          <w:iCs/>
          <w:color w:val="2F5496"/>
          <w:lang w:val="en-CA"/>
        </w:rPr>
        <w:t>Memory dump after ST Case 1</w:t>
      </w:r>
    </w:p>
    <w:p w14:paraId="2FB1586D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37426055" wp14:editId="08766A6F">
            <wp:extent cx="5943600" cy="1675765"/>
            <wp:effectExtent l="0" t="0" r="0" b="63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A13F5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lang w:val="en-CA"/>
        </w:rPr>
        <w:br w:type="page"/>
      </w:r>
    </w:p>
    <w:p w14:paraId="4EFC66FC" w14:textId="77777777" w:rsidR="00ED6536" w:rsidRPr="00ED6536" w:rsidRDefault="00ED6536" w:rsidP="00ED6536">
      <w:pPr>
        <w:keepNext/>
        <w:keepLines/>
        <w:spacing w:before="40" w:after="0"/>
        <w:outlineLvl w:val="2"/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</w:pPr>
      <w:bookmarkStart w:id="53" w:name="_Toc36987609"/>
      <w:r w:rsidRPr="00ED6536"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  <w:lastRenderedPageBreak/>
        <w:t>ST Case 2</w:t>
      </w:r>
      <w:bookmarkEnd w:id="53"/>
    </w:p>
    <w:p w14:paraId="4407A83D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41DDD7BA" wp14:editId="76A9C545">
            <wp:extent cx="5486400" cy="3660354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48" b="10926"/>
                    <a:stretch/>
                  </pic:blipFill>
                  <pic:spPr bwMode="auto">
                    <a:xfrm>
                      <a:off x="0" y="0"/>
                      <a:ext cx="5506302" cy="3673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CE0C1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A01EBF0" wp14:editId="66C54A66">
            <wp:extent cx="5490132" cy="3944816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18" b="5110"/>
                    <a:stretch/>
                  </pic:blipFill>
                  <pic:spPr bwMode="auto">
                    <a:xfrm>
                      <a:off x="0" y="0"/>
                      <a:ext cx="5502697" cy="395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B1D533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044CC419" w14:textId="77777777" w:rsidR="00ED6536" w:rsidRPr="00ED6536" w:rsidRDefault="00ED6536" w:rsidP="00ED6536">
      <w:pPr>
        <w:keepNext/>
        <w:keepLines/>
        <w:spacing w:before="40" w:after="0"/>
        <w:outlineLvl w:val="3"/>
        <w:rPr>
          <w:rFonts w:ascii="Calibri Light" w:eastAsia="Times New Roman" w:hAnsi="Calibri Light" w:cs="Times New Roman"/>
          <w:i/>
          <w:iCs/>
          <w:color w:val="2F5496"/>
          <w:lang w:val="en-CA"/>
        </w:rPr>
      </w:pPr>
      <w:r w:rsidRPr="00ED6536">
        <w:rPr>
          <w:rFonts w:ascii="Calibri Light" w:eastAsia="Times New Roman" w:hAnsi="Calibri Light" w:cs="Times New Roman"/>
          <w:i/>
          <w:iCs/>
          <w:color w:val="2F5496"/>
          <w:lang w:val="en-CA"/>
        </w:rPr>
        <w:lastRenderedPageBreak/>
        <w:t>Memory dump before ST Case 2</w:t>
      </w:r>
    </w:p>
    <w:p w14:paraId="100B99E6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39C420B1" wp14:editId="342706E2">
            <wp:extent cx="5943600" cy="158940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BC37B" w14:textId="77777777" w:rsidR="00ED6536" w:rsidRPr="00ED6536" w:rsidRDefault="00ED6536" w:rsidP="00ED6536">
      <w:pPr>
        <w:keepNext/>
        <w:keepLines/>
        <w:spacing w:before="40" w:after="0"/>
        <w:outlineLvl w:val="3"/>
        <w:rPr>
          <w:rFonts w:ascii="Calibri Light" w:eastAsia="Times New Roman" w:hAnsi="Calibri Light" w:cs="Times New Roman"/>
          <w:i/>
          <w:iCs/>
          <w:color w:val="2F5496"/>
          <w:lang w:val="en-CA"/>
        </w:rPr>
      </w:pPr>
      <w:r w:rsidRPr="00ED6536">
        <w:rPr>
          <w:rFonts w:ascii="Calibri Light" w:eastAsia="Times New Roman" w:hAnsi="Calibri Light" w:cs="Times New Roman"/>
          <w:i/>
          <w:iCs/>
          <w:color w:val="2F5496"/>
          <w:lang w:val="en-CA"/>
        </w:rPr>
        <w:t>Memory dump after ST Case 2</w:t>
      </w:r>
    </w:p>
    <w:p w14:paraId="4C26FEA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83FEB1C" wp14:editId="272B774D">
            <wp:extent cx="5943600" cy="1674495"/>
            <wp:effectExtent l="0" t="0" r="0" b="190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3422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</w:p>
    <w:p w14:paraId="0B0CA516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F260033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54" w:name="_Toc36987610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ADDI Testbench</w:t>
      </w:r>
      <w:bookmarkEnd w:id="54"/>
    </w:p>
    <w:p w14:paraId="6FE2A21B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498C8E8D" wp14:editId="30459F4D">
            <wp:extent cx="4999892" cy="7765004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9"/>
                    <a:srcRect r="22485"/>
                    <a:stretch/>
                  </pic:blipFill>
                  <pic:spPr bwMode="auto">
                    <a:xfrm>
                      <a:off x="0" y="0"/>
                      <a:ext cx="5002189" cy="77685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71D02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D4A7899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55" w:name="_Toc36987611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ADDI Waveform</w:t>
      </w:r>
      <w:bookmarkEnd w:id="55"/>
    </w:p>
    <w:p w14:paraId="2D017407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79FD0BE9" wp14:editId="7BBED9A9">
            <wp:extent cx="5350716" cy="3628292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99" b="10662"/>
                    <a:stretch/>
                  </pic:blipFill>
                  <pic:spPr bwMode="auto">
                    <a:xfrm>
                      <a:off x="0" y="0"/>
                      <a:ext cx="5377937" cy="3646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D007E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3B11783" wp14:editId="1BDFE4D1">
            <wp:extent cx="5351585" cy="3824127"/>
            <wp:effectExtent l="0" t="0" r="1905" b="508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1" b="5559"/>
                    <a:stretch/>
                  </pic:blipFill>
                  <pic:spPr bwMode="auto">
                    <a:xfrm>
                      <a:off x="0" y="0"/>
                      <a:ext cx="5372340" cy="3838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8B457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56" w:name="_Toc36987612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ANDI Testbench</w:t>
      </w:r>
      <w:bookmarkEnd w:id="56"/>
    </w:p>
    <w:p w14:paraId="674B7440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7759F2CD" wp14:editId="50C48A3F">
            <wp:extent cx="5125915" cy="7707448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2"/>
                    <a:srcRect r="22535"/>
                    <a:stretch/>
                  </pic:blipFill>
                  <pic:spPr bwMode="auto">
                    <a:xfrm>
                      <a:off x="0" y="0"/>
                      <a:ext cx="5129106" cy="77122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7A4D3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57" w:name="_Toc36987613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ANDI Waveform</w:t>
      </w:r>
      <w:bookmarkEnd w:id="57"/>
    </w:p>
    <w:p w14:paraId="243B09DF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1EF882C2" wp14:editId="3EBD0739">
            <wp:extent cx="5593722" cy="3754315"/>
            <wp:effectExtent l="0" t="0" r="6985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37" b="10920"/>
                    <a:stretch/>
                  </pic:blipFill>
                  <pic:spPr bwMode="auto">
                    <a:xfrm>
                      <a:off x="0" y="0"/>
                      <a:ext cx="5600680" cy="375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673FA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74CAD8C4" wp14:editId="24EAC6D9">
            <wp:extent cx="5594838" cy="4009531"/>
            <wp:effectExtent l="0" t="0" r="635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0" b="5291"/>
                    <a:stretch/>
                  </pic:blipFill>
                  <pic:spPr bwMode="auto">
                    <a:xfrm>
                      <a:off x="0" y="0"/>
                      <a:ext cx="5599143" cy="4012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CBE7A2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58" w:name="_Toc36987614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ORI Testbench</w:t>
      </w:r>
      <w:bookmarkEnd w:id="58"/>
    </w:p>
    <w:p w14:paraId="6D81F2F6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DDB3F2F" wp14:editId="3F13CB6F">
            <wp:extent cx="4615962" cy="7764605"/>
            <wp:effectExtent l="0" t="0" r="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5"/>
                    <a:srcRect r="22329"/>
                    <a:stretch/>
                  </pic:blipFill>
                  <pic:spPr bwMode="auto">
                    <a:xfrm>
                      <a:off x="0" y="0"/>
                      <a:ext cx="4616443" cy="7765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52C1A7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59" w:name="_Toc36987615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ORI Waveform</w:t>
      </w:r>
      <w:bookmarkEnd w:id="59"/>
    </w:p>
    <w:p w14:paraId="5ADBE7ED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75704799" wp14:editId="6F77B676">
            <wp:extent cx="5676900" cy="3821148"/>
            <wp:effectExtent l="0" t="0" r="0" b="825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2" b="10733"/>
                    <a:stretch/>
                  </pic:blipFill>
                  <pic:spPr bwMode="auto">
                    <a:xfrm>
                      <a:off x="0" y="0"/>
                      <a:ext cx="5690572" cy="3830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5D5B25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E9FACB3" wp14:editId="2EB13528">
            <wp:extent cx="5687824" cy="4058920"/>
            <wp:effectExtent l="0" t="0" r="825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4" b="5298"/>
                    <a:stretch/>
                  </pic:blipFill>
                  <pic:spPr bwMode="auto">
                    <a:xfrm>
                      <a:off x="0" y="0"/>
                      <a:ext cx="5719294" cy="4081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E716F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60" w:name="_Toc36987616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Branch Testbench</w:t>
      </w:r>
      <w:bookmarkEnd w:id="60"/>
    </w:p>
    <w:p w14:paraId="4ED284BE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F51091C" wp14:editId="42D75F3F">
            <wp:extent cx="4615962" cy="7943215"/>
            <wp:effectExtent l="0" t="0" r="0" b="63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8"/>
                    <a:srcRect r="22337"/>
                    <a:stretch/>
                  </pic:blipFill>
                  <pic:spPr bwMode="auto">
                    <a:xfrm>
                      <a:off x="0" y="0"/>
                      <a:ext cx="4615962" cy="7943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3B498E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6681D94D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61" w:name="_Toc36987617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Branch Waveform</w:t>
      </w:r>
      <w:bookmarkEnd w:id="61"/>
    </w:p>
    <w:p w14:paraId="1E7A3D9C" w14:textId="77777777" w:rsidR="00ED6536" w:rsidRPr="00ED6536" w:rsidRDefault="00ED6536" w:rsidP="00ED6536">
      <w:pPr>
        <w:keepNext/>
        <w:keepLines/>
        <w:spacing w:before="40" w:after="0"/>
        <w:outlineLvl w:val="2"/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</w:pPr>
      <w:bookmarkStart w:id="62" w:name="_Toc36987618"/>
      <w:r w:rsidRPr="00ED6536"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  <w:t>Branch Case 1</w:t>
      </w:r>
      <w:bookmarkEnd w:id="62"/>
    </w:p>
    <w:p w14:paraId="529A4CF5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B6DD930" wp14:editId="2031F675">
            <wp:extent cx="5527431" cy="3715163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4" b="10666"/>
                    <a:stretch/>
                  </pic:blipFill>
                  <pic:spPr bwMode="auto">
                    <a:xfrm>
                      <a:off x="0" y="0"/>
                      <a:ext cx="5553448" cy="373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7313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37C8AF2F" wp14:editId="28F57F42">
            <wp:extent cx="5529595" cy="392723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0" b="5803"/>
                    <a:stretch/>
                  </pic:blipFill>
                  <pic:spPr bwMode="auto">
                    <a:xfrm>
                      <a:off x="0" y="0"/>
                      <a:ext cx="5546331" cy="3939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76E4A4" w14:textId="77777777" w:rsidR="00ED6536" w:rsidRPr="00ED6536" w:rsidRDefault="00ED6536" w:rsidP="00ED6536">
      <w:pPr>
        <w:keepNext/>
        <w:keepLines/>
        <w:spacing w:before="40" w:after="0"/>
        <w:outlineLvl w:val="2"/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</w:pPr>
      <w:bookmarkStart w:id="63" w:name="_Toc36987619"/>
      <w:r w:rsidRPr="00ED6536"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  <w:lastRenderedPageBreak/>
        <w:t>Branch Case 2</w:t>
      </w:r>
      <w:bookmarkEnd w:id="63"/>
    </w:p>
    <w:p w14:paraId="592E3820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D1FD101" wp14:editId="78A1FEE2">
            <wp:extent cx="5630008" cy="3790025"/>
            <wp:effectExtent l="0" t="0" r="8890" b="127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92" b="10403"/>
                    <a:stretch/>
                  </pic:blipFill>
                  <pic:spPr bwMode="auto">
                    <a:xfrm>
                      <a:off x="0" y="0"/>
                      <a:ext cx="5649181" cy="3802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2C0794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79BC171D" wp14:editId="3FCFACD8">
            <wp:extent cx="5631285" cy="4032738"/>
            <wp:effectExtent l="0" t="0" r="7620" b="635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09" b="5229"/>
                    <a:stretch/>
                  </pic:blipFill>
                  <pic:spPr bwMode="auto">
                    <a:xfrm>
                      <a:off x="0" y="0"/>
                      <a:ext cx="5650317" cy="4046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2B9E71" w14:textId="77777777" w:rsidR="00ED6536" w:rsidRPr="00ED6536" w:rsidRDefault="00ED6536" w:rsidP="00ED6536">
      <w:pPr>
        <w:keepNext/>
        <w:keepLines/>
        <w:spacing w:before="40" w:after="0"/>
        <w:outlineLvl w:val="2"/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</w:pPr>
      <w:bookmarkStart w:id="64" w:name="_Toc36987620"/>
      <w:r w:rsidRPr="00ED6536"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  <w:lastRenderedPageBreak/>
        <w:t>Branch Case 3</w:t>
      </w:r>
      <w:bookmarkEnd w:id="64"/>
    </w:p>
    <w:p w14:paraId="0D6A418D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1D26B74F" wp14:editId="71530732">
            <wp:extent cx="5668010" cy="3821013"/>
            <wp:effectExtent l="0" t="0" r="8890" b="825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16" b="10856"/>
                    <a:stretch/>
                  </pic:blipFill>
                  <pic:spPr bwMode="auto">
                    <a:xfrm>
                      <a:off x="0" y="0"/>
                      <a:ext cx="5700366" cy="384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1724C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1947FD88" wp14:editId="79D60153">
            <wp:extent cx="5668108" cy="4053642"/>
            <wp:effectExtent l="0" t="0" r="8890" b="444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0" b="5482"/>
                    <a:stretch/>
                  </pic:blipFill>
                  <pic:spPr bwMode="auto">
                    <a:xfrm>
                      <a:off x="0" y="0"/>
                      <a:ext cx="5671540" cy="405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AB0A9" w14:textId="77777777" w:rsidR="00ED6536" w:rsidRPr="00ED6536" w:rsidRDefault="00ED6536" w:rsidP="00ED6536">
      <w:pPr>
        <w:keepNext/>
        <w:keepLines/>
        <w:spacing w:before="40" w:after="0"/>
        <w:outlineLvl w:val="2"/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</w:pPr>
      <w:bookmarkStart w:id="65" w:name="_Toc36987621"/>
      <w:r w:rsidRPr="00ED6536">
        <w:rPr>
          <w:rFonts w:ascii="Calibri Light" w:eastAsia="Times New Roman" w:hAnsi="Calibri Light" w:cs="Times New Roman"/>
          <w:color w:val="1F3763"/>
          <w:sz w:val="24"/>
          <w:szCs w:val="24"/>
          <w:lang w:val="en-CA"/>
        </w:rPr>
        <w:lastRenderedPageBreak/>
        <w:t>Branch Case 4</w:t>
      </w:r>
      <w:bookmarkEnd w:id="65"/>
    </w:p>
    <w:p w14:paraId="1908488B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21FDD2D4" wp14:editId="218DC44B">
            <wp:extent cx="5767705" cy="3873670"/>
            <wp:effectExtent l="0" t="0" r="4445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3" b="10926"/>
                    <a:stretch/>
                  </pic:blipFill>
                  <pic:spPr bwMode="auto">
                    <a:xfrm>
                      <a:off x="0" y="0"/>
                      <a:ext cx="5771870" cy="3876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6B02A57" wp14:editId="3F55352E">
            <wp:extent cx="5767754" cy="4130155"/>
            <wp:effectExtent l="0" t="0" r="4445" b="381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 rotWithShape="1"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53" b="5493"/>
                    <a:stretch/>
                  </pic:blipFill>
                  <pic:spPr bwMode="auto">
                    <a:xfrm>
                      <a:off x="0" y="0"/>
                      <a:ext cx="5780523" cy="4139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D3CDCA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66" w:name="_Toc36987622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JR Testbench</w:t>
      </w:r>
      <w:bookmarkEnd w:id="66"/>
    </w:p>
    <w:p w14:paraId="718AC1A8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42E5FCED" wp14:editId="0C24FA6D">
            <wp:extent cx="5004707" cy="7690609"/>
            <wp:effectExtent l="0" t="0" r="5715" b="571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7"/>
                    <a:srcRect r="22042"/>
                    <a:stretch/>
                  </pic:blipFill>
                  <pic:spPr bwMode="auto">
                    <a:xfrm>
                      <a:off x="0" y="0"/>
                      <a:ext cx="5007414" cy="7694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42CDC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67" w:name="_Toc36987623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JR Waveform</w:t>
      </w:r>
      <w:bookmarkEnd w:id="67"/>
    </w:p>
    <w:p w14:paraId="33A9E43E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01A7D169" wp14:editId="1E196A42">
            <wp:extent cx="5689612" cy="3812931"/>
            <wp:effectExtent l="0" t="0" r="635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3" b="10922"/>
                    <a:stretch/>
                  </pic:blipFill>
                  <pic:spPr bwMode="auto">
                    <a:xfrm>
                      <a:off x="0" y="0"/>
                      <a:ext cx="5707550" cy="3824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5DCCB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00E39E6" wp14:editId="4CCFFC51">
            <wp:extent cx="5692047" cy="4067908"/>
            <wp:effectExtent l="0" t="0" r="4445" b="889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 rotWithShape="1"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0" b="5227"/>
                    <a:stretch/>
                  </pic:blipFill>
                  <pic:spPr bwMode="auto">
                    <a:xfrm>
                      <a:off x="0" y="0"/>
                      <a:ext cx="5695966" cy="4070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14090C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68" w:name="_Toc36987624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JAL Testbench</w:t>
      </w:r>
      <w:bookmarkEnd w:id="68"/>
    </w:p>
    <w:p w14:paraId="08ABFF22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20F83CB" wp14:editId="083FF0D2">
            <wp:extent cx="4599214" cy="7973960"/>
            <wp:effectExtent l="0" t="0" r="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0"/>
                    <a:srcRect r="22345"/>
                    <a:stretch/>
                  </pic:blipFill>
                  <pic:spPr bwMode="auto">
                    <a:xfrm>
                      <a:off x="0" y="0"/>
                      <a:ext cx="4602947" cy="7980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6772CC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69" w:name="_Toc36987625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JAL Waveform</w:t>
      </w:r>
      <w:bookmarkEnd w:id="69"/>
    </w:p>
    <w:p w14:paraId="20ABE5D6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18065540" wp14:editId="46012B20">
            <wp:extent cx="5681428" cy="3821723"/>
            <wp:effectExtent l="0" t="0" r="0" b="762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 rotWithShape="1"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09" b="10853"/>
                    <a:stretch/>
                  </pic:blipFill>
                  <pic:spPr bwMode="auto">
                    <a:xfrm>
                      <a:off x="0" y="0"/>
                      <a:ext cx="5692501" cy="3829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9D0187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35E05147" wp14:editId="799AE4C9">
            <wp:extent cx="5678344" cy="4029808"/>
            <wp:effectExtent l="0" t="0" r="0" b="889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 rotWithShape="1"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56" b="5616"/>
                    <a:stretch/>
                  </pic:blipFill>
                  <pic:spPr bwMode="auto">
                    <a:xfrm>
                      <a:off x="0" y="0"/>
                      <a:ext cx="5691253" cy="403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0A07E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70" w:name="_Toc36987626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MFHI Testbench</w:t>
      </w:r>
      <w:bookmarkEnd w:id="70"/>
    </w:p>
    <w:p w14:paraId="2F29AC69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4647E49C" wp14:editId="4F1A1C99">
            <wp:extent cx="4615543" cy="7885166"/>
            <wp:effectExtent l="0" t="0" r="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3"/>
                    <a:srcRect r="22335"/>
                    <a:stretch/>
                  </pic:blipFill>
                  <pic:spPr bwMode="auto">
                    <a:xfrm>
                      <a:off x="0" y="0"/>
                      <a:ext cx="4616069" cy="7886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C7F92E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71" w:name="_Toc36987627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MFHI Waveform</w:t>
      </w:r>
      <w:bookmarkEnd w:id="71"/>
    </w:p>
    <w:p w14:paraId="4EAF4D06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37C7F0F3" wp14:editId="0C736C2D">
            <wp:extent cx="5618285" cy="3778921"/>
            <wp:effectExtent l="0" t="0" r="1905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 rotWithShape="1"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2" b="10797"/>
                    <a:stretch/>
                  </pic:blipFill>
                  <pic:spPr bwMode="auto">
                    <a:xfrm>
                      <a:off x="0" y="0"/>
                      <a:ext cx="5623601" cy="3782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ACE00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4309C247" wp14:editId="686F0604">
            <wp:extent cx="5622362" cy="4009293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 rotWithShape="1"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36" b="5495"/>
                    <a:stretch/>
                  </pic:blipFill>
                  <pic:spPr bwMode="auto">
                    <a:xfrm>
                      <a:off x="0" y="0"/>
                      <a:ext cx="5630575" cy="401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DA247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72" w:name="_Toc36987628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MFLO Testbench</w:t>
      </w:r>
      <w:bookmarkEnd w:id="72"/>
    </w:p>
    <w:p w14:paraId="28B75430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0646BAB2" wp14:editId="62750013">
            <wp:extent cx="5161767" cy="7962900"/>
            <wp:effectExtent l="0" t="0" r="127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6"/>
                    <a:srcRect r="22345"/>
                    <a:stretch/>
                  </pic:blipFill>
                  <pic:spPr bwMode="auto">
                    <a:xfrm>
                      <a:off x="0" y="0"/>
                      <a:ext cx="5176463" cy="79855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25797A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73" w:name="_Toc36987629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MFLO Waveform</w:t>
      </w:r>
      <w:bookmarkEnd w:id="73"/>
    </w:p>
    <w:p w14:paraId="64B1EE19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3D90C8B2" wp14:editId="76702ECD">
            <wp:extent cx="5681052" cy="381000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 rotWithShape="1"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4" b="10858"/>
                    <a:stretch/>
                  </pic:blipFill>
                  <pic:spPr bwMode="auto">
                    <a:xfrm>
                      <a:off x="0" y="0"/>
                      <a:ext cx="5699215" cy="3822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081871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48C05C05" wp14:editId="1696F4E0">
            <wp:extent cx="5680710" cy="4053843"/>
            <wp:effectExtent l="0" t="0" r="0" b="381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 rotWithShape="1"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4" b="5298"/>
                    <a:stretch/>
                  </pic:blipFill>
                  <pic:spPr bwMode="auto">
                    <a:xfrm>
                      <a:off x="0" y="0"/>
                      <a:ext cx="5692135" cy="406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9E54FB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74" w:name="_Toc36987630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Input Testbench</w:t>
      </w:r>
      <w:bookmarkEnd w:id="74"/>
    </w:p>
    <w:p w14:paraId="632F0848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383CECAC" wp14:editId="14505E46">
            <wp:extent cx="5698671" cy="7696844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9"/>
                    <a:srcRect r="22299"/>
                    <a:stretch/>
                  </pic:blipFill>
                  <pic:spPr bwMode="auto">
                    <a:xfrm>
                      <a:off x="0" y="0"/>
                      <a:ext cx="5705966" cy="7706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DAFF7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75" w:name="_Toc36987631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Input Waveform</w:t>
      </w:r>
      <w:bookmarkEnd w:id="75"/>
    </w:p>
    <w:p w14:paraId="0B34493C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A3D6A76" wp14:editId="512A1233">
            <wp:extent cx="5643524" cy="3815861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 rotWithShape="1"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0" b="10531"/>
                    <a:stretch/>
                  </pic:blipFill>
                  <pic:spPr bwMode="auto">
                    <a:xfrm>
                      <a:off x="0" y="0"/>
                      <a:ext cx="5661690" cy="3828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EA469B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609067E" wp14:editId="334AF30E">
            <wp:extent cx="5653454" cy="4037227"/>
            <wp:effectExtent l="0" t="0" r="4445" b="190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 rotWithShape="1"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45" b="5554"/>
                    <a:stretch/>
                  </pic:blipFill>
                  <pic:spPr bwMode="auto">
                    <a:xfrm>
                      <a:off x="0" y="0"/>
                      <a:ext cx="5657608" cy="404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A390EA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76" w:name="_Toc36987632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Output Testbench</w:t>
      </w:r>
      <w:bookmarkEnd w:id="76"/>
    </w:p>
    <w:p w14:paraId="62FB03FF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  <w:sectPr w:rsidR="00ED6536" w:rsidRPr="00ED6536" w:rsidSect="00ED653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5D5B2D69" wp14:editId="0DEA005F">
            <wp:extent cx="5031921" cy="7640406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2"/>
                    <a:srcRect r="22390"/>
                    <a:stretch/>
                  </pic:blipFill>
                  <pic:spPr bwMode="auto">
                    <a:xfrm>
                      <a:off x="0" y="0"/>
                      <a:ext cx="5036327" cy="7647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D5472B" w14:textId="77777777" w:rsidR="00ED6536" w:rsidRPr="00ED6536" w:rsidRDefault="00ED6536" w:rsidP="00ED6536">
      <w:pPr>
        <w:keepNext/>
        <w:keepLines/>
        <w:spacing w:before="40" w:after="0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</w:pPr>
      <w:bookmarkStart w:id="77" w:name="_Toc36987633"/>
      <w:r w:rsidRPr="00ED6536">
        <w:rPr>
          <w:rFonts w:ascii="Calibri Light" w:eastAsia="Times New Roman" w:hAnsi="Calibri Light" w:cs="Times New Roman"/>
          <w:color w:val="2F5496"/>
          <w:sz w:val="26"/>
          <w:szCs w:val="26"/>
          <w:lang w:val="en-CA"/>
        </w:rPr>
        <w:lastRenderedPageBreak/>
        <w:t>Output Waveform</w:t>
      </w:r>
      <w:bookmarkEnd w:id="77"/>
    </w:p>
    <w:p w14:paraId="5B182E49" w14:textId="77777777" w:rsidR="00ED6536" w:rsidRPr="00ED6536" w:rsidRDefault="00ED6536" w:rsidP="00ED6536">
      <w:pPr>
        <w:rPr>
          <w:rFonts w:ascii="Calibri" w:eastAsia="Calibri" w:hAnsi="Calibri" w:cs="Times New Roman"/>
          <w:noProof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651CED37" wp14:editId="21C5335F">
            <wp:extent cx="5638800" cy="3798702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 rotWithShape="1"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0" b="10532"/>
                    <a:stretch/>
                  </pic:blipFill>
                  <pic:spPr bwMode="auto">
                    <a:xfrm>
                      <a:off x="0" y="0"/>
                      <a:ext cx="5653934" cy="3808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4956A" w14:textId="77777777" w:rsidR="00ED6536" w:rsidRPr="00ED6536" w:rsidRDefault="00ED6536" w:rsidP="00ED6536">
      <w:pPr>
        <w:rPr>
          <w:rFonts w:ascii="Calibri" w:eastAsia="Calibri" w:hAnsi="Calibri" w:cs="Times New Roman"/>
          <w:lang w:val="en-CA"/>
        </w:rPr>
      </w:pPr>
      <w:r w:rsidRPr="00ED6536">
        <w:rPr>
          <w:rFonts w:ascii="Calibri" w:eastAsia="Calibri" w:hAnsi="Calibri" w:cs="Times New Roman"/>
          <w:noProof/>
          <w:lang w:val="en-CA"/>
        </w:rPr>
        <w:drawing>
          <wp:inline distT="0" distB="0" distL="0" distR="0" wp14:anchorId="25507591" wp14:editId="1ABAFC0B">
            <wp:extent cx="5650523" cy="4040936"/>
            <wp:effectExtent l="0" t="0" r="762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09" b="5357"/>
                    <a:stretch/>
                  </pic:blipFill>
                  <pic:spPr bwMode="auto">
                    <a:xfrm>
                      <a:off x="0" y="0"/>
                      <a:ext cx="5659413" cy="4047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330997" w14:textId="77777777" w:rsidR="00FF43D9" w:rsidRPr="00FF43D9" w:rsidRDefault="00FF43D9" w:rsidP="00FF43D9"/>
    <w:sectPr w:rsidR="00FF43D9" w:rsidRPr="00FF43D9" w:rsidSect="001306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3A3773" w14:textId="77777777" w:rsidR="00EE223B" w:rsidRDefault="00EE223B" w:rsidP="009B3087">
      <w:pPr>
        <w:spacing w:after="0" w:line="240" w:lineRule="auto"/>
      </w:pPr>
      <w:r>
        <w:separator/>
      </w:r>
    </w:p>
  </w:endnote>
  <w:endnote w:type="continuationSeparator" w:id="0">
    <w:p w14:paraId="3C6C5B7C" w14:textId="77777777" w:rsidR="00EE223B" w:rsidRDefault="00EE223B" w:rsidP="009B3087">
      <w:pPr>
        <w:spacing w:after="0" w:line="240" w:lineRule="auto"/>
      </w:pPr>
      <w:r>
        <w:continuationSeparator/>
      </w:r>
    </w:p>
  </w:endnote>
  <w:endnote w:type="continuationNotice" w:id="1">
    <w:p w14:paraId="76F0AAF5" w14:textId="77777777" w:rsidR="00EE223B" w:rsidRDefault="00EE22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8D262" w14:textId="77777777" w:rsidR="00910444" w:rsidRDefault="00910444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4112C0DC" w14:textId="77777777" w:rsidR="00910444" w:rsidRDefault="009104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68E77B" w14:textId="77777777" w:rsidR="00910444" w:rsidRDefault="00910444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7C852E20" w14:textId="77777777" w:rsidR="00910444" w:rsidRDefault="009104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F31EF" w14:textId="77777777" w:rsidR="00EE223B" w:rsidRDefault="00EE223B" w:rsidP="009B3087">
      <w:pPr>
        <w:spacing w:after="0" w:line="240" w:lineRule="auto"/>
      </w:pPr>
      <w:r>
        <w:separator/>
      </w:r>
    </w:p>
  </w:footnote>
  <w:footnote w:type="continuationSeparator" w:id="0">
    <w:p w14:paraId="13925D0C" w14:textId="77777777" w:rsidR="00EE223B" w:rsidRDefault="00EE223B" w:rsidP="009B3087">
      <w:pPr>
        <w:spacing w:after="0" w:line="240" w:lineRule="auto"/>
      </w:pPr>
      <w:r>
        <w:continuationSeparator/>
      </w:r>
    </w:p>
  </w:footnote>
  <w:footnote w:type="continuationNotice" w:id="1">
    <w:p w14:paraId="6965A2CE" w14:textId="77777777" w:rsidR="00EE223B" w:rsidRDefault="00EE22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D4FC1" w14:textId="72E0AAF0" w:rsidR="00910444" w:rsidRDefault="00910444">
    <w:pPr>
      <w:pStyle w:val="Header"/>
      <w:jc w:val="right"/>
    </w:pPr>
  </w:p>
  <w:p w14:paraId="7C570092" w14:textId="77777777" w:rsidR="00910444" w:rsidRDefault="009104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034B6"/>
    <w:multiLevelType w:val="hybridMultilevel"/>
    <w:tmpl w:val="5560C776"/>
    <w:lvl w:ilvl="0" w:tplc="EB04A5BA">
      <w:start w:val="46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3A6CCE"/>
    <w:multiLevelType w:val="hybridMultilevel"/>
    <w:tmpl w:val="3D3CB7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44110"/>
    <w:multiLevelType w:val="multilevel"/>
    <w:tmpl w:val="7FA45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315C1C"/>
    <w:multiLevelType w:val="multilevel"/>
    <w:tmpl w:val="E8D4C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340D1D"/>
    <w:multiLevelType w:val="hybridMultilevel"/>
    <w:tmpl w:val="35D6A790"/>
    <w:lvl w:ilvl="0" w:tplc="1CF4287A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F0043"/>
    <w:multiLevelType w:val="multilevel"/>
    <w:tmpl w:val="75D03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300648"/>
    <w:multiLevelType w:val="multilevel"/>
    <w:tmpl w:val="33049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4B524B"/>
    <w:multiLevelType w:val="multilevel"/>
    <w:tmpl w:val="79681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10675B"/>
    <w:multiLevelType w:val="multilevel"/>
    <w:tmpl w:val="CF848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9C6192"/>
    <w:multiLevelType w:val="hybridMultilevel"/>
    <w:tmpl w:val="355A3FF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DB6F54"/>
    <w:multiLevelType w:val="multilevel"/>
    <w:tmpl w:val="6D78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226F14"/>
    <w:multiLevelType w:val="hybridMultilevel"/>
    <w:tmpl w:val="D834E0B4"/>
    <w:lvl w:ilvl="0" w:tplc="023612EA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34492F"/>
    <w:multiLevelType w:val="multilevel"/>
    <w:tmpl w:val="960E3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327E60"/>
    <w:multiLevelType w:val="hybridMultilevel"/>
    <w:tmpl w:val="07DCCD46"/>
    <w:lvl w:ilvl="0" w:tplc="1AB860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0B66AF"/>
    <w:multiLevelType w:val="multilevel"/>
    <w:tmpl w:val="29260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9"/>
  </w:num>
  <w:num w:numId="3">
    <w:abstractNumId w:val="18"/>
  </w:num>
  <w:num w:numId="4">
    <w:abstractNumId w:val="14"/>
  </w:num>
  <w:num w:numId="5">
    <w:abstractNumId w:val="8"/>
  </w:num>
  <w:num w:numId="6">
    <w:abstractNumId w:val="5"/>
  </w:num>
  <w:num w:numId="7">
    <w:abstractNumId w:val="21"/>
  </w:num>
  <w:num w:numId="8">
    <w:abstractNumId w:val="23"/>
  </w:num>
  <w:num w:numId="9">
    <w:abstractNumId w:val="17"/>
  </w:num>
  <w:num w:numId="10">
    <w:abstractNumId w:val="4"/>
  </w:num>
  <w:num w:numId="11">
    <w:abstractNumId w:val="25"/>
  </w:num>
  <w:num w:numId="12">
    <w:abstractNumId w:val="13"/>
  </w:num>
  <w:num w:numId="13">
    <w:abstractNumId w:val="28"/>
  </w:num>
  <w:num w:numId="14">
    <w:abstractNumId w:val="9"/>
  </w:num>
  <w:num w:numId="15">
    <w:abstractNumId w:val="20"/>
  </w:num>
  <w:num w:numId="16">
    <w:abstractNumId w:val="26"/>
  </w:num>
  <w:num w:numId="17">
    <w:abstractNumId w:val="1"/>
  </w:num>
  <w:num w:numId="18">
    <w:abstractNumId w:val="6"/>
    <w:lvlOverride w:ilvl="1">
      <w:lvl w:ilvl="1">
        <w:numFmt w:val="lowerLetter"/>
        <w:lvlText w:val="%2."/>
        <w:lvlJc w:val="left"/>
      </w:lvl>
    </w:lvlOverride>
  </w:num>
  <w:num w:numId="19">
    <w:abstractNumId w:val="27"/>
  </w:num>
  <w:num w:numId="20">
    <w:abstractNumId w:val="3"/>
  </w:num>
  <w:num w:numId="21">
    <w:abstractNumId w:val="11"/>
  </w:num>
  <w:num w:numId="22">
    <w:abstractNumId w:val="19"/>
  </w:num>
  <w:num w:numId="23">
    <w:abstractNumId w:val="22"/>
  </w:num>
  <w:num w:numId="24">
    <w:abstractNumId w:val="12"/>
  </w:num>
  <w:num w:numId="25">
    <w:abstractNumId w:val="10"/>
  </w:num>
  <w:num w:numId="26">
    <w:abstractNumId w:val="15"/>
  </w:num>
  <w:num w:numId="27">
    <w:abstractNumId w:val="7"/>
  </w:num>
  <w:num w:numId="28">
    <w:abstractNumId w:val="24"/>
  </w:num>
  <w:num w:numId="29">
    <w:abstractNumId w:val="16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4FADU3gfwtAAAA"/>
  </w:docVars>
  <w:rsids>
    <w:rsidRoot w:val="69D0CE1B"/>
    <w:rsid w:val="00000479"/>
    <w:rsid w:val="00000846"/>
    <w:rsid w:val="00000ACA"/>
    <w:rsid w:val="000023BB"/>
    <w:rsid w:val="000027D2"/>
    <w:rsid w:val="00002E74"/>
    <w:rsid w:val="00003AF6"/>
    <w:rsid w:val="0000451E"/>
    <w:rsid w:val="00004A3C"/>
    <w:rsid w:val="00004E42"/>
    <w:rsid w:val="00005846"/>
    <w:rsid w:val="00006D8E"/>
    <w:rsid w:val="0000736C"/>
    <w:rsid w:val="00007CE4"/>
    <w:rsid w:val="00007DE1"/>
    <w:rsid w:val="00010F71"/>
    <w:rsid w:val="0001131D"/>
    <w:rsid w:val="000117DE"/>
    <w:rsid w:val="00011A77"/>
    <w:rsid w:val="00012276"/>
    <w:rsid w:val="00012707"/>
    <w:rsid w:val="00013B74"/>
    <w:rsid w:val="00014CFD"/>
    <w:rsid w:val="000153D1"/>
    <w:rsid w:val="000155B3"/>
    <w:rsid w:val="00015602"/>
    <w:rsid w:val="00016586"/>
    <w:rsid w:val="00016C5A"/>
    <w:rsid w:val="000175B6"/>
    <w:rsid w:val="00020243"/>
    <w:rsid w:val="00020517"/>
    <w:rsid w:val="0002073B"/>
    <w:rsid w:val="00021C20"/>
    <w:rsid w:val="00021EC7"/>
    <w:rsid w:val="00022F1E"/>
    <w:rsid w:val="00023A52"/>
    <w:rsid w:val="0002545D"/>
    <w:rsid w:val="00025535"/>
    <w:rsid w:val="00025CE2"/>
    <w:rsid w:val="00026060"/>
    <w:rsid w:val="00026656"/>
    <w:rsid w:val="000267F9"/>
    <w:rsid w:val="00026871"/>
    <w:rsid w:val="00027100"/>
    <w:rsid w:val="00027DB1"/>
    <w:rsid w:val="00027E65"/>
    <w:rsid w:val="00031374"/>
    <w:rsid w:val="00032A3B"/>
    <w:rsid w:val="00032CF4"/>
    <w:rsid w:val="0003343F"/>
    <w:rsid w:val="000339C7"/>
    <w:rsid w:val="00034BDB"/>
    <w:rsid w:val="00034FB0"/>
    <w:rsid w:val="00035A71"/>
    <w:rsid w:val="00036FF9"/>
    <w:rsid w:val="00037187"/>
    <w:rsid w:val="00040942"/>
    <w:rsid w:val="0004305F"/>
    <w:rsid w:val="0004345F"/>
    <w:rsid w:val="00044F07"/>
    <w:rsid w:val="0004665D"/>
    <w:rsid w:val="0005030F"/>
    <w:rsid w:val="0005107B"/>
    <w:rsid w:val="00052329"/>
    <w:rsid w:val="00052B36"/>
    <w:rsid w:val="00052B96"/>
    <w:rsid w:val="00052CBD"/>
    <w:rsid w:val="0005302A"/>
    <w:rsid w:val="000536C8"/>
    <w:rsid w:val="00053FAE"/>
    <w:rsid w:val="00054F2A"/>
    <w:rsid w:val="00055459"/>
    <w:rsid w:val="000565C3"/>
    <w:rsid w:val="0005671B"/>
    <w:rsid w:val="0005740B"/>
    <w:rsid w:val="00057814"/>
    <w:rsid w:val="000578FE"/>
    <w:rsid w:val="00057A71"/>
    <w:rsid w:val="00060A7E"/>
    <w:rsid w:val="00061566"/>
    <w:rsid w:val="0006170F"/>
    <w:rsid w:val="0006201E"/>
    <w:rsid w:val="00062315"/>
    <w:rsid w:val="0006281E"/>
    <w:rsid w:val="00062FCC"/>
    <w:rsid w:val="00063898"/>
    <w:rsid w:val="000643BA"/>
    <w:rsid w:val="000650DE"/>
    <w:rsid w:val="00065237"/>
    <w:rsid w:val="000652DC"/>
    <w:rsid w:val="000655C2"/>
    <w:rsid w:val="00065697"/>
    <w:rsid w:val="00066381"/>
    <w:rsid w:val="00066701"/>
    <w:rsid w:val="000669D7"/>
    <w:rsid w:val="00066F41"/>
    <w:rsid w:val="00067B8F"/>
    <w:rsid w:val="00070504"/>
    <w:rsid w:val="00072B65"/>
    <w:rsid w:val="000730E1"/>
    <w:rsid w:val="00073EC8"/>
    <w:rsid w:val="000747F0"/>
    <w:rsid w:val="000748D0"/>
    <w:rsid w:val="0007517C"/>
    <w:rsid w:val="0007610D"/>
    <w:rsid w:val="000762D9"/>
    <w:rsid w:val="000765D7"/>
    <w:rsid w:val="00076622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B26"/>
    <w:rsid w:val="00082FBB"/>
    <w:rsid w:val="00083DD5"/>
    <w:rsid w:val="00083E92"/>
    <w:rsid w:val="00084D2E"/>
    <w:rsid w:val="00085118"/>
    <w:rsid w:val="000851E9"/>
    <w:rsid w:val="0008608A"/>
    <w:rsid w:val="00086506"/>
    <w:rsid w:val="00087632"/>
    <w:rsid w:val="00087787"/>
    <w:rsid w:val="00090B84"/>
    <w:rsid w:val="0009271C"/>
    <w:rsid w:val="000935F1"/>
    <w:rsid w:val="00093BB5"/>
    <w:rsid w:val="00094078"/>
    <w:rsid w:val="00095315"/>
    <w:rsid w:val="000954D4"/>
    <w:rsid w:val="00096660"/>
    <w:rsid w:val="00096782"/>
    <w:rsid w:val="00096C68"/>
    <w:rsid w:val="000A0738"/>
    <w:rsid w:val="000A0FF1"/>
    <w:rsid w:val="000A120A"/>
    <w:rsid w:val="000A20E6"/>
    <w:rsid w:val="000A2D08"/>
    <w:rsid w:val="000A3731"/>
    <w:rsid w:val="000A4EA7"/>
    <w:rsid w:val="000A4F3A"/>
    <w:rsid w:val="000A5D96"/>
    <w:rsid w:val="000A6E14"/>
    <w:rsid w:val="000B02F8"/>
    <w:rsid w:val="000B0ACC"/>
    <w:rsid w:val="000B0DC0"/>
    <w:rsid w:val="000B0DFC"/>
    <w:rsid w:val="000B1376"/>
    <w:rsid w:val="000B1BBC"/>
    <w:rsid w:val="000B1D3A"/>
    <w:rsid w:val="000B25B6"/>
    <w:rsid w:val="000B2D4B"/>
    <w:rsid w:val="000B3644"/>
    <w:rsid w:val="000B3B94"/>
    <w:rsid w:val="000B42DA"/>
    <w:rsid w:val="000B444F"/>
    <w:rsid w:val="000B507E"/>
    <w:rsid w:val="000B5359"/>
    <w:rsid w:val="000B54A8"/>
    <w:rsid w:val="000B5708"/>
    <w:rsid w:val="000B5C1A"/>
    <w:rsid w:val="000B6421"/>
    <w:rsid w:val="000B74D9"/>
    <w:rsid w:val="000B7508"/>
    <w:rsid w:val="000B764D"/>
    <w:rsid w:val="000B7F26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C13"/>
    <w:rsid w:val="000C4E96"/>
    <w:rsid w:val="000C4EE0"/>
    <w:rsid w:val="000C5D0E"/>
    <w:rsid w:val="000C61A5"/>
    <w:rsid w:val="000C7103"/>
    <w:rsid w:val="000C786E"/>
    <w:rsid w:val="000C78A7"/>
    <w:rsid w:val="000D07F1"/>
    <w:rsid w:val="000D0D6E"/>
    <w:rsid w:val="000D127B"/>
    <w:rsid w:val="000D1301"/>
    <w:rsid w:val="000D1D0F"/>
    <w:rsid w:val="000D201F"/>
    <w:rsid w:val="000D3FFC"/>
    <w:rsid w:val="000D44C3"/>
    <w:rsid w:val="000D5594"/>
    <w:rsid w:val="000D5BBF"/>
    <w:rsid w:val="000D728F"/>
    <w:rsid w:val="000D7600"/>
    <w:rsid w:val="000D7F52"/>
    <w:rsid w:val="000E1A6C"/>
    <w:rsid w:val="000E3454"/>
    <w:rsid w:val="000E48C8"/>
    <w:rsid w:val="000E4A75"/>
    <w:rsid w:val="000E5CA4"/>
    <w:rsid w:val="000E5EC6"/>
    <w:rsid w:val="000E5FD4"/>
    <w:rsid w:val="000E67EB"/>
    <w:rsid w:val="000E6920"/>
    <w:rsid w:val="000E6991"/>
    <w:rsid w:val="000E7527"/>
    <w:rsid w:val="000E7919"/>
    <w:rsid w:val="000E7A90"/>
    <w:rsid w:val="000E7F4C"/>
    <w:rsid w:val="000F024F"/>
    <w:rsid w:val="000F02D8"/>
    <w:rsid w:val="000F037B"/>
    <w:rsid w:val="000F2163"/>
    <w:rsid w:val="000F4087"/>
    <w:rsid w:val="000F47F3"/>
    <w:rsid w:val="000F5225"/>
    <w:rsid w:val="000F5583"/>
    <w:rsid w:val="000F5B68"/>
    <w:rsid w:val="000F6161"/>
    <w:rsid w:val="000F6A48"/>
    <w:rsid w:val="000F702E"/>
    <w:rsid w:val="000F725B"/>
    <w:rsid w:val="000F7362"/>
    <w:rsid w:val="000F78A9"/>
    <w:rsid w:val="000F7ABC"/>
    <w:rsid w:val="000F7BCE"/>
    <w:rsid w:val="000F7C86"/>
    <w:rsid w:val="00100A5C"/>
    <w:rsid w:val="00101E97"/>
    <w:rsid w:val="0010246F"/>
    <w:rsid w:val="001033B8"/>
    <w:rsid w:val="00103418"/>
    <w:rsid w:val="00103605"/>
    <w:rsid w:val="00104F8F"/>
    <w:rsid w:val="00105D14"/>
    <w:rsid w:val="00106594"/>
    <w:rsid w:val="0010689A"/>
    <w:rsid w:val="0011211D"/>
    <w:rsid w:val="0011331A"/>
    <w:rsid w:val="001139A4"/>
    <w:rsid w:val="00114A15"/>
    <w:rsid w:val="00114E78"/>
    <w:rsid w:val="001159D4"/>
    <w:rsid w:val="00115A7A"/>
    <w:rsid w:val="00116B89"/>
    <w:rsid w:val="00117FB7"/>
    <w:rsid w:val="00121471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64F"/>
    <w:rsid w:val="00130BFD"/>
    <w:rsid w:val="00131C1B"/>
    <w:rsid w:val="00132E54"/>
    <w:rsid w:val="0013303A"/>
    <w:rsid w:val="00134A87"/>
    <w:rsid w:val="00134A95"/>
    <w:rsid w:val="001350E6"/>
    <w:rsid w:val="001359A1"/>
    <w:rsid w:val="00136A1D"/>
    <w:rsid w:val="00136CB2"/>
    <w:rsid w:val="001372BF"/>
    <w:rsid w:val="0013748D"/>
    <w:rsid w:val="00137C20"/>
    <w:rsid w:val="001403A1"/>
    <w:rsid w:val="001419C4"/>
    <w:rsid w:val="00142221"/>
    <w:rsid w:val="00142445"/>
    <w:rsid w:val="001436FA"/>
    <w:rsid w:val="00143C11"/>
    <w:rsid w:val="00143E51"/>
    <w:rsid w:val="0014563C"/>
    <w:rsid w:val="00146A61"/>
    <w:rsid w:val="001470F5"/>
    <w:rsid w:val="001506E6"/>
    <w:rsid w:val="001507C8"/>
    <w:rsid w:val="001512E1"/>
    <w:rsid w:val="00151842"/>
    <w:rsid w:val="0015229B"/>
    <w:rsid w:val="001522B3"/>
    <w:rsid w:val="001522E0"/>
    <w:rsid w:val="001524DD"/>
    <w:rsid w:val="00152535"/>
    <w:rsid w:val="00152BFA"/>
    <w:rsid w:val="00152CBD"/>
    <w:rsid w:val="00153068"/>
    <w:rsid w:val="001537C8"/>
    <w:rsid w:val="001540F8"/>
    <w:rsid w:val="00154F38"/>
    <w:rsid w:val="001566A9"/>
    <w:rsid w:val="00156B7C"/>
    <w:rsid w:val="001576ED"/>
    <w:rsid w:val="00157A05"/>
    <w:rsid w:val="00157A8D"/>
    <w:rsid w:val="00157DB6"/>
    <w:rsid w:val="0016209B"/>
    <w:rsid w:val="00162766"/>
    <w:rsid w:val="0016279D"/>
    <w:rsid w:val="001631FC"/>
    <w:rsid w:val="00163E1E"/>
    <w:rsid w:val="00164233"/>
    <w:rsid w:val="001656FB"/>
    <w:rsid w:val="00165DF1"/>
    <w:rsid w:val="001660C2"/>
    <w:rsid w:val="001666A2"/>
    <w:rsid w:val="00167070"/>
    <w:rsid w:val="00167B86"/>
    <w:rsid w:val="00170275"/>
    <w:rsid w:val="00170CAE"/>
    <w:rsid w:val="0017130C"/>
    <w:rsid w:val="00173BFD"/>
    <w:rsid w:val="00174804"/>
    <w:rsid w:val="00174FBE"/>
    <w:rsid w:val="00175233"/>
    <w:rsid w:val="00175D1D"/>
    <w:rsid w:val="00176571"/>
    <w:rsid w:val="00176E53"/>
    <w:rsid w:val="001813CA"/>
    <w:rsid w:val="00181A27"/>
    <w:rsid w:val="00182804"/>
    <w:rsid w:val="00183887"/>
    <w:rsid w:val="00183C36"/>
    <w:rsid w:val="00183F14"/>
    <w:rsid w:val="00184A12"/>
    <w:rsid w:val="0018638A"/>
    <w:rsid w:val="0018666C"/>
    <w:rsid w:val="00187376"/>
    <w:rsid w:val="0018763A"/>
    <w:rsid w:val="00190A15"/>
    <w:rsid w:val="00191D82"/>
    <w:rsid w:val="00192017"/>
    <w:rsid w:val="00192070"/>
    <w:rsid w:val="001922CB"/>
    <w:rsid w:val="00192FF6"/>
    <w:rsid w:val="001932CB"/>
    <w:rsid w:val="001937D0"/>
    <w:rsid w:val="00193E3D"/>
    <w:rsid w:val="00193E83"/>
    <w:rsid w:val="001948D9"/>
    <w:rsid w:val="00194AA6"/>
    <w:rsid w:val="00194BC3"/>
    <w:rsid w:val="00194EBE"/>
    <w:rsid w:val="0019554B"/>
    <w:rsid w:val="00196844"/>
    <w:rsid w:val="00197172"/>
    <w:rsid w:val="001A056D"/>
    <w:rsid w:val="001A0712"/>
    <w:rsid w:val="001A089E"/>
    <w:rsid w:val="001A245A"/>
    <w:rsid w:val="001A263C"/>
    <w:rsid w:val="001A2AB9"/>
    <w:rsid w:val="001A2F02"/>
    <w:rsid w:val="001A4811"/>
    <w:rsid w:val="001A4C44"/>
    <w:rsid w:val="001A5800"/>
    <w:rsid w:val="001A634D"/>
    <w:rsid w:val="001A767E"/>
    <w:rsid w:val="001A76B5"/>
    <w:rsid w:val="001B0B81"/>
    <w:rsid w:val="001B118F"/>
    <w:rsid w:val="001B1697"/>
    <w:rsid w:val="001B1737"/>
    <w:rsid w:val="001B189D"/>
    <w:rsid w:val="001B1DB6"/>
    <w:rsid w:val="001B26C4"/>
    <w:rsid w:val="001B40AB"/>
    <w:rsid w:val="001B4143"/>
    <w:rsid w:val="001B5F1E"/>
    <w:rsid w:val="001B7238"/>
    <w:rsid w:val="001B7831"/>
    <w:rsid w:val="001B7B86"/>
    <w:rsid w:val="001C194D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6D2"/>
    <w:rsid w:val="001D20CC"/>
    <w:rsid w:val="001D3FC5"/>
    <w:rsid w:val="001D4183"/>
    <w:rsid w:val="001D482F"/>
    <w:rsid w:val="001D51B1"/>
    <w:rsid w:val="001D51DF"/>
    <w:rsid w:val="001D52A7"/>
    <w:rsid w:val="001D5A22"/>
    <w:rsid w:val="001D68D2"/>
    <w:rsid w:val="001D7DA2"/>
    <w:rsid w:val="001D7FCD"/>
    <w:rsid w:val="001E01F2"/>
    <w:rsid w:val="001E0528"/>
    <w:rsid w:val="001E0D8D"/>
    <w:rsid w:val="001E0ED2"/>
    <w:rsid w:val="001E228A"/>
    <w:rsid w:val="001E2B69"/>
    <w:rsid w:val="001E338C"/>
    <w:rsid w:val="001E3788"/>
    <w:rsid w:val="001E3A8F"/>
    <w:rsid w:val="001E593B"/>
    <w:rsid w:val="001E6990"/>
    <w:rsid w:val="001E6D26"/>
    <w:rsid w:val="001E6EB7"/>
    <w:rsid w:val="001E7299"/>
    <w:rsid w:val="001E77A1"/>
    <w:rsid w:val="001F0E60"/>
    <w:rsid w:val="001F11D3"/>
    <w:rsid w:val="001F1BB0"/>
    <w:rsid w:val="001F22D1"/>
    <w:rsid w:val="001F29F0"/>
    <w:rsid w:val="001F2D26"/>
    <w:rsid w:val="001F3176"/>
    <w:rsid w:val="001F374C"/>
    <w:rsid w:val="001F4A29"/>
    <w:rsid w:val="001F51E6"/>
    <w:rsid w:val="001F529E"/>
    <w:rsid w:val="001F6383"/>
    <w:rsid w:val="001F65F9"/>
    <w:rsid w:val="00200BEB"/>
    <w:rsid w:val="00201038"/>
    <w:rsid w:val="0020242F"/>
    <w:rsid w:val="0020252C"/>
    <w:rsid w:val="002026B6"/>
    <w:rsid w:val="00202706"/>
    <w:rsid w:val="002033FD"/>
    <w:rsid w:val="0020415F"/>
    <w:rsid w:val="002042C8"/>
    <w:rsid w:val="002044B6"/>
    <w:rsid w:val="00204884"/>
    <w:rsid w:val="00204997"/>
    <w:rsid w:val="00204A0E"/>
    <w:rsid w:val="00205E53"/>
    <w:rsid w:val="00206D36"/>
    <w:rsid w:val="00207B20"/>
    <w:rsid w:val="0021132E"/>
    <w:rsid w:val="00211353"/>
    <w:rsid w:val="00212052"/>
    <w:rsid w:val="00212307"/>
    <w:rsid w:val="002134F5"/>
    <w:rsid w:val="00213563"/>
    <w:rsid w:val="00213F36"/>
    <w:rsid w:val="002141A2"/>
    <w:rsid w:val="002143F1"/>
    <w:rsid w:val="002149F3"/>
    <w:rsid w:val="00214C98"/>
    <w:rsid w:val="00215732"/>
    <w:rsid w:val="00216973"/>
    <w:rsid w:val="00217421"/>
    <w:rsid w:val="00217742"/>
    <w:rsid w:val="00217867"/>
    <w:rsid w:val="00217EEF"/>
    <w:rsid w:val="0022035B"/>
    <w:rsid w:val="0022127B"/>
    <w:rsid w:val="002213CB"/>
    <w:rsid w:val="002221BE"/>
    <w:rsid w:val="002222CB"/>
    <w:rsid w:val="00222954"/>
    <w:rsid w:val="00222E83"/>
    <w:rsid w:val="0022355A"/>
    <w:rsid w:val="00225408"/>
    <w:rsid w:val="00225C94"/>
    <w:rsid w:val="00225CA0"/>
    <w:rsid w:val="00226BC0"/>
    <w:rsid w:val="00226CB0"/>
    <w:rsid w:val="00226FC6"/>
    <w:rsid w:val="002275EF"/>
    <w:rsid w:val="00227B1F"/>
    <w:rsid w:val="00230B89"/>
    <w:rsid w:val="00232D7E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1556"/>
    <w:rsid w:val="002424DD"/>
    <w:rsid w:val="00243D0E"/>
    <w:rsid w:val="00243E80"/>
    <w:rsid w:val="00244AE9"/>
    <w:rsid w:val="00244FA5"/>
    <w:rsid w:val="0024584C"/>
    <w:rsid w:val="00245CF3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3B8E"/>
    <w:rsid w:val="0025633E"/>
    <w:rsid w:val="00256681"/>
    <w:rsid w:val="00256FF1"/>
    <w:rsid w:val="00257B53"/>
    <w:rsid w:val="002605DE"/>
    <w:rsid w:val="00260A33"/>
    <w:rsid w:val="00260B56"/>
    <w:rsid w:val="00260B63"/>
    <w:rsid w:val="00260D65"/>
    <w:rsid w:val="00260FAC"/>
    <w:rsid w:val="00262366"/>
    <w:rsid w:val="00262F67"/>
    <w:rsid w:val="002634E5"/>
    <w:rsid w:val="00265CB0"/>
    <w:rsid w:val="00266083"/>
    <w:rsid w:val="002663B8"/>
    <w:rsid w:val="0026695D"/>
    <w:rsid w:val="0027018E"/>
    <w:rsid w:val="002705A8"/>
    <w:rsid w:val="00271252"/>
    <w:rsid w:val="00271A9D"/>
    <w:rsid w:val="00271F38"/>
    <w:rsid w:val="002732C6"/>
    <w:rsid w:val="00273674"/>
    <w:rsid w:val="00275183"/>
    <w:rsid w:val="00275BF8"/>
    <w:rsid w:val="00276E41"/>
    <w:rsid w:val="00277281"/>
    <w:rsid w:val="00277FFE"/>
    <w:rsid w:val="0028038D"/>
    <w:rsid w:val="00281542"/>
    <w:rsid w:val="00281FA5"/>
    <w:rsid w:val="002829BB"/>
    <w:rsid w:val="00282FC4"/>
    <w:rsid w:val="00283C35"/>
    <w:rsid w:val="00283EC2"/>
    <w:rsid w:val="0028421A"/>
    <w:rsid w:val="0028441A"/>
    <w:rsid w:val="002850A3"/>
    <w:rsid w:val="00285385"/>
    <w:rsid w:val="002859D5"/>
    <w:rsid w:val="00286757"/>
    <w:rsid w:val="00286C93"/>
    <w:rsid w:val="00287D71"/>
    <w:rsid w:val="00290093"/>
    <w:rsid w:val="002915A4"/>
    <w:rsid w:val="002925B8"/>
    <w:rsid w:val="00292EA2"/>
    <w:rsid w:val="002936D9"/>
    <w:rsid w:val="0029439B"/>
    <w:rsid w:val="00294834"/>
    <w:rsid w:val="00295C13"/>
    <w:rsid w:val="00295F17"/>
    <w:rsid w:val="00295F9B"/>
    <w:rsid w:val="00297BFA"/>
    <w:rsid w:val="002A020D"/>
    <w:rsid w:val="002A0B0A"/>
    <w:rsid w:val="002A0F43"/>
    <w:rsid w:val="002A1698"/>
    <w:rsid w:val="002A2FF8"/>
    <w:rsid w:val="002A3279"/>
    <w:rsid w:val="002A3337"/>
    <w:rsid w:val="002A390B"/>
    <w:rsid w:val="002A3C83"/>
    <w:rsid w:val="002A43BB"/>
    <w:rsid w:val="002A4BE2"/>
    <w:rsid w:val="002A532A"/>
    <w:rsid w:val="002A57F3"/>
    <w:rsid w:val="002A59A0"/>
    <w:rsid w:val="002A6047"/>
    <w:rsid w:val="002A7DB2"/>
    <w:rsid w:val="002B01C9"/>
    <w:rsid w:val="002B0552"/>
    <w:rsid w:val="002B1C63"/>
    <w:rsid w:val="002B1E7A"/>
    <w:rsid w:val="002B24D9"/>
    <w:rsid w:val="002B25BD"/>
    <w:rsid w:val="002B2CD4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931"/>
    <w:rsid w:val="002C0E98"/>
    <w:rsid w:val="002C1BE5"/>
    <w:rsid w:val="002C1E83"/>
    <w:rsid w:val="002C3D93"/>
    <w:rsid w:val="002C5086"/>
    <w:rsid w:val="002C573E"/>
    <w:rsid w:val="002C6B0A"/>
    <w:rsid w:val="002C73BC"/>
    <w:rsid w:val="002C75DE"/>
    <w:rsid w:val="002D13E2"/>
    <w:rsid w:val="002D306B"/>
    <w:rsid w:val="002D362F"/>
    <w:rsid w:val="002D5735"/>
    <w:rsid w:val="002D5793"/>
    <w:rsid w:val="002D59C9"/>
    <w:rsid w:val="002D5D16"/>
    <w:rsid w:val="002D67F9"/>
    <w:rsid w:val="002D7800"/>
    <w:rsid w:val="002D7CFF"/>
    <w:rsid w:val="002E02B1"/>
    <w:rsid w:val="002E0CC1"/>
    <w:rsid w:val="002E0FB9"/>
    <w:rsid w:val="002E1148"/>
    <w:rsid w:val="002E1B65"/>
    <w:rsid w:val="002E2ACF"/>
    <w:rsid w:val="002E2AD7"/>
    <w:rsid w:val="002E3064"/>
    <w:rsid w:val="002E4044"/>
    <w:rsid w:val="002E6D3E"/>
    <w:rsid w:val="002E7533"/>
    <w:rsid w:val="002E7C1F"/>
    <w:rsid w:val="002E7DDD"/>
    <w:rsid w:val="002F0043"/>
    <w:rsid w:val="002F101A"/>
    <w:rsid w:val="002F13A9"/>
    <w:rsid w:val="002F1F53"/>
    <w:rsid w:val="002F36B1"/>
    <w:rsid w:val="002F3B6F"/>
    <w:rsid w:val="002F3DAA"/>
    <w:rsid w:val="002F473C"/>
    <w:rsid w:val="002F5799"/>
    <w:rsid w:val="002F63D6"/>
    <w:rsid w:val="002F67F4"/>
    <w:rsid w:val="002F7309"/>
    <w:rsid w:val="002F747B"/>
    <w:rsid w:val="00300AB8"/>
    <w:rsid w:val="003010CA"/>
    <w:rsid w:val="0030145D"/>
    <w:rsid w:val="00301DD8"/>
    <w:rsid w:val="00302DCA"/>
    <w:rsid w:val="0030353F"/>
    <w:rsid w:val="003037E8"/>
    <w:rsid w:val="003041E8"/>
    <w:rsid w:val="00304475"/>
    <w:rsid w:val="00304A46"/>
    <w:rsid w:val="00305350"/>
    <w:rsid w:val="00305368"/>
    <w:rsid w:val="00306C62"/>
    <w:rsid w:val="00307518"/>
    <w:rsid w:val="00307531"/>
    <w:rsid w:val="003075FB"/>
    <w:rsid w:val="003077F1"/>
    <w:rsid w:val="00307D19"/>
    <w:rsid w:val="0031044E"/>
    <w:rsid w:val="00310A59"/>
    <w:rsid w:val="003110EE"/>
    <w:rsid w:val="00311320"/>
    <w:rsid w:val="00311B4F"/>
    <w:rsid w:val="00312283"/>
    <w:rsid w:val="00312912"/>
    <w:rsid w:val="00313F5E"/>
    <w:rsid w:val="00315C65"/>
    <w:rsid w:val="00316525"/>
    <w:rsid w:val="00316B93"/>
    <w:rsid w:val="00316CE9"/>
    <w:rsid w:val="003177F1"/>
    <w:rsid w:val="003179D6"/>
    <w:rsid w:val="00320C28"/>
    <w:rsid w:val="00321AE5"/>
    <w:rsid w:val="00322F8C"/>
    <w:rsid w:val="0032337C"/>
    <w:rsid w:val="00323B71"/>
    <w:rsid w:val="00324068"/>
    <w:rsid w:val="003244D6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73A"/>
    <w:rsid w:val="0033236C"/>
    <w:rsid w:val="0033289C"/>
    <w:rsid w:val="00332A03"/>
    <w:rsid w:val="00332F3F"/>
    <w:rsid w:val="00333207"/>
    <w:rsid w:val="0033334C"/>
    <w:rsid w:val="00334098"/>
    <w:rsid w:val="003348F7"/>
    <w:rsid w:val="00335B8C"/>
    <w:rsid w:val="00336372"/>
    <w:rsid w:val="00336507"/>
    <w:rsid w:val="0033692E"/>
    <w:rsid w:val="00336B6E"/>
    <w:rsid w:val="00337275"/>
    <w:rsid w:val="0033770F"/>
    <w:rsid w:val="003403FB"/>
    <w:rsid w:val="0034048B"/>
    <w:rsid w:val="00340D41"/>
    <w:rsid w:val="00341364"/>
    <w:rsid w:val="00342498"/>
    <w:rsid w:val="00342A67"/>
    <w:rsid w:val="00343573"/>
    <w:rsid w:val="00344150"/>
    <w:rsid w:val="003443DA"/>
    <w:rsid w:val="00344543"/>
    <w:rsid w:val="00344B56"/>
    <w:rsid w:val="00344D37"/>
    <w:rsid w:val="003450B0"/>
    <w:rsid w:val="003468B8"/>
    <w:rsid w:val="00346D91"/>
    <w:rsid w:val="00347632"/>
    <w:rsid w:val="003500F1"/>
    <w:rsid w:val="00350471"/>
    <w:rsid w:val="003511B9"/>
    <w:rsid w:val="0035139D"/>
    <w:rsid w:val="00351D61"/>
    <w:rsid w:val="00351D86"/>
    <w:rsid w:val="00351F51"/>
    <w:rsid w:val="003528F1"/>
    <w:rsid w:val="00353904"/>
    <w:rsid w:val="0035427C"/>
    <w:rsid w:val="00355E8A"/>
    <w:rsid w:val="00356D19"/>
    <w:rsid w:val="003571BC"/>
    <w:rsid w:val="00357913"/>
    <w:rsid w:val="00357DD8"/>
    <w:rsid w:val="00360392"/>
    <w:rsid w:val="0036055A"/>
    <w:rsid w:val="00360584"/>
    <w:rsid w:val="003619F3"/>
    <w:rsid w:val="003622C5"/>
    <w:rsid w:val="0036235A"/>
    <w:rsid w:val="00362A9C"/>
    <w:rsid w:val="00362D04"/>
    <w:rsid w:val="00363631"/>
    <w:rsid w:val="00363AA9"/>
    <w:rsid w:val="00363F3E"/>
    <w:rsid w:val="00365116"/>
    <w:rsid w:val="0036549A"/>
    <w:rsid w:val="00365692"/>
    <w:rsid w:val="00365795"/>
    <w:rsid w:val="00365916"/>
    <w:rsid w:val="00365FE2"/>
    <w:rsid w:val="0036659A"/>
    <w:rsid w:val="00366918"/>
    <w:rsid w:val="003669C4"/>
    <w:rsid w:val="003670A3"/>
    <w:rsid w:val="00367E49"/>
    <w:rsid w:val="003702E7"/>
    <w:rsid w:val="0037091C"/>
    <w:rsid w:val="00370C72"/>
    <w:rsid w:val="00370CFA"/>
    <w:rsid w:val="00370ED5"/>
    <w:rsid w:val="00371138"/>
    <w:rsid w:val="003720DC"/>
    <w:rsid w:val="0037296D"/>
    <w:rsid w:val="0037384C"/>
    <w:rsid w:val="00374010"/>
    <w:rsid w:val="00374B6F"/>
    <w:rsid w:val="003759A5"/>
    <w:rsid w:val="00376918"/>
    <w:rsid w:val="003806C0"/>
    <w:rsid w:val="00380C1B"/>
    <w:rsid w:val="00380FB1"/>
    <w:rsid w:val="0038112A"/>
    <w:rsid w:val="0038221C"/>
    <w:rsid w:val="003832B6"/>
    <w:rsid w:val="003832EE"/>
    <w:rsid w:val="00383638"/>
    <w:rsid w:val="0038409E"/>
    <w:rsid w:val="0038434D"/>
    <w:rsid w:val="003845C8"/>
    <w:rsid w:val="00384B24"/>
    <w:rsid w:val="00384D57"/>
    <w:rsid w:val="00385BC2"/>
    <w:rsid w:val="00387424"/>
    <w:rsid w:val="003877D5"/>
    <w:rsid w:val="00387979"/>
    <w:rsid w:val="003915F3"/>
    <w:rsid w:val="003917D8"/>
    <w:rsid w:val="00392308"/>
    <w:rsid w:val="00392D54"/>
    <w:rsid w:val="0039529D"/>
    <w:rsid w:val="0039564C"/>
    <w:rsid w:val="00396089"/>
    <w:rsid w:val="00397A3F"/>
    <w:rsid w:val="003A15D5"/>
    <w:rsid w:val="003A1934"/>
    <w:rsid w:val="003A264F"/>
    <w:rsid w:val="003A26E5"/>
    <w:rsid w:val="003A2C20"/>
    <w:rsid w:val="003A3A41"/>
    <w:rsid w:val="003A52CE"/>
    <w:rsid w:val="003A56EA"/>
    <w:rsid w:val="003A5C15"/>
    <w:rsid w:val="003A5D5D"/>
    <w:rsid w:val="003A70AF"/>
    <w:rsid w:val="003A7A80"/>
    <w:rsid w:val="003B0531"/>
    <w:rsid w:val="003B0683"/>
    <w:rsid w:val="003B1351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B766E"/>
    <w:rsid w:val="003B7AEB"/>
    <w:rsid w:val="003C00E9"/>
    <w:rsid w:val="003C012B"/>
    <w:rsid w:val="003C03E7"/>
    <w:rsid w:val="003C1335"/>
    <w:rsid w:val="003C1414"/>
    <w:rsid w:val="003C18EA"/>
    <w:rsid w:val="003C1B3F"/>
    <w:rsid w:val="003C1BE5"/>
    <w:rsid w:val="003C22F4"/>
    <w:rsid w:val="003C2485"/>
    <w:rsid w:val="003C278D"/>
    <w:rsid w:val="003C3CBC"/>
    <w:rsid w:val="003C4269"/>
    <w:rsid w:val="003C47D0"/>
    <w:rsid w:val="003C4EBA"/>
    <w:rsid w:val="003C5495"/>
    <w:rsid w:val="003C579B"/>
    <w:rsid w:val="003D0690"/>
    <w:rsid w:val="003D139E"/>
    <w:rsid w:val="003D15BC"/>
    <w:rsid w:val="003D1E51"/>
    <w:rsid w:val="003D1E7C"/>
    <w:rsid w:val="003D1EE2"/>
    <w:rsid w:val="003D1FDD"/>
    <w:rsid w:val="003D2A4A"/>
    <w:rsid w:val="003D4FF5"/>
    <w:rsid w:val="003D50D4"/>
    <w:rsid w:val="003D5AFC"/>
    <w:rsid w:val="003D7604"/>
    <w:rsid w:val="003D7827"/>
    <w:rsid w:val="003D7B33"/>
    <w:rsid w:val="003E09D0"/>
    <w:rsid w:val="003E0AB2"/>
    <w:rsid w:val="003E0F0D"/>
    <w:rsid w:val="003E1893"/>
    <w:rsid w:val="003E19C8"/>
    <w:rsid w:val="003E1F44"/>
    <w:rsid w:val="003E35AB"/>
    <w:rsid w:val="003E39AF"/>
    <w:rsid w:val="003E3C15"/>
    <w:rsid w:val="003E3DA2"/>
    <w:rsid w:val="003E3DE9"/>
    <w:rsid w:val="003E57F7"/>
    <w:rsid w:val="003E5D91"/>
    <w:rsid w:val="003E6871"/>
    <w:rsid w:val="003E69BA"/>
    <w:rsid w:val="003E6D94"/>
    <w:rsid w:val="003F09E7"/>
    <w:rsid w:val="003F15B7"/>
    <w:rsid w:val="003F16D5"/>
    <w:rsid w:val="003F1958"/>
    <w:rsid w:val="003F1AB8"/>
    <w:rsid w:val="003F1DC5"/>
    <w:rsid w:val="003F2541"/>
    <w:rsid w:val="003F257B"/>
    <w:rsid w:val="003F3713"/>
    <w:rsid w:val="003F3CFD"/>
    <w:rsid w:val="003F3DBC"/>
    <w:rsid w:val="003F4886"/>
    <w:rsid w:val="003F5987"/>
    <w:rsid w:val="003F67D5"/>
    <w:rsid w:val="003F6A3D"/>
    <w:rsid w:val="00400545"/>
    <w:rsid w:val="00401C49"/>
    <w:rsid w:val="00402328"/>
    <w:rsid w:val="0040262C"/>
    <w:rsid w:val="00402BE9"/>
    <w:rsid w:val="004030F9"/>
    <w:rsid w:val="004031A8"/>
    <w:rsid w:val="004037C3"/>
    <w:rsid w:val="00403A75"/>
    <w:rsid w:val="00403C46"/>
    <w:rsid w:val="004042F1"/>
    <w:rsid w:val="004043EA"/>
    <w:rsid w:val="00404D34"/>
    <w:rsid w:val="00405692"/>
    <w:rsid w:val="004056A2"/>
    <w:rsid w:val="004059FC"/>
    <w:rsid w:val="00406646"/>
    <w:rsid w:val="004066DF"/>
    <w:rsid w:val="00406738"/>
    <w:rsid w:val="00411A3A"/>
    <w:rsid w:val="00411AB9"/>
    <w:rsid w:val="00412415"/>
    <w:rsid w:val="00412702"/>
    <w:rsid w:val="00412992"/>
    <w:rsid w:val="00412A45"/>
    <w:rsid w:val="00412AD3"/>
    <w:rsid w:val="00412D2C"/>
    <w:rsid w:val="00413645"/>
    <w:rsid w:val="004141AF"/>
    <w:rsid w:val="00414ABA"/>
    <w:rsid w:val="00414F7A"/>
    <w:rsid w:val="00415037"/>
    <w:rsid w:val="00415713"/>
    <w:rsid w:val="004170B8"/>
    <w:rsid w:val="004170C5"/>
    <w:rsid w:val="00417B84"/>
    <w:rsid w:val="00417F05"/>
    <w:rsid w:val="00417FFC"/>
    <w:rsid w:val="0042004E"/>
    <w:rsid w:val="00420B7F"/>
    <w:rsid w:val="00421050"/>
    <w:rsid w:val="00421C0E"/>
    <w:rsid w:val="0042336E"/>
    <w:rsid w:val="0042450C"/>
    <w:rsid w:val="00424551"/>
    <w:rsid w:val="00424A0B"/>
    <w:rsid w:val="00424AEE"/>
    <w:rsid w:val="00424D8E"/>
    <w:rsid w:val="00425B6B"/>
    <w:rsid w:val="00425BDF"/>
    <w:rsid w:val="00425E6D"/>
    <w:rsid w:val="0042667D"/>
    <w:rsid w:val="0042699C"/>
    <w:rsid w:val="00426AA2"/>
    <w:rsid w:val="00426BAB"/>
    <w:rsid w:val="0042794E"/>
    <w:rsid w:val="00427D82"/>
    <w:rsid w:val="00430742"/>
    <w:rsid w:val="00431344"/>
    <w:rsid w:val="00431907"/>
    <w:rsid w:val="00431BE0"/>
    <w:rsid w:val="00432549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C46"/>
    <w:rsid w:val="004424FF"/>
    <w:rsid w:val="004432ED"/>
    <w:rsid w:val="004434FD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4E4"/>
    <w:rsid w:val="00450511"/>
    <w:rsid w:val="00450CF3"/>
    <w:rsid w:val="00450EBC"/>
    <w:rsid w:val="004514A7"/>
    <w:rsid w:val="004517AB"/>
    <w:rsid w:val="00451CEA"/>
    <w:rsid w:val="00451DA3"/>
    <w:rsid w:val="00452C82"/>
    <w:rsid w:val="00453D6B"/>
    <w:rsid w:val="00454E60"/>
    <w:rsid w:val="0045528E"/>
    <w:rsid w:val="00455576"/>
    <w:rsid w:val="004566DF"/>
    <w:rsid w:val="00456C29"/>
    <w:rsid w:val="00457927"/>
    <w:rsid w:val="00457FB8"/>
    <w:rsid w:val="0046010D"/>
    <w:rsid w:val="00460ADD"/>
    <w:rsid w:val="004611B2"/>
    <w:rsid w:val="00462470"/>
    <w:rsid w:val="004624BF"/>
    <w:rsid w:val="004633E2"/>
    <w:rsid w:val="00464C2F"/>
    <w:rsid w:val="0046570E"/>
    <w:rsid w:val="0046720F"/>
    <w:rsid w:val="004679DC"/>
    <w:rsid w:val="00467A9E"/>
    <w:rsid w:val="0047094F"/>
    <w:rsid w:val="00470BB7"/>
    <w:rsid w:val="00471707"/>
    <w:rsid w:val="00471CB1"/>
    <w:rsid w:val="00471E97"/>
    <w:rsid w:val="00474ADF"/>
    <w:rsid w:val="004751E7"/>
    <w:rsid w:val="00475402"/>
    <w:rsid w:val="00475700"/>
    <w:rsid w:val="00475A16"/>
    <w:rsid w:val="00475B93"/>
    <w:rsid w:val="00476897"/>
    <w:rsid w:val="00476DEC"/>
    <w:rsid w:val="00476F15"/>
    <w:rsid w:val="00481801"/>
    <w:rsid w:val="0048252C"/>
    <w:rsid w:val="00483758"/>
    <w:rsid w:val="004843A1"/>
    <w:rsid w:val="00484E75"/>
    <w:rsid w:val="00485B1C"/>
    <w:rsid w:val="00485FC9"/>
    <w:rsid w:val="004860CB"/>
    <w:rsid w:val="00486A37"/>
    <w:rsid w:val="00490BD5"/>
    <w:rsid w:val="00491EFF"/>
    <w:rsid w:val="00492724"/>
    <w:rsid w:val="0049360F"/>
    <w:rsid w:val="00493DAC"/>
    <w:rsid w:val="00493E71"/>
    <w:rsid w:val="004946EC"/>
    <w:rsid w:val="004946FA"/>
    <w:rsid w:val="00494703"/>
    <w:rsid w:val="00494D90"/>
    <w:rsid w:val="00494E79"/>
    <w:rsid w:val="004959B2"/>
    <w:rsid w:val="00495A1E"/>
    <w:rsid w:val="00495D85"/>
    <w:rsid w:val="00495E71"/>
    <w:rsid w:val="00496116"/>
    <w:rsid w:val="0049624A"/>
    <w:rsid w:val="004968C7"/>
    <w:rsid w:val="004A10C5"/>
    <w:rsid w:val="004A197E"/>
    <w:rsid w:val="004A1CB6"/>
    <w:rsid w:val="004A202C"/>
    <w:rsid w:val="004A2ACA"/>
    <w:rsid w:val="004A31E1"/>
    <w:rsid w:val="004A473A"/>
    <w:rsid w:val="004A57E0"/>
    <w:rsid w:val="004A7561"/>
    <w:rsid w:val="004A7B60"/>
    <w:rsid w:val="004B02CC"/>
    <w:rsid w:val="004B078F"/>
    <w:rsid w:val="004B0B39"/>
    <w:rsid w:val="004B0DFA"/>
    <w:rsid w:val="004B2D51"/>
    <w:rsid w:val="004B324D"/>
    <w:rsid w:val="004B335F"/>
    <w:rsid w:val="004B38AD"/>
    <w:rsid w:val="004B4D6D"/>
    <w:rsid w:val="004B6856"/>
    <w:rsid w:val="004C1363"/>
    <w:rsid w:val="004C1E64"/>
    <w:rsid w:val="004C2555"/>
    <w:rsid w:val="004C31F9"/>
    <w:rsid w:val="004C345F"/>
    <w:rsid w:val="004C34B0"/>
    <w:rsid w:val="004C3E67"/>
    <w:rsid w:val="004C3EA0"/>
    <w:rsid w:val="004C5F1A"/>
    <w:rsid w:val="004C5F89"/>
    <w:rsid w:val="004C6141"/>
    <w:rsid w:val="004D0DAF"/>
    <w:rsid w:val="004D0FBF"/>
    <w:rsid w:val="004D13FF"/>
    <w:rsid w:val="004D142E"/>
    <w:rsid w:val="004D289D"/>
    <w:rsid w:val="004D316E"/>
    <w:rsid w:val="004D379C"/>
    <w:rsid w:val="004D4882"/>
    <w:rsid w:val="004D4F17"/>
    <w:rsid w:val="004D5AC8"/>
    <w:rsid w:val="004E0557"/>
    <w:rsid w:val="004E078B"/>
    <w:rsid w:val="004E08EF"/>
    <w:rsid w:val="004E0C32"/>
    <w:rsid w:val="004E0E9E"/>
    <w:rsid w:val="004E1A05"/>
    <w:rsid w:val="004E26E5"/>
    <w:rsid w:val="004E2B38"/>
    <w:rsid w:val="004E39D4"/>
    <w:rsid w:val="004E3D8C"/>
    <w:rsid w:val="004E4184"/>
    <w:rsid w:val="004E4C99"/>
    <w:rsid w:val="004E4FC5"/>
    <w:rsid w:val="004E5196"/>
    <w:rsid w:val="004E5A4E"/>
    <w:rsid w:val="004E6BC6"/>
    <w:rsid w:val="004E6CC8"/>
    <w:rsid w:val="004E7E13"/>
    <w:rsid w:val="004E7E7D"/>
    <w:rsid w:val="004F0D7D"/>
    <w:rsid w:val="004F1653"/>
    <w:rsid w:val="004F1723"/>
    <w:rsid w:val="004F234C"/>
    <w:rsid w:val="004F26C1"/>
    <w:rsid w:val="004F3747"/>
    <w:rsid w:val="004F3789"/>
    <w:rsid w:val="004F4D12"/>
    <w:rsid w:val="004F5335"/>
    <w:rsid w:val="004F5D47"/>
    <w:rsid w:val="004F69EB"/>
    <w:rsid w:val="004F6F52"/>
    <w:rsid w:val="004F7405"/>
    <w:rsid w:val="004F74DC"/>
    <w:rsid w:val="00500201"/>
    <w:rsid w:val="00500937"/>
    <w:rsid w:val="00501D84"/>
    <w:rsid w:val="0050263E"/>
    <w:rsid w:val="005051FE"/>
    <w:rsid w:val="00505F04"/>
    <w:rsid w:val="0050646F"/>
    <w:rsid w:val="00506F87"/>
    <w:rsid w:val="00510DE5"/>
    <w:rsid w:val="005112EA"/>
    <w:rsid w:val="00512A35"/>
    <w:rsid w:val="005138D0"/>
    <w:rsid w:val="0051408D"/>
    <w:rsid w:val="0051422E"/>
    <w:rsid w:val="005148AD"/>
    <w:rsid w:val="005159C6"/>
    <w:rsid w:val="00515E13"/>
    <w:rsid w:val="00517079"/>
    <w:rsid w:val="00517080"/>
    <w:rsid w:val="0051713F"/>
    <w:rsid w:val="00517EB7"/>
    <w:rsid w:val="005209E3"/>
    <w:rsid w:val="005214CE"/>
    <w:rsid w:val="00522890"/>
    <w:rsid w:val="00522B75"/>
    <w:rsid w:val="00523320"/>
    <w:rsid w:val="00523B1E"/>
    <w:rsid w:val="00524CAB"/>
    <w:rsid w:val="00525701"/>
    <w:rsid w:val="005278EC"/>
    <w:rsid w:val="0053098E"/>
    <w:rsid w:val="00530F9E"/>
    <w:rsid w:val="005310E1"/>
    <w:rsid w:val="00531301"/>
    <w:rsid w:val="0053178D"/>
    <w:rsid w:val="00531965"/>
    <w:rsid w:val="00532378"/>
    <w:rsid w:val="005323D6"/>
    <w:rsid w:val="005327E2"/>
    <w:rsid w:val="00534440"/>
    <w:rsid w:val="00535677"/>
    <w:rsid w:val="00535826"/>
    <w:rsid w:val="00535DAC"/>
    <w:rsid w:val="00536251"/>
    <w:rsid w:val="005363BD"/>
    <w:rsid w:val="00536C40"/>
    <w:rsid w:val="00536FC2"/>
    <w:rsid w:val="00540757"/>
    <w:rsid w:val="00540B33"/>
    <w:rsid w:val="00541185"/>
    <w:rsid w:val="00542C2D"/>
    <w:rsid w:val="0054529C"/>
    <w:rsid w:val="005462FF"/>
    <w:rsid w:val="00546B1A"/>
    <w:rsid w:val="00547F19"/>
    <w:rsid w:val="00550810"/>
    <w:rsid w:val="00551BBE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603B6"/>
    <w:rsid w:val="00560640"/>
    <w:rsid w:val="00560B0C"/>
    <w:rsid w:val="005610B4"/>
    <w:rsid w:val="005628C4"/>
    <w:rsid w:val="005629D4"/>
    <w:rsid w:val="0056627B"/>
    <w:rsid w:val="0057051D"/>
    <w:rsid w:val="005705F3"/>
    <w:rsid w:val="0057079A"/>
    <w:rsid w:val="00570C77"/>
    <w:rsid w:val="00570C9F"/>
    <w:rsid w:val="00571468"/>
    <w:rsid w:val="005728B8"/>
    <w:rsid w:val="005735EB"/>
    <w:rsid w:val="0057373F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813"/>
    <w:rsid w:val="00577AEF"/>
    <w:rsid w:val="00580A8D"/>
    <w:rsid w:val="00581947"/>
    <w:rsid w:val="00581A2A"/>
    <w:rsid w:val="005823DD"/>
    <w:rsid w:val="0058242C"/>
    <w:rsid w:val="005824DB"/>
    <w:rsid w:val="00582772"/>
    <w:rsid w:val="00583C54"/>
    <w:rsid w:val="00584715"/>
    <w:rsid w:val="00585960"/>
    <w:rsid w:val="00585EBD"/>
    <w:rsid w:val="00585FF9"/>
    <w:rsid w:val="00587162"/>
    <w:rsid w:val="0058782E"/>
    <w:rsid w:val="00591252"/>
    <w:rsid w:val="0059130C"/>
    <w:rsid w:val="00591DF0"/>
    <w:rsid w:val="00591E40"/>
    <w:rsid w:val="00592A37"/>
    <w:rsid w:val="00592CDA"/>
    <w:rsid w:val="005937C0"/>
    <w:rsid w:val="005939DA"/>
    <w:rsid w:val="00593B81"/>
    <w:rsid w:val="00594523"/>
    <w:rsid w:val="00594663"/>
    <w:rsid w:val="00596268"/>
    <w:rsid w:val="005962FA"/>
    <w:rsid w:val="00596F4B"/>
    <w:rsid w:val="005A0695"/>
    <w:rsid w:val="005A12CD"/>
    <w:rsid w:val="005A1BDF"/>
    <w:rsid w:val="005A2322"/>
    <w:rsid w:val="005A34CF"/>
    <w:rsid w:val="005A5C61"/>
    <w:rsid w:val="005A73B4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91D"/>
    <w:rsid w:val="005C0E43"/>
    <w:rsid w:val="005C0F58"/>
    <w:rsid w:val="005C1C9E"/>
    <w:rsid w:val="005C1F54"/>
    <w:rsid w:val="005C22FD"/>
    <w:rsid w:val="005C2954"/>
    <w:rsid w:val="005C2ACD"/>
    <w:rsid w:val="005C2EE3"/>
    <w:rsid w:val="005C34A4"/>
    <w:rsid w:val="005C5705"/>
    <w:rsid w:val="005C6954"/>
    <w:rsid w:val="005C6D70"/>
    <w:rsid w:val="005C6D74"/>
    <w:rsid w:val="005C7003"/>
    <w:rsid w:val="005C769A"/>
    <w:rsid w:val="005C7AE4"/>
    <w:rsid w:val="005C7D53"/>
    <w:rsid w:val="005D1D44"/>
    <w:rsid w:val="005D1E61"/>
    <w:rsid w:val="005D2388"/>
    <w:rsid w:val="005D2728"/>
    <w:rsid w:val="005D3876"/>
    <w:rsid w:val="005D4201"/>
    <w:rsid w:val="005D5015"/>
    <w:rsid w:val="005D5312"/>
    <w:rsid w:val="005D5442"/>
    <w:rsid w:val="005D658A"/>
    <w:rsid w:val="005D6F49"/>
    <w:rsid w:val="005D7048"/>
    <w:rsid w:val="005D7895"/>
    <w:rsid w:val="005E0476"/>
    <w:rsid w:val="005E0F5E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67B"/>
    <w:rsid w:val="005F0CA1"/>
    <w:rsid w:val="005F101C"/>
    <w:rsid w:val="005F16CE"/>
    <w:rsid w:val="005F2972"/>
    <w:rsid w:val="005F2A0E"/>
    <w:rsid w:val="005F2EEF"/>
    <w:rsid w:val="005F30C5"/>
    <w:rsid w:val="005F37A2"/>
    <w:rsid w:val="005F3891"/>
    <w:rsid w:val="005F3F55"/>
    <w:rsid w:val="005F47AF"/>
    <w:rsid w:val="005F4DD9"/>
    <w:rsid w:val="005F4E1B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170"/>
    <w:rsid w:val="0060285D"/>
    <w:rsid w:val="006028D8"/>
    <w:rsid w:val="00604F19"/>
    <w:rsid w:val="0060674C"/>
    <w:rsid w:val="00606DBF"/>
    <w:rsid w:val="00607640"/>
    <w:rsid w:val="006100F0"/>
    <w:rsid w:val="006109AB"/>
    <w:rsid w:val="00610D5B"/>
    <w:rsid w:val="006114C3"/>
    <w:rsid w:val="00611793"/>
    <w:rsid w:val="006134AB"/>
    <w:rsid w:val="006144B5"/>
    <w:rsid w:val="0061479F"/>
    <w:rsid w:val="006164FD"/>
    <w:rsid w:val="006175CB"/>
    <w:rsid w:val="00620172"/>
    <w:rsid w:val="00620174"/>
    <w:rsid w:val="006207E0"/>
    <w:rsid w:val="006225BF"/>
    <w:rsid w:val="0062274F"/>
    <w:rsid w:val="00622782"/>
    <w:rsid w:val="00622AF8"/>
    <w:rsid w:val="00622FB5"/>
    <w:rsid w:val="006231E2"/>
    <w:rsid w:val="006237F6"/>
    <w:rsid w:val="00624C26"/>
    <w:rsid w:val="00624C45"/>
    <w:rsid w:val="00625B69"/>
    <w:rsid w:val="00630252"/>
    <w:rsid w:val="00630A40"/>
    <w:rsid w:val="006311DA"/>
    <w:rsid w:val="00631439"/>
    <w:rsid w:val="00631D3B"/>
    <w:rsid w:val="00631F25"/>
    <w:rsid w:val="00632597"/>
    <w:rsid w:val="00632748"/>
    <w:rsid w:val="00633B15"/>
    <w:rsid w:val="00635F4D"/>
    <w:rsid w:val="0063623D"/>
    <w:rsid w:val="00636558"/>
    <w:rsid w:val="00637F89"/>
    <w:rsid w:val="00640D96"/>
    <w:rsid w:val="00640EDB"/>
    <w:rsid w:val="0064189F"/>
    <w:rsid w:val="006422D9"/>
    <w:rsid w:val="006423C0"/>
    <w:rsid w:val="00642E95"/>
    <w:rsid w:val="00643098"/>
    <w:rsid w:val="00643C41"/>
    <w:rsid w:val="006452AA"/>
    <w:rsid w:val="00645F45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AAD"/>
    <w:rsid w:val="00656093"/>
    <w:rsid w:val="00656BD7"/>
    <w:rsid w:val="00656E4D"/>
    <w:rsid w:val="00657F7A"/>
    <w:rsid w:val="00660A82"/>
    <w:rsid w:val="006611A6"/>
    <w:rsid w:val="00662239"/>
    <w:rsid w:val="00662F19"/>
    <w:rsid w:val="006639F2"/>
    <w:rsid w:val="006642D1"/>
    <w:rsid w:val="006652E0"/>
    <w:rsid w:val="0066530A"/>
    <w:rsid w:val="00665348"/>
    <w:rsid w:val="006654F7"/>
    <w:rsid w:val="0066562D"/>
    <w:rsid w:val="006667EB"/>
    <w:rsid w:val="00666846"/>
    <w:rsid w:val="00666E8D"/>
    <w:rsid w:val="0066734B"/>
    <w:rsid w:val="00670A43"/>
    <w:rsid w:val="00670F53"/>
    <w:rsid w:val="00670FD9"/>
    <w:rsid w:val="00670FFA"/>
    <w:rsid w:val="00672ABE"/>
    <w:rsid w:val="00673FC2"/>
    <w:rsid w:val="006756FA"/>
    <w:rsid w:val="0067636E"/>
    <w:rsid w:val="00676A9E"/>
    <w:rsid w:val="00677750"/>
    <w:rsid w:val="0067778A"/>
    <w:rsid w:val="00677C55"/>
    <w:rsid w:val="006801F2"/>
    <w:rsid w:val="00681614"/>
    <w:rsid w:val="006818FD"/>
    <w:rsid w:val="00681E43"/>
    <w:rsid w:val="006823BF"/>
    <w:rsid w:val="00684386"/>
    <w:rsid w:val="006847B1"/>
    <w:rsid w:val="00684A7F"/>
    <w:rsid w:val="006850B5"/>
    <w:rsid w:val="00685729"/>
    <w:rsid w:val="006858E1"/>
    <w:rsid w:val="0068617A"/>
    <w:rsid w:val="0068636C"/>
    <w:rsid w:val="0068739B"/>
    <w:rsid w:val="00687B37"/>
    <w:rsid w:val="00687BFC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EF"/>
    <w:rsid w:val="00696B17"/>
    <w:rsid w:val="00696E8E"/>
    <w:rsid w:val="006A1A40"/>
    <w:rsid w:val="006A1EDA"/>
    <w:rsid w:val="006A209E"/>
    <w:rsid w:val="006A2308"/>
    <w:rsid w:val="006A4108"/>
    <w:rsid w:val="006A4F59"/>
    <w:rsid w:val="006A55FB"/>
    <w:rsid w:val="006A6435"/>
    <w:rsid w:val="006B0973"/>
    <w:rsid w:val="006B151D"/>
    <w:rsid w:val="006B35B8"/>
    <w:rsid w:val="006B3DB4"/>
    <w:rsid w:val="006B3E3C"/>
    <w:rsid w:val="006B4490"/>
    <w:rsid w:val="006B4753"/>
    <w:rsid w:val="006B5507"/>
    <w:rsid w:val="006B6E3D"/>
    <w:rsid w:val="006B72E7"/>
    <w:rsid w:val="006C0649"/>
    <w:rsid w:val="006C134D"/>
    <w:rsid w:val="006C17C6"/>
    <w:rsid w:val="006C2971"/>
    <w:rsid w:val="006C2A9C"/>
    <w:rsid w:val="006C3500"/>
    <w:rsid w:val="006C3537"/>
    <w:rsid w:val="006C3EA7"/>
    <w:rsid w:val="006C444F"/>
    <w:rsid w:val="006C4E77"/>
    <w:rsid w:val="006C522A"/>
    <w:rsid w:val="006C5582"/>
    <w:rsid w:val="006C5B1E"/>
    <w:rsid w:val="006C5F65"/>
    <w:rsid w:val="006C7F9A"/>
    <w:rsid w:val="006D00A8"/>
    <w:rsid w:val="006D13D7"/>
    <w:rsid w:val="006D1A27"/>
    <w:rsid w:val="006D2527"/>
    <w:rsid w:val="006D297D"/>
    <w:rsid w:val="006D3308"/>
    <w:rsid w:val="006D3DF6"/>
    <w:rsid w:val="006D54A8"/>
    <w:rsid w:val="006D562D"/>
    <w:rsid w:val="006D6028"/>
    <w:rsid w:val="006D647E"/>
    <w:rsid w:val="006D6963"/>
    <w:rsid w:val="006E0CB4"/>
    <w:rsid w:val="006E1032"/>
    <w:rsid w:val="006E2760"/>
    <w:rsid w:val="006E3729"/>
    <w:rsid w:val="006E63B6"/>
    <w:rsid w:val="006E6B2A"/>
    <w:rsid w:val="006E6B2E"/>
    <w:rsid w:val="006E76EE"/>
    <w:rsid w:val="006F1544"/>
    <w:rsid w:val="006F1C15"/>
    <w:rsid w:val="006F26D7"/>
    <w:rsid w:val="006F2FA4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2ECD"/>
    <w:rsid w:val="00703382"/>
    <w:rsid w:val="007037E1"/>
    <w:rsid w:val="007051BC"/>
    <w:rsid w:val="0070589F"/>
    <w:rsid w:val="00705AA1"/>
    <w:rsid w:val="00705FE4"/>
    <w:rsid w:val="007065CD"/>
    <w:rsid w:val="00706F8B"/>
    <w:rsid w:val="007070B0"/>
    <w:rsid w:val="007070F7"/>
    <w:rsid w:val="007074B2"/>
    <w:rsid w:val="007075A9"/>
    <w:rsid w:val="00707AE1"/>
    <w:rsid w:val="00707F9E"/>
    <w:rsid w:val="007104D4"/>
    <w:rsid w:val="007112CB"/>
    <w:rsid w:val="007131D7"/>
    <w:rsid w:val="00713480"/>
    <w:rsid w:val="00713EF7"/>
    <w:rsid w:val="007141A6"/>
    <w:rsid w:val="00714731"/>
    <w:rsid w:val="007155F3"/>
    <w:rsid w:val="00715FCA"/>
    <w:rsid w:val="00716369"/>
    <w:rsid w:val="007171AD"/>
    <w:rsid w:val="00717C0C"/>
    <w:rsid w:val="00717FCB"/>
    <w:rsid w:val="007204B1"/>
    <w:rsid w:val="0072129B"/>
    <w:rsid w:val="00722505"/>
    <w:rsid w:val="00722E77"/>
    <w:rsid w:val="00722FD4"/>
    <w:rsid w:val="00723BD0"/>
    <w:rsid w:val="00724BF8"/>
    <w:rsid w:val="00724EAE"/>
    <w:rsid w:val="007268F6"/>
    <w:rsid w:val="00727022"/>
    <w:rsid w:val="00727486"/>
    <w:rsid w:val="007274E9"/>
    <w:rsid w:val="00727EB8"/>
    <w:rsid w:val="007300E9"/>
    <w:rsid w:val="00730BC4"/>
    <w:rsid w:val="007316DF"/>
    <w:rsid w:val="00731B20"/>
    <w:rsid w:val="00731DA5"/>
    <w:rsid w:val="00731FC7"/>
    <w:rsid w:val="007320D4"/>
    <w:rsid w:val="007336D1"/>
    <w:rsid w:val="007343B7"/>
    <w:rsid w:val="0073450B"/>
    <w:rsid w:val="00735BD9"/>
    <w:rsid w:val="00736130"/>
    <w:rsid w:val="00736A5E"/>
    <w:rsid w:val="00740082"/>
    <w:rsid w:val="007404B9"/>
    <w:rsid w:val="0074205C"/>
    <w:rsid w:val="0074207E"/>
    <w:rsid w:val="007439F0"/>
    <w:rsid w:val="00743B44"/>
    <w:rsid w:val="00743CD3"/>
    <w:rsid w:val="00744BE7"/>
    <w:rsid w:val="0074650D"/>
    <w:rsid w:val="007466CB"/>
    <w:rsid w:val="00747D09"/>
    <w:rsid w:val="007500E0"/>
    <w:rsid w:val="0075083C"/>
    <w:rsid w:val="00750B88"/>
    <w:rsid w:val="00750EFE"/>
    <w:rsid w:val="007511AD"/>
    <w:rsid w:val="00751AF3"/>
    <w:rsid w:val="00751C94"/>
    <w:rsid w:val="0075207E"/>
    <w:rsid w:val="007521D6"/>
    <w:rsid w:val="00752B14"/>
    <w:rsid w:val="00752F06"/>
    <w:rsid w:val="0075386E"/>
    <w:rsid w:val="00754852"/>
    <w:rsid w:val="00755004"/>
    <w:rsid w:val="00755173"/>
    <w:rsid w:val="00755B31"/>
    <w:rsid w:val="00755B7C"/>
    <w:rsid w:val="00755BBA"/>
    <w:rsid w:val="00755D38"/>
    <w:rsid w:val="007560BA"/>
    <w:rsid w:val="0075611B"/>
    <w:rsid w:val="00756DF5"/>
    <w:rsid w:val="007575C8"/>
    <w:rsid w:val="00757D06"/>
    <w:rsid w:val="007600A3"/>
    <w:rsid w:val="00761D62"/>
    <w:rsid w:val="00761E3E"/>
    <w:rsid w:val="007633D5"/>
    <w:rsid w:val="007646C9"/>
    <w:rsid w:val="00764ADA"/>
    <w:rsid w:val="00767197"/>
    <w:rsid w:val="00767DAA"/>
    <w:rsid w:val="007712F9"/>
    <w:rsid w:val="007720B9"/>
    <w:rsid w:val="00772437"/>
    <w:rsid w:val="00772B52"/>
    <w:rsid w:val="007746EE"/>
    <w:rsid w:val="007747EA"/>
    <w:rsid w:val="0077572B"/>
    <w:rsid w:val="00776486"/>
    <w:rsid w:val="00776F78"/>
    <w:rsid w:val="0078040D"/>
    <w:rsid w:val="00780ED7"/>
    <w:rsid w:val="0078179F"/>
    <w:rsid w:val="00781A4F"/>
    <w:rsid w:val="007822BB"/>
    <w:rsid w:val="00782CDA"/>
    <w:rsid w:val="00783801"/>
    <w:rsid w:val="00783A3B"/>
    <w:rsid w:val="00783B2F"/>
    <w:rsid w:val="00785C58"/>
    <w:rsid w:val="0078653C"/>
    <w:rsid w:val="00786FA7"/>
    <w:rsid w:val="007877B9"/>
    <w:rsid w:val="00787E0A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852"/>
    <w:rsid w:val="00795D89"/>
    <w:rsid w:val="00796023"/>
    <w:rsid w:val="007960DD"/>
    <w:rsid w:val="0079623E"/>
    <w:rsid w:val="0079634A"/>
    <w:rsid w:val="007964DE"/>
    <w:rsid w:val="00796FB0"/>
    <w:rsid w:val="00797271"/>
    <w:rsid w:val="007974A5"/>
    <w:rsid w:val="00797931"/>
    <w:rsid w:val="007A01D0"/>
    <w:rsid w:val="007A0396"/>
    <w:rsid w:val="007A0C9D"/>
    <w:rsid w:val="007A1B7F"/>
    <w:rsid w:val="007A1F2E"/>
    <w:rsid w:val="007A2A5F"/>
    <w:rsid w:val="007A5521"/>
    <w:rsid w:val="007A5FEE"/>
    <w:rsid w:val="007A6781"/>
    <w:rsid w:val="007A6B9A"/>
    <w:rsid w:val="007A7239"/>
    <w:rsid w:val="007A736A"/>
    <w:rsid w:val="007A7670"/>
    <w:rsid w:val="007B1BBC"/>
    <w:rsid w:val="007B1E8D"/>
    <w:rsid w:val="007B2272"/>
    <w:rsid w:val="007B26CB"/>
    <w:rsid w:val="007B41F7"/>
    <w:rsid w:val="007B41FB"/>
    <w:rsid w:val="007B43D6"/>
    <w:rsid w:val="007B55D0"/>
    <w:rsid w:val="007B599B"/>
    <w:rsid w:val="007B635E"/>
    <w:rsid w:val="007B64D5"/>
    <w:rsid w:val="007B6B2E"/>
    <w:rsid w:val="007B799C"/>
    <w:rsid w:val="007B7D5E"/>
    <w:rsid w:val="007C069A"/>
    <w:rsid w:val="007C1004"/>
    <w:rsid w:val="007C13F5"/>
    <w:rsid w:val="007C1E94"/>
    <w:rsid w:val="007C3C16"/>
    <w:rsid w:val="007C3DAA"/>
    <w:rsid w:val="007C5404"/>
    <w:rsid w:val="007C5966"/>
    <w:rsid w:val="007C5A46"/>
    <w:rsid w:val="007D0AEE"/>
    <w:rsid w:val="007D10BA"/>
    <w:rsid w:val="007D198F"/>
    <w:rsid w:val="007D1C7C"/>
    <w:rsid w:val="007D20CC"/>
    <w:rsid w:val="007D2CAE"/>
    <w:rsid w:val="007D3DD4"/>
    <w:rsid w:val="007D4E42"/>
    <w:rsid w:val="007D5164"/>
    <w:rsid w:val="007D5655"/>
    <w:rsid w:val="007D5899"/>
    <w:rsid w:val="007D5D7C"/>
    <w:rsid w:val="007D67C6"/>
    <w:rsid w:val="007D7788"/>
    <w:rsid w:val="007E0B92"/>
    <w:rsid w:val="007E0DA6"/>
    <w:rsid w:val="007E117A"/>
    <w:rsid w:val="007E19F7"/>
    <w:rsid w:val="007E353C"/>
    <w:rsid w:val="007E4109"/>
    <w:rsid w:val="007E43A3"/>
    <w:rsid w:val="007E52E7"/>
    <w:rsid w:val="007E6953"/>
    <w:rsid w:val="007E6A11"/>
    <w:rsid w:val="007E7446"/>
    <w:rsid w:val="007E7EEB"/>
    <w:rsid w:val="007F0829"/>
    <w:rsid w:val="007F107F"/>
    <w:rsid w:val="007F11B6"/>
    <w:rsid w:val="007F1EBB"/>
    <w:rsid w:val="007F234A"/>
    <w:rsid w:val="007F238B"/>
    <w:rsid w:val="007F2462"/>
    <w:rsid w:val="007F2ABB"/>
    <w:rsid w:val="007F2F7A"/>
    <w:rsid w:val="007F350D"/>
    <w:rsid w:val="007F434B"/>
    <w:rsid w:val="007F4DCC"/>
    <w:rsid w:val="007F7197"/>
    <w:rsid w:val="008005F6"/>
    <w:rsid w:val="0080101C"/>
    <w:rsid w:val="0080143C"/>
    <w:rsid w:val="0080178B"/>
    <w:rsid w:val="008017C9"/>
    <w:rsid w:val="00802980"/>
    <w:rsid w:val="008034D7"/>
    <w:rsid w:val="00803911"/>
    <w:rsid w:val="008042A4"/>
    <w:rsid w:val="0080505E"/>
    <w:rsid w:val="00805128"/>
    <w:rsid w:val="0080540B"/>
    <w:rsid w:val="00805F82"/>
    <w:rsid w:val="00806873"/>
    <w:rsid w:val="00807EA9"/>
    <w:rsid w:val="00807F8A"/>
    <w:rsid w:val="008102D2"/>
    <w:rsid w:val="008111B0"/>
    <w:rsid w:val="008111C9"/>
    <w:rsid w:val="00811B05"/>
    <w:rsid w:val="00811C46"/>
    <w:rsid w:val="00811C88"/>
    <w:rsid w:val="008128A2"/>
    <w:rsid w:val="008128CE"/>
    <w:rsid w:val="00812C85"/>
    <w:rsid w:val="00812E1B"/>
    <w:rsid w:val="00812FFC"/>
    <w:rsid w:val="008136F0"/>
    <w:rsid w:val="00813C02"/>
    <w:rsid w:val="008142A2"/>
    <w:rsid w:val="0081485C"/>
    <w:rsid w:val="00814BF8"/>
    <w:rsid w:val="008155C6"/>
    <w:rsid w:val="00815885"/>
    <w:rsid w:val="0081683E"/>
    <w:rsid w:val="00816AE4"/>
    <w:rsid w:val="00816D51"/>
    <w:rsid w:val="0081772C"/>
    <w:rsid w:val="00817DDE"/>
    <w:rsid w:val="00820A77"/>
    <w:rsid w:val="00821598"/>
    <w:rsid w:val="00821894"/>
    <w:rsid w:val="00821DB9"/>
    <w:rsid w:val="00822119"/>
    <w:rsid w:val="00822149"/>
    <w:rsid w:val="008233CF"/>
    <w:rsid w:val="00823433"/>
    <w:rsid w:val="0082347F"/>
    <w:rsid w:val="00823AA0"/>
    <w:rsid w:val="00823D62"/>
    <w:rsid w:val="00823D96"/>
    <w:rsid w:val="0082542F"/>
    <w:rsid w:val="00826A0A"/>
    <w:rsid w:val="008271DC"/>
    <w:rsid w:val="008301F9"/>
    <w:rsid w:val="00830586"/>
    <w:rsid w:val="00830A2B"/>
    <w:rsid w:val="00830BBE"/>
    <w:rsid w:val="00831451"/>
    <w:rsid w:val="008321C9"/>
    <w:rsid w:val="0083240A"/>
    <w:rsid w:val="00832642"/>
    <w:rsid w:val="00833959"/>
    <w:rsid w:val="008342D2"/>
    <w:rsid w:val="0083450B"/>
    <w:rsid w:val="00836261"/>
    <w:rsid w:val="0083654F"/>
    <w:rsid w:val="008365EF"/>
    <w:rsid w:val="008365FB"/>
    <w:rsid w:val="00836B12"/>
    <w:rsid w:val="00837562"/>
    <w:rsid w:val="00837DA2"/>
    <w:rsid w:val="00840B6B"/>
    <w:rsid w:val="00840DA4"/>
    <w:rsid w:val="008425DC"/>
    <w:rsid w:val="00842CFE"/>
    <w:rsid w:val="00842D6F"/>
    <w:rsid w:val="00844BCE"/>
    <w:rsid w:val="008456B9"/>
    <w:rsid w:val="00846885"/>
    <w:rsid w:val="00846965"/>
    <w:rsid w:val="00847595"/>
    <w:rsid w:val="00847E8E"/>
    <w:rsid w:val="00851223"/>
    <w:rsid w:val="008527B8"/>
    <w:rsid w:val="00852E8F"/>
    <w:rsid w:val="0085357C"/>
    <w:rsid w:val="008549C7"/>
    <w:rsid w:val="00855436"/>
    <w:rsid w:val="00855514"/>
    <w:rsid w:val="008555A0"/>
    <w:rsid w:val="0085577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CEC"/>
    <w:rsid w:val="00863D54"/>
    <w:rsid w:val="00864E05"/>
    <w:rsid w:val="0086653B"/>
    <w:rsid w:val="00867F2B"/>
    <w:rsid w:val="00870BA7"/>
    <w:rsid w:val="00870BBA"/>
    <w:rsid w:val="008718A3"/>
    <w:rsid w:val="00871D95"/>
    <w:rsid w:val="00871DA0"/>
    <w:rsid w:val="00872254"/>
    <w:rsid w:val="00872506"/>
    <w:rsid w:val="00872908"/>
    <w:rsid w:val="00872EA0"/>
    <w:rsid w:val="00873D5A"/>
    <w:rsid w:val="00873F04"/>
    <w:rsid w:val="008752AB"/>
    <w:rsid w:val="00875E9B"/>
    <w:rsid w:val="00876354"/>
    <w:rsid w:val="00876425"/>
    <w:rsid w:val="008768DA"/>
    <w:rsid w:val="00876DAA"/>
    <w:rsid w:val="00876E2C"/>
    <w:rsid w:val="0087733A"/>
    <w:rsid w:val="00877D98"/>
    <w:rsid w:val="00877F3A"/>
    <w:rsid w:val="00882720"/>
    <w:rsid w:val="00884BC1"/>
    <w:rsid w:val="00884C23"/>
    <w:rsid w:val="008854BE"/>
    <w:rsid w:val="00885621"/>
    <w:rsid w:val="00885E78"/>
    <w:rsid w:val="0088629E"/>
    <w:rsid w:val="0088798E"/>
    <w:rsid w:val="00890323"/>
    <w:rsid w:val="00890B75"/>
    <w:rsid w:val="0089113C"/>
    <w:rsid w:val="0089116A"/>
    <w:rsid w:val="00892700"/>
    <w:rsid w:val="008930C6"/>
    <w:rsid w:val="00893333"/>
    <w:rsid w:val="00895089"/>
    <w:rsid w:val="008950CB"/>
    <w:rsid w:val="00895429"/>
    <w:rsid w:val="008956C1"/>
    <w:rsid w:val="008958EE"/>
    <w:rsid w:val="00895B93"/>
    <w:rsid w:val="00895CB5"/>
    <w:rsid w:val="00897E95"/>
    <w:rsid w:val="008A10F0"/>
    <w:rsid w:val="008A1683"/>
    <w:rsid w:val="008A3520"/>
    <w:rsid w:val="008A40F9"/>
    <w:rsid w:val="008A4459"/>
    <w:rsid w:val="008A47E5"/>
    <w:rsid w:val="008A4B24"/>
    <w:rsid w:val="008A4BA8"/>
    <w:rsid w:val="008A5476"/>
    <w:rsid w:val="008A5A64"/>
    <w:rsid w:val="008A5D7B"/>
    <w:rsid w:val="008A6345"/>
    <w:rsid w:val="008A6F51"/>
    <w:rsid w:val="008B0074"/>
    <w:rsid w:val="008B0484"/>
    <w:rsid w:val="008B1BD4"/>
    <w:rsid w:val="008B1CC3"/>
    <w:rsid w:val="008B24C7"/>
    <w:rsid w:val="008B2AF4"/>
    <w:rsid w:val="008B2E33"/>
    <w:rsid w:val="008B32E7"/>
    <w:rsid w:val="008B3FC2"/>
    <w:rsid w:val="008B40D8"/>
    <w:rsid w:val="008B4F46"/>
    <w:rsid w:val="008B5041"/>
    <w:rsid w:val="008B7C03"/>
    <w:rsid w:val="008C00FE"/>
    <w:rsid w:val="008C0236"/>
    <w:rsid w:val="008C0A61"/>
    <w:rsid w:val="008C0B2B"/>
    <w:rsid w:val="008C0FE6"/>
    <w:rsid w:val="008C1CF9"/>
    <w:rsid w:val="008C25C8"/>
    <w:rsid w:val="008C310E"/>
    <w:rsid w:val="008C31E6"/>
    <w:rsid w:val="008C3C9D"/>
    <w:rsid w:val="008C4516"/>
    <w:rsid w:val="008C4F35"/>
    <w:rsid w:val="008C501D"/>
    <w:rsid w:val="008C5230"/>
    <w:rsid w:val="008C54DA"/>
    <w:rsid w:val="008C5C6E"/>
    <w:rsid w:val="008C5FD3"/>
    <w:rsid w:val="008C6501"/>
    <w:rsid w:val="008C6A2C"/>
    <w:rsid w:val="008C781B"/>
    <w:rsid w:val="008C7F68"/>
    <w:rsid w:val="008D062C"/>
    <w:rsid w:val="008D0996"/>
    <w:rsid w:val="008D154F"/>
    <w:rsid w:val="008D1C1B"/>
    <w:rsid w:val="008D3450"/>
    <w:rsid w:val="008D36A2"/>
    <w:rsid w:val="008D3A3F"/>
    <w:rsid w:val="008D46F7"/>
    <w:rsid w:val="008D5557"/>
    <w:rsid w:val="008D5E70"/>
    <w:rsid w:val="008D6251"/>
    <w:rsid w:val="008D62A3"/>
    <w:rsid w:val="008D637B"/>
    <w:rsid w:val="008D6C3E"/>
    <w:rsid w:val="008D7029"/>
    <w:rsid w:val="008E059B"/>
    <w:rsid w:val="008E0BCD"/>
    <w:rsid w:val="008E0E54"/>
    <w:rsid w:val="008E1009"/>
    <w:rsid w:val="008E1AD8"/>
    <w:rsid w:val="008E2FF2"/>
    <w:rsid w:val="008E3BDC"/>
    <w:rsid w:val="008E44A7"/>
    <w:rsid w:val="008E45B1"/>
    <w:rsid w:val="008E4886"/>
    <w:rsid w:val="008E4DD0"/>
    <w:rsid w:val="008E5262"/>
    <w:rsid w:val="008E6104"/>
    <w:rsid w:val="008E6780"/>
    <w:rsid w:val="008E7863"/>
    <w:rsid w:val="008F0D00"/>
    <w:rsid w:val="008F1E47"/>
    <w:rsid w:val="008F2479"/>
    <w:rsid w:val="008F2628"/>
    <w:rsid w:val="008F2B0F"/>
    <w:rsid w:val="008F4B45"/>
    <w:rsid w:val="008F61E8"/>
    <w:rsid w:val="008F68E7"/>
    <w:rsid w:val="00901CE3"/>
    <w:rsid w:val="00901F8F"/>
    <w:rsid w:val="0090216E"/>
    <w:rsid w:val="00902B54"/>
    <w:rsid w:val="00903591"/>
    <w:rsid w:val="00910316"/>
    <w:rsid w:val="00910444"/>
    <w:rsid w:val="00912070"/>
    <w:rsid w:val="00912D59"/>
    <w:rsid w:val="009131DD"/>
    <w:rsid w:val="009132F7"/>
    <w:rsid w:val="009135CE"/>
    <w:rsid w:val="0091422A"/>
    <w:rsid w:val="00914F37"/>
    <w:rsid w:val="0091598D"/>
    <w:rsid w:val="00915D0C"/>
    <w:rsid w:val="00916244"/>
    <w:rsid w:val="00917011"/>
    <w:rsid w:val="009202CB"/>
    <w:rsid w:val="00921E1C"/>
    <w:rsid w:val="00922159"/>
    <w:rsid w:val="00922564"/>
    <w:rsid w:val="00922C49"/>
    <w:rsid w:val="00922C7E"/>
    <w:rsid w:val="00923D83"/>
    <w:rsid w:val="00923FA0"/>
    <w:rsid w:val="00924621"/>
    <w:rsid w:val="00924889"/>
    <w:rsid w:val="00924F96"/>
    <w:rsid w:val="00925881"/>
    <w:rsid w:val="00925A35"/>
    <w:rsid w:val="00925FC1"/>
    <w:rsid w:val="00926135"/>
    <w:rsid w:val="00926324"/>
    <w:rsid w:val="00926D47"/>
    <w:rsid w:val="009271D4"/>
    <w:rsid w:val="00931BED"/>
    <w:rsid w:val="009326DE"/>
    <w:rsid w:val="009330F4"/>
    <w:rsid w:val="009331AB"/>
    <w:rsid w:val="00937A17"/>
    <w:rsid w:val="00937F1F"/>
    <w:rsid w:val="0094002C"/>
    <w:rsid w:val="00941DF3"/>
    <w:rsid w:val="00942F9B"/>
    <w:rsid w:val="00943957"/>
    <w:rsid w:val="009446AD"/>
    <w:rsid w:val="00945442"/>
    <w:rsid w:val="00945AD1"/>
    <w:rsid w:val="00946A04"/>
    <w:rsid w:val="009476B1"/>
    <w:rsid w:val="00950299"/>
    <w:rsid w:val="00950532"/>
    <w:rsid w:val="0095062C"/>
    <w:rsid w:val="00950BEF"/>
    <w:rsid w:val="00951460"/>
    <w:rsid w:val="0095151A"/>
    <w:rsid w:val="00952020"/>
    <w:rsid w:val="00952579"/>
    <w:rsid w:val="00953524"/>
    <w:rsid w:val="00954366"/>
    <w:rsid w:val="0095464D"/>
    <w:rsid w:val="00955511"/>
    <w:rsid w:val="009568E4"/>
    <w:rsid w:val="00956C23"/>
    <w:rsid w:val="00956FD1"/>
    <w:rsid w:val="009570DE"/>
    <w:rsid w:val="009572F9"/>
    <w:rsid w:val="009578C5"/>
    <w:rsid w:val="00957BAA"/>
    <w:rsid w:val="0096029E"/>
    <w:rsid w:val="00960934"/>
    <w:rsid w:val="00960B61"/>
    <w:rsid w:val="00960C5E"/>
    <w:rsid w:val="00960DE1"/>
    <w:rsid w:val="00961A4A"/>
    <w:rsid w:val="009643C4"/>
    <w:rsid w:val="009646C3"/>
    <w:rsid w:val="009654D0"/>
    <w:rsid w:val="00965BF6"/>
    <w:rsid w:val="00966D93"/>
    <w:rsid w:val="00967200"/>
    <w:rsid w:val="00967609"/>
    <w:rsid w:val="00970256"/>
    <w:rsid w:val="0097055E"/>
    <w:rsid w:val="009708BA"/>
    <w:rsid w:val="00971D1A"/>
    <w:rsid w:val="00971E23"/>
    <w:rsid w:val="00972AB4"/>
    <w:rsid w:val="00973A4F"/>
    <w:rsid w:val="00973B59"/>
    <w:rsid w:val="00973ED6"/>
    <w:rsid w:val="009748AB"/>
    <w:rsid w:val="009758C5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56D8"/>
    <w:rsid w:val="009859DA"/>
    <w:rsid w:val="0098669B"/>
    <w:rsid w:val="009870E0"/>
    <w:rsid w:val="00987F25"/>
    <w:rsid w:val="00990389"/>
    <w:rsid w:val="009907CC"/>
    <w:rsid w:val="00990B59"/>
    <w:rsid w:val="00990E3B"/>
    <w:rsid w:val="0099190E"/>
    <w:rsid w:val="0099208F"/>
    <w:rsid w:val="009921AC"/>
    <w:rsid w:val="009921E5"/>
    <w:rsid w:val="009927EE"/>
    <w:rsid w:val="00992AE0"/>
    <w:rsid w:val="00994A39"/>
    <w:rsid w:val="00994D41"/>
    <w:rsid w:val="0099769B"/>
    <w:rsid w:val="009A2EE9"/>
    <w:rsid w:val="009A302A"/>
    <w:rsid w:val="009A3478"/>
    <w:rsid w:val="009A3C05"/>
    <w:rsid w:val="009A3C94"/>
    <w:rsid w:val="009A45EF"/>
    <w:rsid w:val="009A4B69"/>
    <w:rsid w:val="009A4E13"/>
    <w:rsid w:val="009A50F0"/>
    <w:rsid w:val="009A52FB"/>
    <w:rsid w:val="009A5CE1"/>
    <w:rsid w:val="009A6438"/>
    <w:rsid w:val="009A6AD0"/>
    <w:rsid w:val="009A6CB2"/>
    <w:rsid w:val="009A716F"/>
    <w:rsid w:val="009A7179"/>
    <w:rsid w:val="009B039D"/>
    <w:rsid w:val="009B0779"/>
    <w:rsid w:val="009B10BE"/>
    <w:rsid w:val="009B1885"/>
    <w:rsid w:val="009B1F4B"/>
    <w:rsid w:val="009B2FF7"/>
    <w:rsid w:val="009B3087"/>
    <w:rsid w:val="009B3131"/>
    <w:rsid w:val="009B38DC"/>
    <w:rsid w:val="009B451E"/>
    <w:rsid w:val="009B4AFC"/>
    <w:rsid w:val="009B4D54"/>
    <w:rsid w:val="009B51C1"/>
    <w:rsid w:val="009B52C2"/>
    <w:rsid w:val="009B5E59"/>
    <w:rsid w:val="009B6B9A"/>
    <w:rsid w:val="009B6DE5"/>
    <w:rsid w:val="009C0B67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7197"/>
    <w:rsid w:val="009C7A15"/>
    <w:rsid w:val="009C7C83"/>
    <w:rsid w:val="009D044B"/>
    <w:rsid w:val="009D22B1"/>
    <w:rsid w:val="009D257D"/>
    <w:rsid w:val="009D2979"/>
    <w:rsid w:val="009D3851"/>
    <w:rsid w:val="009D3CF4"/>
    <w:rsid w:val="009D3D43"/>
    <w:rsid w:val="009D3F77"/>
    <w:rsid w:val="009D4E18"/>
    <w:rsid w:val="009D64DB"/>
    <w:rsid w:val="009D6DE2"/>
    <w:rsid w:val="009D7D35"/>
    <w:rsid w:val="009E0035"/>
    <w:rsid w:val="009E013D"/>
    <w:rsid w:val="009E0D73"/>
    <w:rsid w:val="009E0F5A"/>
    <w:rsid w:val="009E19A4"/>
    <w:rsid w:val="009E2417"/>
    <w:rsid w:val="009E2E14"/>
    <w:rsid w:val="009E30AB"/>
    <w:rsid w:val="009E30EB"/>
    <w:rsid w:val="009E3215"/>
    <w:rsid w:val="009E336F"/>
    <w:rsid w:val="009E3431"/>
    <w:rsid w:val="009E3C2A"/>
    <w:rsid w:val="009E3CA2"/>
    <w:rsid w:val="009E3CD8"/>
    <w:rsid w:val="009E3E36"/>
    <w:rsid w:val="009E482E"/>
    <w:rsid w:val="009E57E1"/>
    <w:rsid w:val="009E5884"/>
    <w:rsid w:val="009E5BE7"/>
    <w:rsid w:val="009E5BEC"/>
    <w:rsid w:val="009E5C9A"/>
    <w:rsid w:val="009E5E6B"/>
    <w:rsid w:val="009E608B"/>
    <w:rsid w:val="009E76F2"/>
    <w:rsid w:val="009F0751"/>
    <w:rsid w:val="009F0D93"/>
    <w:rsid w:val="009F0FDA"/>
    <w:rsid w:val="009F2687"/>
    <w:rsid w:val="009F3AFE"/>
    <w:rsid w:val="009F42FC"/>
    <w:rsid w:val="009F4772"/>
    <w:rsid w:val="009F4D16"/>
    <w:rsid w:val="009F5783"/>
    <w:rsid w:val="009F63E7"/>
    <w:rsid w:val="009F6F82"/>
    <w:rsid w:val="009F705F"/>
    <w:rsid w:val="009F777B"/>
    <w:rsid w:val="00A018C8"/>
    <w:rsid w:val="00A0199F"/>
    <w:rsid w:val="00A03C94"/>
    <w:rsid w:val="00A03CED"/>
    <w:rsid w:val="00A043C9"/>
    <w:rsid w:val="00A048F5"/>
    <w:rsid w:val="00A06C5A"/>
    <w:rsid w:val="00A11ED9"/>
    <w:rsid w:val="00A11F9B"/>
    <w:rsid w:val="00A12E5F"/>
    <w:rsid w:val="00A13806"/>
    <w:rsid w:val="00A14399"/>
    <w:rsid w:val="00A14CBF"/>
    <w:rsid w:val="00A1583A"/>
    <w:rsid w:val="00A15939"/>
    <w:rsid w:val="00A159DC"/>
    <w:rsid w:val="00A15F58"/>
    <w:rsid w:val="00A16340"/>
    <w:rsid w:val="00A167BB"/>
    <w:rsid w:val="00A16916"/>
    <w:rsid w:val="00A16D68"/>
    <w:rsid w:val="00A172A0"/>
    <w:rsid w:val="00A17F03"/>
    <w:rsid w:val="00A20301"/>
    <w:rsid w:val="00A219C2"/>
    <w:rsid w:val="00A21D69"/>
    <w:rsid w:val="00A2347F"/>
    <w:rsid w:val="00A234B4"/>
    <w:rsid w:val="00A2445D"/>
    <w:rsid w:val="00A24AAB"/>
    <w:rsid w:val="00A25424"/>
    <w:rsid w:val="00A2542F"/>
    <w:rsid w:val="00A2628C"/>
    <w:rsid w:val="00A2709D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79"/>
    <w:rsid w:val="00A343ED"/>
    <w:rsid w:val="00A3596A"/>
    <w:rsid w:val="00A35C08"/>
    <w:rsid w:val="00A364C5"/>
    <w:rsid w:val="00A375B4"/>
    <w:rsid w:val="00A376C4"/>
    <w:rsid w:val="00A37E9F"/>
    <w:rsid w:val="00A37F6E"/>
    <w:rsid w:val="00A40F2C"/>
    <w:rsid w:val="00A419D9"/>
    <w:rsid w:val="00A43A6C"/>
    <w:rsid w:val="00A43C75"/>
    <w:rsid w:val="00A44327"/>
    <w:rsid w:val="00A44357"/>
    <w:rsid w:val="00A46BBE"/>
    <w:rsid w:val="00A50800"/>
    <w:rsid w:val="00A510AF"/>
    <w:rsid w:val="00A5160B"/>
    <w:rsid w:val="00A5166F"/>
    <w:rsid w:val="00A5239E"/>
    <w:rsid w:val="00A53386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2103"/>
    <w:rsid w:val="00A63EF1"/>
    <w:rsid w:val="00A644FA"/>
    <w:rsid w:val="00A653DD"/>
    <w:rsid w:val="00A65BB6"/>
    <w:rsid w:val="00A65D87"/>
    <w:rsid w:val="00A66CFC"/>
    <w:rsid w:val="00A66D78"/>
    <w:rsid w:val="00A7024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343"/>
    <w:rsid w:val="00A8129A"/>
    <w:rsid w:val="00A81687"/>
    <w:rsid w:val="00A830DD"/>
    <w:rsid w:val="00A8319D"/>
    <w:rsid w:val="00A83EA5"/>
    <w:rsid w:val="00A842BC"/>
    <w:rsid w:val="00A84C66"/>
    <w:rsid w:val="00A84FE1"/>
    <w:rsid w:val="00A85485"/>
    <w:rsid w:val="00A85CCD"/>
    <w:rsid w:val="00A85F45"/>
    <w:rsid w:val="00A867F8"/>
    <w:rsid w:val="00A86A19"/>
    <w:rsid w:val="00A86DD0"/>
    <w:rsid w:val="00A8771F"/>
    <w:rsid w:val="00A879A5"/>
    <w:rsid w:val="00A91CAB"/>
    <w:rsid w:val="00A91EE6"/>
    <w:rsid w:val="00A92118"/>
    <w:rsid w:val="00A92786"/>
    <w:rsid w:val="00A936AD"/>
    <w:rsid w:val="00A938BE"/>
    <w:rsid w:val="00A94073"/>
    <w:rsid w:val="00A940C0"/>
    <w:rsid w:val="00A9462D"/>
    <w:rsid w:val="00A948A6"/>
    <w:rsid w:val="00A967BB"/>
    <w:rsid w:val="00A97135"/>
    <w:rsid w:val="00A9736A"/>
    <w:rsid w:val="00A97A41"/>
    <w:rsid w:val="00AA1ED4"/>
    <w:rsid w:val="00AA23D7"/>
    <w:rsid w:val="00AA3271"/>
    <w:rsid w:val="00AA345A"/>
    <w:rsid w:val="00AA3A16"/>
    <w:rsid w:val="00AA3D98"/>
    <w:rsid w:val="00AA432E"/>
    <w:rsid w:val="00AA5705"/>
    <w:rsid w:val="00AA5A71"/>
    <w:rsid w:val="00AA63CA"/>
    <w:rsid w:val="00AA63F7"/>
    <w:rsid w:val="00AA694A"/>
    <w:rsid w:val="00AA6F84"/>
    <w:rsid w:val="00AA77D7"/>
    <w:rsid w:val="00AB00CD"/>
    <w:rsid w:val="00AB0662"/>
    <w:rsid w:val="00AB2306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7247"/>
    <w:rsid w:val="00AB77A5"/>
    <w:rsid w:val="00AB78EA"/>
    <w:rsid w:val="00AC03F2"/>
    <w:rsid w:val="00AC08CB"/>
    <w:rsid w:val="00AC0EA7"/>
    <w:rsid w:val="00AC11B6"/>
    <w:rsid w:val="00AC15FE"/>
    <w:rsid w:val="00AC2776"/>
    <w:rsid w:val="00AC321A"/>
    <w:rsid w:val="00AC4D62"/>
    <w:rsid w:val="00AC4DA6"/>
    <w:rsid w:val="00AC4FC9"/>
    <w:rsid w:val="00AC58A1"/>
    <w:rsid w:val="00AC58DD"/>
    <w:rsid w:val="00AC70F7"/>
    <w:rsid w:val="00AC73F0"/>
    <w:rsid w:val="00AD0224"/>
    <w:rsid w:val="00AD31C8"/>
    <w:rsid w:val="00AD4416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31B"/>
    <w:rsid w:val="00AE14EB"/>
    <w:rsid w:val="00AE15CF"/>
    <w:rsid w:val="00AE2841"/>
    <w:rsid w:val="00AE2ADC"/>
    <w:rsid w:val="00AE2DC1"/>
    <w:rsid w:val="00AE3255"/>
    <w:rsid w:val="00AE4DE9"/>
    <w:rsid w:val="00AE4F33"/>
    <w:rsid w:val="00AE6492"/>
    <w:rsid w:val="00AE66FF"/>
    <w:rsid w:val="00AE768B"/>
    <w:rsid w:val="00AE787C"/>
    <w:rsid w:val="00AE7E58"/>
    <w:rsid w:val="00AF1442"/>
    <w:rsid w:val="00AF200B"/>
    <w:rsid w:val="00AF2E23"/>
    <w:rsid w:val="00AF30AF"/>
    <w:rsid w:val="00AF40BF"/>
    <w:rsid w:val="00AF496B"/>
    <w:rsid w:val="00AF4EDA"/>
    <w:rsid w:val="00AF4F4E"/>
    <w:rsid w:val="00AF623A"/>
    <w:rsid w:val="00AF6331"/>
    <w:rsid w:val="00AF6979"/>
    <w:rsid w:val="00AF6D38"/>
    <w:rsid w:val="00AF7FA4"/>
    <w:rsid w:val="00B000B2"/>
    <w:rsid w:val="00B00261"/>
    <w:rsid w:val="00B00A20"/>
    <w:rsid w:val="00B00BBE"/>
    <w:rsid w:val="00B0128A"/>
    <w:rsid w:val="00B03AF3"/>
    <w:rsid w:val="00B04072"/>
    <w:rsid w:val="00B04B66"/>
    <w:rsid w:val="00B0512B"/>
    <w:rsid w:val="00B06A29"/>
    <w:rsid w:val="00B07C55"/>
    <w:rsid w:val="00B1060B"/>
    <w:rsid w:val="00B10B16"/>
    <w:rsid w:val="00B117CB"/>
    <w:rsid w:val="00B11F0B"/>
    <w:rsid w:val="00B12545"/>
    <w:rsid w:val="00B12CE6"/>
    <w:rsid w:val="00B12E8B"/>
    <w:rsid w:val="00B12F12"/>
    <w:rsid w:val="00B13C30"/>
    <w:rsid w:val="00B13D9C"/>
    <w:rsid w:val="00B143A2"/>
    <w:rsid w:val="00B14FCE"/>
    <w:rsid w:val="00B16770"/>
    <w:rsid w:val="00B1722D"/>
    <w:rsid w:val="00B1747E"/>
    <w:rsid w:val="00B17F32"/>
    <w:rsid w:val="00B17FF8"/>
    <w:rsid w:val="00B20AC2"/>
    <w:rsid w:val="00B20B52"/>
    <w:rsid w:val="00B2300F"/>
    <w:rsid w:val="00B230CC"/>
    <w:rsid w:val="00B23B97"/>
    <w:rsid w:val="00B23C00"/>
    <w:rsid w:val="00B25C10"/>
    <w:rsid w:val="00B26801"/>
    <w:rsid w:val="00B26908"/>
    <w:rsid w:val="00B26B45"/>
    <w:rsid w:val="00B272BD"/>
    <w:rsid w:val="00B3018F"/>
    <w:rsid w:val="00B30764"/>
    <w:rsid w:val="00B31343"/>
    <w:rsid w:val="00B31623"/>
    <w:rsid w:val="00B31B41"/>
    <w:rsid w:val="00B31EE7"/>
    <w:rsid w:val="00B3238E"/>
    <w:rsid w:val="00B330A4"/>
    <w:rsid w:val="00B34357"/>
    <w:rsid w:val="00B35104"/>
    <w:rsid w:val="00B35A08"/>
    <w:rsid w:val="00B35EF8"/>
    <w:rsid w:val="00B365A2"/>
    <w:rsid w:val="00B366B5"/>
    <w:rsid w:val="00B367A4"/>
    <w:rsid w:val="00B40EC6"/>
    <w:rsid w:val="00B4169F"/>
    <w:rsid w:val="00B4198A"/>
    <w:rsid w:val="00B42F57"/>
    <w:rsid w:val="00B43474"/>
    <w:rsid w:val="00B437DC"/>
    <w:rsid w:val="00B43B3F"/>
    <w:rsid w:val="00B449C5"/>
    <w:rsid w:val="00B45A87"/>
    <w:rsid w:val="00B45AC9"/>
    <w:rsid w:val="00B466A7"/>
    <w:rsid w:val="00B466DF"/>
    <w:rsid w:val="00B46BB2"/>
    <w:rsid w:val="00B47C8B"/>
    <w:rsid w:val="00B5068C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6713"/>
    <w:rsid w:val="00B573EE"/>
    <w:rsid w:val="00B5744C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6427"/>
    <w:rsid w:val="00B67548"/>
    <w:rsid w:val="00B6762C"/>
    <w:rsid w:val="00B67A5C"/>
    <w:rsid w:val="00B70349"/>
    <w:rsid w:val="00B70B90"/>
    <w:rsid w:val="00B70C26"/>
    <w:rsid w:val="00B71100"/>
    <w:rsid w:val="00B727D1"/>
    <w:rsid w:val="00B73909"/>
    <w:rsid w:val="00B73A0F"/>
    <w:rsid w:val="00B73B5E"/>
    <w:rsid w:val="00B7410F"/>
    <w:rsid w:val="00B74E03"/>
    <w:rsid w:val="00B75AF0"/>
    <w:rsid w:val="00B75B59"/>
    <w:rsid w:val="00B75B79"/>
    <w:rsid w:val="00B7610A"/>
    <w:rsid w:val="00B77C28"/>
    <w:rsid w:val="00B8000C"/>
    <w:rsid w:val="00B802D6"/>
    <w:rsid w:val="00B8078D"/>
    <w:rsid w:val="00B824A9"/>
    <w:rsid w:val="00B82698"/>
    <w:rsid w:val="00B8321A"/>
    <w:rsid w:val="00B8585E"/>
    <w:rsid w:val="00B8686C"/>
    <w:rsid w:val="00B872B5"/>
    <w:rsid w:val="00B87964"/>
    <w:rsid w:val="00B87973"/>
    <w:rsid w:val="00B87B6A"/>
    <w:rsid w:val="00B90F25"/>
    <w:rsid w:val="00B90FB5"/>
    <w:rsid w:val="00B91CF7"/>
    <w:rsid w:val="00B91DB7"/>
    <w:rsid w:val="00B92E77"/>
    <w:rsid w:val="00B9338D"/>
    <w:rsid w:val="00B93572"/>
    <w:rsid w:val="00B94295"/>
    <w:rsid w:val="00B94A42"/>
    <w:rsid w:val="00B95DAE"/>
    <w:rsid w:val="00BA0079"/>
    <w:rsid w:val="00BA05DE"/>
    <w:rsid w:val="00BA0C40"/>
    <w:rsid w:val="00BA1DD0"/>
    <w:rsid w:val="00BA21AE"/>
    <w:rsid w:val="00BA28BC"/>
    <w:rsid w:val="00BA3317"/>
    <w:rsid w:val="00BA3455"/>
    <w:rsid w:val="00BA3EDE"/>
    <w:rsid w:val="00BA4040"/>
    <w:rsid w:val="00BA4CCE"/>
    <w:rsid w:val="00BA50F7"/>
    <w:rsid w:val="00BA6CEC"/>
    <w:rsid w:val="00BA6E61"/>
    <w:rsid w:val="00BA7B2C"/>
    <w:rsid w:val="00BB2C53"/>
    <w:rsid w:val="00BB2E97"/>
    <w:rsid w:val="00BB3B1F"/>
    <w:rsid w:val="00BB5FA0"/>
    <w:rsid w:val="00BB63B3"/>
    <w:rsid w:val="00BB7BC0"/>
    <w:rsid w:val="00BC0757"/>
    <w:rsid w:val="00BC0D5C"/>
    <w:rsid w:val="00BC2781"/>
    <w:rsid w:val="00BC2A4B"/>
    <w:rsid w:val="00BC38D1"/>
    <w:rsid w:val="00BC3981"/>
    <w:rsid w:val="00BC44ED"/>
    <w:rsid w:val="00BC458D"/>
    <w:rsid w:val="00BC588E"/>
    <w:rsid w:val="00BC6675"/>
    <w:rsid w:val="00BC7D78"/>
    <w:rsid w:val="00BD0000"/>
    <w:rsid w:val="00BD0AF3"/>
    <w:rsid w:val="00BD175F"/>
    <w:rsid w:val="00BD17A9"/>
    <w:rsid w:val="00BD17FD"/>
    <w:rsid w:val="00BD1972"/>
    <w:rsid w:val="00BD2BBD"/>
    <w:rsid w:val="00BD30E0"/>
    <w:rsid w:val="00BD325C"/>
    <w:rsid w:val="00BD34F2"/>
    <w:rsid w:val="00BD45C0"/>
    <w:rsid w:val="00BD685A"/>
    <w:rsid w:val="00BE00A0"/>
    <w:rsid w:val="00BE0B2C"/>
    <w:rsid w:val="00BE0DA9"/>
    <w:rsid w:val="00BE1133"/>
    <w:rsid w:val="00BE16C4"/>
    <w:rsid w:val="00BE22A1"/>
    <w:rsid w:val="00BE2706"/>
    <w:rsid w:val="00BE3757"/>
    <w:rsid w:val="00BE3837"/>
    <w:rsid w:val="00BE3B48"/>
    <w:rsid w:val="00BE4144"/>
    <w:rsid w:val="00BE44AE"/>
    <w:rsid w:val="00BE55CA"/>
    <w:rsid w:val="00BE58C8"/>
    <w:rsid w:val="00BE5A1A"/>
    <w:rsid w:val="00BE7FAB"/>
    <w:rsid w:val="00BF084F"/>
    <w:rsid w:val="00BF1B87"/>
    <w:rsid w:val="00BF2120"/>
    <w:rsid w:val="00BF35BE"/>
    <w:rsid w:val="00BF3E5F"/>
    <w:rsid w:val="00BF54EF"/>
    <w:rsid w:val="00BF7500"/>
    <w:rsid w:val="00BF7827"/>
    <w:rsid w:val="00C01105"/>
    <w:rsid w:val="00C01EC2"/>
    <w:rsid w:val="00C0219E"/>
    <w:rsid w:val="00C03261"/>
    <w:rsid w:val="00C03C45"/>
    <w:rsid w:val="00C03DBF"/>
    <w:rsid w:val="00C0405D"/>
    <w:rsid w:val="00C05147"/>
    <w:rsid w:val="00C05BC5"/>
    <w:rsid w:val="00C05F86"/>
    <w:rsid w:val="00C06096"/>
    <w:rsid w:val="00C064B9"/>
    <w:rsid w:val="00C0653D"/>
    <w:rsid w:val="00C0665A"/>
    <w:rsid w:val="00C076DA"/>
    <w:rsid w:val="00C07712"/>
    <w:rsid w:val="00C0772C"/>
    <w:rsid w:val="00C10F8E"/>
    <w:rsid w:val="00C11387"/>
    <w:rsid w:val="00C11792"/>
    <w:rsid w:val="00C11881"/>
    <w:rsid w:val="00C11ADE"/>
    <w:rsid w:val="00C11CC7"/>
    <w:rsid w:val="00C127C4"/>
    <w:rsid w:val="00C12D74"/>
    <w:rsid w:val="00C13582"/>
    <w:rsid w:val="00C13759"/>
    <w:rsid w:val="00C137EA"/>
    <w:rsid w:val="00C13B35"/>
    <w:rsid w:val="00C13FAE"/>
    <w:rsid w:val="00C1575F"/>
    <w:rsid w:val="00C16491"/>
    <w:rsid w:val="00C164BB"/>
    <w:rsid w:val="00C170CC"/>
    <w:rsid w:val="00C17536"/>
    <w:rsid w:val="00C21599"/>
    <w:rsid w:val="00C22896"/>
    <w:rsid w:val="00C2393B"/>
    <w:rsid w:val="00C2461E"/>
    <w:rsid w:val="00C24A62"/>
    <w:rsid w:val="00C25E98"/>
    <w:rsid w:val="00C26328"/>
    <w:rsid w:val="00C270A9"/>
    <w:rsid w:val="00C273B9"/>
    <w:rsid w:val="00C310D5"/>
    <w:rsid w:val="00C310E0"/>
    <w:rsid w:val="00C3176E"/>
    <w:rsid w:val="00C32664"/>
    <w:rsid w:val="00C328E8"/>
    <w:rsid w:val="00C337FC"/>
    <w:rsid w:val="00C33B2B"/>
    <w:rsid w:val="00C34E3B"/>
    <w:rsid w:val="00C34E72"/>
    <w:rsid w:val="00C35748"/>
    <w:rsid w:val="00C36B01"/>
    <w:rsid w:val="00C36C1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A37"/>
    <w:rsid w:val="00C4415E"/>
    <w:rsid w:val="00C44CFF"/>
    <w:rsid w:val="00C46268"/>
    <w:rsid w:val="00C479E7"/>
    <w:rsid w:val="00C47A53"/>
    <w:rsid w:val="00C47DAE"/>
    <w:rsid w:val="00C50CD2"/>
    <w:rsid w:val="00C510A6"/>
    <w:rsid w:val="00C52D92"/>
    <w:rsid w:val="00C536CA"/>
    <w:rsid w:val="00C53C10"/>
    <w:rsid w:val="00C5443B"/>
    <w:rsid w:val="00C55A97"/>
    <w:rsid w:val="00C60E51"/>
    <w:rsid w:val="00C61CEF"/>
    <w:rsid w:val="00C62B00"/>
    <w:rsid w:val="00C62D1E"/>
    <w:rsid w:val="00C6326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643E"/>
    <w:rsid w:val="00C66A7E"/>
    <w:rsid w:val="00C700C8"/>
    <w:rsid w:val="00C705C8"/>
    <w:rsid w:val="00C71072"/>
    <w:rsid w:val="00C7196C"/>
    <w:rsid w:val="00C71D51"/>
    <w:rsid w:val="00C72756"/>
    <w:rsid w:val="00C72CFB"/>
    <w:rsid w:val="00C72F13"/>
    <w:rsid w:val="00C73A76"/>
    <w:rsid w:val="00C73C76"/>
    <w:rsid w:val="00C73FC7"/>
    <w:rsid w:val="00C74D0F"/>
    <w:rsid w:val="00C755B3"/>
    <w:rsid w:val="00C75638"/>
    <w:rsid w:val="00C757FE"/>
    <w:rsid w:val="00C76361"/>
    <w:rsid w:val="00C7646D"/>
    <w:rsid w:val="00C76608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B47"/>
    <w:rsid w:val="00C87F27"/>
    <w:rsid w:val="00C90989"/>
    <w:rsid w:val="00C90BF6"/>
    <w:rsid w:val="00C91377"/>
    <w:rsid w:val="00C91F7C"/>
    <w:rsid w:val="00C926B3"/>
    <w:rsid w:val="00C92863"/>
    <w:rsid w:val="00C956C2"/>
    <w:rsid w:val="00C96516"/>
    <w:rsid w:val="00C96808"/>
    <w:rsid w:val="00C96904"/>
    <w:rsid w:val="00C96AE0"/>
    <w:rsid w:val="00C96B11"/>
    <w:rsid w:val="00CA0043"/>
    <w:rsid w:val="00CA09F3"/>
    <w:rsid w:val="00CA0B5D"/>
    <w:rsid w:val="00CA0F8F"/>
    <w:rsid w:val="00CA0FC4"/>
    <w:rsid w:val="00CA19FE"/>
    <w:rsid w:val="00CA2304"/>
    <w:rsid w:val="00CA300E"/>
    <w:rsid w:val="00CA339B"/>
    <w:rsid w:val="00CA342D"/>
    <w:rsid w:val="00CA3709"/>
    <w:rsid w:val="00CA3A15"/>
    <w:rsid w:val="00CA46AE"/>
    <w:rsid w:val="00CA4B31"/>
    <w:rsid w:val="00CA4F06"/>
    <w:rsid w:val="00CA501E"/>
    <w:rsid w:val="00CA5BDB"/>
    <w:rsid w:val="00CA5C75"/>
    <w:rsid w:val="00CA62B3"/>
    <w:rsid w:val="00CA6967"/>
    <w:rsid w:val="00CA7504"/>
    <w:rsid w:val="00CA77E9"/>
    <w:rsid w:val="00CB0367"/>
    <w:rsid w:val="00CB0716"/>
    <w:rsid w:val="00CB0B1F"/>
    <w:rsid w:val="00CB1149"/>
    <w:rsid w:val="00CB1AD6"/>
    <w:rsid w:val="00CB1BD9"/>
    <w:rsid w:val="00CB2B9F"/>
    <w:rsid w:val="00CB3701"/>
    <w:rsid w:val="00CB3D40"/>
    <w:rsid w:val="00CB4039"/>
    <w:rsid w:val="00CB43CE"/>
    <w:rsid w:val="00CB4B48"/>
    <w:rsid w:val="00CB4D04"/>
    <w:rsid w:val="00CB52D5"/>
    <w:rsid w:val="00CB5AB1"/>
    <w:rsid w:val="00CB6639"/>
    <w:rsid w:val="00CB6DC7"/>
    <w:rsid w:val="00CB6F6D"/>
    <w:rsid w:val="00CB72AD"/>
    <w:rsid w:val="00CB7A36"/>
    <w:rsid w:val="00CC0C92"/>
    <w:rsid w:val="00CC1145"/>
    <w:rsid w:val="00CC16EF"/>
    <w:rsid w:val="00CC1CA1"/>
    <w:rsid w:val="00CC63BF"/>
    <w:rsid w:val="00CC7639"/>
    <w:rsid w:val="00CD041F"/>
    <w:rsid w:val="00CD1093"/>
    <w:rsid w:val="00CD1C37"/>
    <w:rsid w:val="00CD3053"/>
    <w:rsid w:val="00CD33E5"/>
    <w:rsid w:val="00CD35E0"/>
    <w:rsid w:val="00CD3EE6"/>
    <w:rsid w:val="00CD4E6E"/>
    <w:rsid w:val="00CD5348"/>
    <w:rsid w:val="00CD5507"/>
    <w:rsid w:val="00CD56B0"/>
    <w:rsid w:val="00CD5731"/>
    <w:rsid w:val="00CD5A6B"/>
    <w:rsid w:val="00CD5FE6"/>
    <w:rsid w:val="00CD69C0"/>
    <w:rsid w:val="00CD7242"/>
    <w:rsid w:val="00CD79B4"/>
    <w:rsid w:val="00CD7DE6"/>
    <w:rsid w:val="00CE040C"/>
    <w:rsid w:val="00CE0942"/>
    <w:rsid w:val="00CE0FF4"/>
    <w:rsid w:val="00CE21FD"/>
    <w:rsid w:val="00CE248B"/>
    <w:rsid w:val="00CE2956"/>
    <w:rsid w:val="00CE4822"/>
    <w:rsid w:val="00CE4B42"/>
    <w:rsid w:val="00CE50CD"/>
    <w:rsid w:val="00CE520B"/>
    <w:rsid w:val="00CE56FE"/>
    <w:rsid w:val="00CE5B2E"/>
    <w:rsid w:val="00CE65AE"/>
    <w:rsid w:val="00CE6CD2"/>
    <w:rsid w:val="00CE7395"/>
    <w:rsid w:val="00CF0081"/>
    <w:rsid w:val="00CF03F7"/>
    <w:rsid w:val="00CF04E3"/>
    <w:rsid w:val="00CF0C64"/>
    <w:rsid w:val="00CF1282"/>
    <w:rsid w:val="00CF40C8"/>
    <w:rsid w:val="00CF4DAC"/>
    <w:rsid w:val="00CF4E8B"/>
    <w:rsid w:val="00CF597C"/>
    <w:rsid w:val="00CF6E83"/>
    <w:rsid w:val="00CF7435"/>
    <w:rsid w:val="00CF767E"/>
    <w:rsid w:val="00CF778B"/>
    <w:rsid w:val="00D00BB7"/>
    <w:rsid w:val="00D012E0"/>
    <w:rsid w:val="00D019E6"/>
    <w:rsid w:val="00D024C8"/>
    <w:rsid w:val="00D02DE1"/>
    <w:rsid w:val="00D039A0"/>
    <w:rsid w:val="00D03D3C"/>
    <w:rsid w:val="00D03F35"/>
    <w:rsid w:val="00D04348"/>
    <w:rsid w:val="00D04719"/>
    <w:rsid w:val="00D04A15"/>
    <w:rsid w:val="00D050C4"/>
    <w:rsid w:val="00D0572E"/>
    <w:rsid w:val="00D0585C"/>
    <w:rsid w:val="00D05F6E"/>
    <w:rsid w:val="00D06534"/>
    <w:rsid w:val="00D0654A"/>
    <w:rsid w:val="00D07BF9"/>
    <w:rsid w:val="00D11519"/>
    <w:rsid w:val="00D11D22"/>
    <w:rsid w:val="00D11EED"/>
    <w:rsid w:val="00D1232C"/>
    <w:rsid w:val="00D13B57"/>
    <w:rsid w:val="00D1423A"/>
    <w:rsid w:val="00D14360"/>
    <w:rsid w:val="00D15B9E"/>
    <w:rsid w:val="00D1611F"/>
    <w:rsid w:val="00D1675E"/>
    <w:rsid w:val="00D168F4"/>
    <w:rsid w:val="00D17183"/>
    <w:rsid w:val="00D21188"/>
    <w:rsid w:val="00D21527"/>
    <w:rsid w:val="00D22002"/>
    <w:rsid w:val="00D23FC5"/>
    <w:rsid w:val="00D24BBF"/>
    <w:rsid w:val="00D24F66"/>
    <w:rsid w:val="00D2584B"/>
    <w:rsid w:val="00D269AE"/>
    <w:rsid w:val="00D3033E"/>
    <w:rsid w:val="00D30375"/>
    <w:rsid w:val="00D306EC"/>
    <w:rsid w:val="00D309EB"/>
    <w:rsid w:val="00D312DC"/>
    <w:rsid w:val="00D315EE"/>
    <w:rsid w:val="00D3194B"/>
    <w:rsid w:val="00D32EB4"/>
    <w:rsid w:val="00D336C7"/>
    <w:rsid w:val="00D35223"/>
    <w:rsid w:val="00D377B5"/>
    <w:rsid w:val="00D378C0"/>
    <w:rsid w:val="00D40D80"/>
    <w:rsid w:val="00D410A7"/>
    <w:rsid w:val="00D412C7"/>
    <w:rsid w:val="00D42775"/>
    <w:rsid w:val="00D428E5"/>
    <w:rsid w:val="00D4376F"/>
    <w:rsid w:val="00D43EA1"/>
    <w:rsid w:val="00D4407E"/>
    <w:rsid w:val="00D44170"/>
    <w:rsid w:val="00D4429C"/>
    <w:rsid w:val="00D448EF"/>
    <w:rsid w:val="00D457C3"/>
    <w:rsid w:val="00D468F0"/>
    <w:rsid w:val="00D46D5F"/>
    <w:rsid w:val="00D5114C"/>
    <w:rsid w:val="00D511C9"/>
    <w:rsid w:val="00D515B1"/>
    <w:rsid w:val="00D51C00"/>
    <w:rsid w:val="00D5225C"/>
    <w:rsid w:val="00D53A16"/>
    <w:rsid w:val="00D53AB0"/>
    <w:rsid w:val="00D541BF"/>
    <w:rsid w:val="00D54BEF"/>
    <w:rsid w:val="00D54E69"/>
    <w:rsid w:val="00D553B6"/>
    <w:rsid w:val="00D558D8"/>
    <w:rsid w:val="00D55BDB"/>
    <w:rsid w:val="00D562E3"/>
    <w:rsid w:val="00D5687E"/>
    <w:rsid w:val="00D569EE"/>
    <w:rsid w:val="00D573BF"/>
    <w:rsid w:val="00D57AD0"/>
    <w:rsid w:val="00D6011C"/>
    <w:rsid w:val="00D60912"/>
    <w:rsid w:val="00D60C3B"/>
    <w:rsid w:val="00D6125D"/>
    <w:rsid w:val="00D621A8"/>
    <w:rsid w:val="00D62635"/>
    <w:rsid w:val="00D630BD"/>
    <w:rsid w:val="00D634DB"/>
    <w:rsid w:val="00D63C65"/>
    <w:rsid w:val="00D641B2"/>
    <w:rsid w:val="00D66440"/>
    <w:rsid w:val="00D7109A"/>
    <w:rsid w:val="00D7114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56EE"/>
    <w:rsid w:val="00D75AFD"/>
    <w:rsid w:val="00D76026"/>
    <w:rsid w:val="00D77DEC"/>
    <w:rsid w:val="00D80302"/>
    <w:rsid w:val="00D80825"/>
    <w:rsid w:val="00D80F75"/>
    <w:rsid w:val="00D8116F"/>
    <w:rsid w:val="00D82A35"/>
    <w:rsid w:val="00D83144"/>
    <w:rsid w:val="00D837E4"/>
    <w:rsid w:val="00D839B2"/>
    <w:rsid w:val="00D8472D"/>
    <w:rsid w:val="00D84AC6"/>
    <w:rsid w:val="00D8534F"/>
    <w:rsid w:val="00D85F13"/>
    <w:rsid w:val="00D8699A"/>
    <w:rsid w:val="00D87BBC"/>
    <w:rsid w:val="00D90775"/>
    <w:rsid w:val="00D90A17"/>
    <w:rsid w:val="00D90EAF"/>
    <w:rsid w:val="00D92600"/>
    <w:rsid w:val="00D93205"/>
    <w:rsid w:val="00D93302"/>
    <w:rsid w:val="00D93EA9"/>
    <w:rsid w:val="00D941AC"/>
    <w:rsid w:val="00D94DE6"/>
    <w:rsid w:val="00D95368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7082"/>
    <w:rsid w:val="00DA7212"/>
    <w:rsid w:val="00DA762E"/>
    <w:rsid w:val="00DB164F"/>
    <w:rsid w:val="00DB1825"/>
    <w:rsid w:val="00DB183C"/>
    <w:rsid w:val="00DB1B96"/>
    <w:rsid w:val="00DB259F"/>
    <w:rsid w:val="00DB2C86"/>
    <w:rsid w:val="00DB393F"/>
    <w:rsid w:val="00DB5262"/>
    <w:rsid w:val="00DB589E"/>
    <w:rsid w:val="00DB67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6514"/>
    <w:rsid w:val="00DC7FB2"/>
    <w:rsid w:val="00DD01B0"/>
    <w:rsid w:val="00DD03C0"/>
    <w:rsid w:val="00DD0FCB"/>
    <w:rsid w:val="00DD13C6"/>
    <w:rsid w:val="00DD14E6"/>
    <w:rsid w:val="00DD16EC"/>
    <w:rsid w:val="00DD1BEC"/>
    <w:rsid w:val="00DD1ED5"/>
    <w:rsid w:val="00DD23E0"/>
    <w:rsid w:val="00DD29A2"/>
    <w:rsid w:val="00DD2ABF"/>
    <w:rsid w:val="00DD31D6"/>
    <w:rsid w:val="00DD3C7E"/>
    <w:rsid w:val="00DD4232"/>
    <w:rsid w:val="00DD4939"/>
    <w:rsid w:val="00DD4DDE"/>
    <w:rsid w:val="00DD4E5B"/>
    <w:rsid w:val="00DD4EC4"/>
    <w:rsid w:val="00DD4F0A"/>
    <w:rsid w:val="00DD539E"/>
    <w:rsid w:val="00DD5685"/>
    <w:rsid w:val="00DD593D"/>
    <w:rsid w:val="00DD6165"/>
    <w:rsid w:val="00DD6748"/>
    <w:rsid w:val="00DD6B22"/>
    <w:rsid w:val="00DD7130"/>
    <w:rsid w:val="00DE0110"/>
    <w:rsid w:val="00DE027D"/>
    <w:rsid w:val="00DE02EE"/>
    <w:rsid w:val="00DE1004"/>
    <w:rsid w:val="00DE11DF"/>
    <w:rsid w:val="00DE2D47"/>
    <w:rsid w:val="00DE35D7"/>
    <w:rsid w:val="00DE362C"/>
    <w:rsid w:val="00DE404F"/>
    <w:rsid w:val="00DE473A"/>
    <w:rsid w:val="00DE5268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D5F"/>
    <w:rsid w:val="00DF2E15"/>
    <w:rsid w:val="00DF5808"/>
    <w:rsid w:val="00DF612A"/>
    <w:rsid w:val="00DF6B70"/>
    <w:rsid w:val="00DF77B4"/>
    <w:rsid w:val="00DF781F"/>
    <w:rsid w:val="00DF7BF5"/>
    <w:rsid w:val="00E00450"/>
    <w:rsid w:val="00E00C56"/>
    <w:rsid w:val="00E021F6"/>
    <w:rsid w:val="00E02CF5"/>
    <w:rsid w:val="00E0480F"/>
    <w:rsid w:val="00E04ABD"/>
    <w:rsid w:val="00E0547C"/>
    <w:rsid w:val="00E05DC3"/>
    <w:rsid w:val="00E0636A"/>
    <w:rsid w:val="00E0641F"/>
    <w:rsid w:val="00E06A31"/>
    <w:rsid w:val="00E07A8A"/>
    <w:rsid w:val="00E07C68"/>
    <w:rsid w:val="00E07EDD"/>
    <w:rsid w:val="00E109F4"/>
    <w:rsid w:val="00E10BFB"/>
    <w:rsid w:val="00E10DB3"/>
    <w:rsid w:val="00E10E51"/>
    <w:rsid w:val="00E11378"/>
    <w:rsid w:val="00E14977"/>
    <w:rsid w:val="00E1506F"/>
    <w:rsid w:val="00E152A7"/>
    <w:rsid w:val="00E15B8C"/>
    <w:rsid w:val="00E1608A"/>
    <w:rsid w:val="00E1669C"/>
    <w:rsid w:val="00E17CA0"/>
    <w:rsid w:val="00E2121D"/>
    <w:rsid w:val="00E21CA7"/>
    <w:rsid w:val="00E21D8A"/>
    <w:rsid w:val="00E22406"/>
    <w:rsid w:val="00E22F1A"/>
    <w:rsid w:val="00E2359D"/>
    <w:rsid w:val="00E24312"/>
    <w:rsid w:val="00E2565A"/>
    <w:rsid w:val="00E25DE7"/>
    <w:rsid w:val="00E262EB"/>
    <w:rsid w:val="00E272BC"/>
    <w:rsid w:val="00E27A74"/>
    <w:rsid w:val="00E30205"/>
    <w:rsid w:val="00E30969"/>
    <w:rsid w:val="00E30E26"/>
    <w:rsid w:val="00E3189A"/>
    <w:rsid w:val="00E319A9"/>
    <w:rsid w:val="00E326A3"/>
    <w:rsid w:val="00E328F7"/>
    <w:rsid w:val="00E336CA"/>
    <w:rsid w:val="00E33FF7"/>
    <w:rsid w:val="00E340A7"/>
    <w:rsid w:val="00E34637"/>
    <w:rsid w:val="00E34D3E"/>
    <w:rsid w:val="00E34E6A"/>
    <w:rsid w:val="00E35930"/>
    <w:rsid w:val="00E35A8D"/>
    <w:rsid w:val="00E35F43"/>
    <w:rsid w:val="00E36659"/>
    <w:rsid w:val="00E37272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4E66"/>
    <w:rsid w:val="00E4509F"/>
    <w:rsid w:val="00E4519F"/>
    <w:rsid w:val="00E45CE6"/>
    <w:rsid w:val="00E46B2A"/>
    <w:rsid w:val="00E47032"/>
    <w:rsid w:val="00E47593"/>
    <w:rsid w:val="00E479C5"/>
    <w:rsid w:val="00E50251"/>
    <w:rsid w:val="00E509BA"/>
    <w:rsid w:val="00E50AB5"/>
    <w:rsid w:val="00E50D16"/>
    <w:rsid w:val="00E51133"/>
    <w:rsid w:val="00E516BE"/>
    <w:rsid w:val="00E52811"/>
    <w:rsid w:val="00E5379E"/>
    <w:rsid w:val="00E53B2C"/>
    <w:rsid w:val="00E5449A"/>
    <w:rsid w:val="00E54D1A"/>
    <w:rsid w:val="00E5500C"/>
    <w:rsid w:val="00E56566"/>
    <w:rsid w:val="00E56C3B"/>
    <w:rsid w:val="00E57738"/>
    <w:rsid w:val="00E57C92"/>
    <w:rsid w:val="00E612D0"/>
    <w:rsid w:val="00E63400"/>
    <w:rsid w:val="00E63E6D"/>
    <w:rsid w:val="00E64209"/>
    <w:rsid w:val="00E643CD"/>
    <w:rsid w:val="00E644AB"/>
    <w:rsid w:val="00E654B2"/>
    <w:rsid w:val="00E669B5"/>
    <w:rsid w:val="00E67765"/>
    <w:rsid w:val="00E67A49"/>
    <w:rsid w:val="00E7064A"/>
    <w:rsid w:val="00E70711"/>
    <w:rsid w:val="00E7105F"/>
    <w:rsid w:val="00E7150E"/>
    <w:rsid w:val="00E7240E"/>
    <w:rsid w:val="00E725FF"/>
    <w:rsid w:val="00E72F6E"/>
    <w:rsid w:val="00E72F90"/>
    <w:rsid w:val="00E73027"/>
    <w:rsid w:val="00E746E1"/>
    <w:rsid w:val="00E748A4"/>
    <w:rsid w:val="00E74B1E"/>
    <w:rsid w:val="00E74B3C"/>
    <w:rsid w:val="00E754DC"/>
    <w:rsid w:val="00E762DF"/>
    <w:rsid w:val="00E76A60"/>
    <w:rsid w:val="00E775FB"/>
    <w:rsid w:val="00E77B9D"/>
    <w:rsid w:val="00E77BAA"/>
    <w:rsid w:val="00E8025A"/>
    <w:rsid w:val="00E82017"/>
    <w:rsid w:val="00E8224E"/>
    <w:rsid w:val="00E8385B"/>
    <w:rsid w:val="00E841BE"/>
    <w:rsid w:val="00E84E40"/>
    <w:rsid w:val="00E84EFA"/>
    <w:rsid w:val="00E865FD"/>
    <w:rsid w:val="00E86BAE"/>
    <w:rsid w:val="00E90CD5"/>
    <w:rsid w:val="00E91978"/>
    <w:rsid w:val="00E92520"/>
    <w:rsid w:val="00E92969"/>
    <w:rsid w:val="00E92BFA"/>
    <w:rsid w:val="00E942F1"/>
    <w:rsid w:val="00E94445"/>
    <w:rsid w:val="00E955A1"/>
    <w:rsid w:val="00E95615"/>
    <w:rsid w:val="00E959D5"/>
    <w:rsid w:val="00E961C4"/>
    <w:rsid w:val="00E96C5C"/>
    <w:rsid w:val="00E971F2"/>
    <w:rsid w:val="00E973CF"/>
    <w:rsid w:val="00E97BCA"/>
    <w:rsid w:val="00E97BD5"/>
    <w:rsid w:val="00EA03B9"/>
    <w:rsid w:val="00EA0634"/>
    <w:rsid w:val="00EA093C"/>
    <w:rsid w:val="00EA1195"/>
    <w:rsid w:val="00EA1ACA"/>
    <w:rsid w:val="00EA1F3C"/>
    <w:rsid w:val="00EA2019"/>
    <w:rsid w:val="00EA2354"/>
    <w:rsid w:val="00EA3B2B"/>
    <w:rsid w:val="00EA54FA"/>
    <w:rsid w:val="00EA6702"/>
    <w:rsid w:val="00EB0006"/>
    <w:rsid w:val="00EB113C"/>
    <w:rsid w:val="00EB2174"/>
    <w:rsid w:val="00EB26CE"/>
    <w:rsid w:val="00EB28A1"/>
    <w:rsid w:val="00EB2B91"/>
    <w:rsid w:val="00EB30A7"/>
    <w:rsid w:val="00EB3BBC"/>
    <w:rsid w:val="00EB434C"/>
    <w:rsid w:val="00EB4DBB"/>
    <w:rsid w:val="00EB5727"/>
    <w:rsid w:val="00EB5951"/>
    <w:rsid w:val="00EB5ED4"/>
    <w:rsid w:val="00EB6199"/>
    <w:rsid w:val="00EB6702"/>
    <w:rsid w:val="00EB7A8E"/>
    <w:rsid w:val="00EB7BC1"/>
    <w:rsid w:val="00EC03DF"/>
    <w:rsid w:val="00EC0A7D"/>
    <w:rsid w:val="00EC1E84"/>
    <w:rsid w:val="00EC34C8"/>
    <w:rsid w:val="00EC3B44"/>
    <w:rsid w:val="00EC3EA5"/>
    <w:rsid w:val="00EC49F4"/>
    <w:rsid w:val="00EC4EB0"/>
    <w:rsid w:val="00EC5AAC"/>
    <w:rsid w:val="00EC655C"/>
    <w:rsid w:val="00EC6D25"/>
    <w:rsid w:val="00EC7A4A"/>
    <w:rsid w:val="00ED154B"/>
    <w:rsid w:val="00ED173E"/>
    <w:rsid w:val="00ED182B"/>
    <w:rsid w:val="00ED1B59"/>
    <w:rsid w:val="00ED3D06"/>
    <w:rsid w:val="00ED428F"/>
    <w:rsid w:val="00ED47AC"/>
    <w:rsid w:val="00ED4E01"/>
    <w:rsid w:val="00ED609D"/>
    <w:rsid w:val="00ED6536"/>
    <w:rsid w:val="00ED7085"/>
    <w:rsid w:val="00ED7C18"/>
    <w:rsid w:val="00EE0E59"/>
    <w:rsid w:val="00EE1A0C"/>
    <w:rsid w:val="00EE223B"/>
    <w:rsid w:val="00EE359A"/>
    <w:rsid w:val="00EE397F"/>
    <w:rsid w:val="00EE4650"/>
    <w:rsid w:val="00EE5F81"/>
    <w:rsid w:val="00EE6457"/>
    <w:rsid w:val="00EE669C"/>
    <w:rsid w:val="00EE6717"/>
    <w:rsid w:val="00EE6772"/>
    <w:rsid w:val="00EE69FE"/>
    <w:rsid w:val="00EE7083"/>
    <w:rsid w:val="00EE7AA3"/>
    <w:rsid w:val="00EF02C2"/>
    <w:rsid w:val="00EF0EB9"/>
    <w:rsid w:val="00EF1B7D"/>
    <w:rsid w:val="00EF228F"/>
    <w:rsid w:val="00EF237E"/>
    <w:rsid w:val="00EF2823"/>
    <w:rsid w:val="00EF328A"/>
    <w:rsid w:val="00EF3693"/>
    <w:rsid w:val="00EF4504"/>
    <w:rsid w:val="00EF4D03"/>
    <w:rsid w:val="00EF4F50"/>
    <w:rsid w:val="00EF5045"/>
    <w:rsid w:val="00EF521F"/>
    <w:rsid w:val="00EF5B66"/>
    <w:rsid w:val="00EF5F8E"/>
    <w:rsid w:val="00EF76EF"/>
    <w:rsid w:val="00EF7C65"/>
    <w:rsid w:val="00F003F0"/>
    <w:rsid w:val="00F0048A"/>
    <w:rsid w:val="00F009BF"/>
    <w:rsid w:val="00F01F1C"/>
    <w:rsid w:val="00F0215B"/>
    <w:rsid w:val="00F02797"/>
    <w:rsid w:val="00F02888"/>
    <w:rsid w:val="00F029FB"/>
    <w:rsid w:val="00F034E7"/>
    <w:rsid w:val="00F04D23"/>
    <w:rsid w:val="00F05E68"/>
    <w:rsid w:val="00F07104"/>
    <w:rsid w:val="00F07EDF"/>
    <w:rsid w:val="00F10381"/>
    <w:rsid w:val="00F10588"/>
    <w:rsid w:val="00F10D0F"/>
    <w:rsid w:val="00F10E26"/>
    <w:rsid w:val="00F11B0D"/>
    <w:rsid w:val="00F1206A"/>
    <w:rsid w:val="00F12234"/>
    <w:rsid w:val="00F1247D"/>
    <w:rsid w:val="00F12B7A"/>
    <w:rsid w:val="00F1304E"/>
    <w:rsid w:val="00F145CB"/>
    <w:rsid w:val="00F156B5"/>
    <w:rsid w:val="00F15C03"/>
    <w:rsid w:val="00F16D15"/>
    <w:rsid w:val="00F17289"/>
    <w:rsid w:val="00F17F45"/>
    <w:rsid w:val="00F22DBF"/>
    <w:rsid w:val="00F23161"/>
    <w:rsid w:val="00F23325"/>
    <w:rsid w:val="00F2383A"/>
    <w:rsid w:val="00F24543"/>
    <w:rsid w:val="00F2593C"/>
    <w:rsid w:val="00F269F0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9EA"/>
    <w:rsid w:val="00F34CE9"/>
    <w:rsid w:val="00F35B7A"/>
    <w:rsid w:val="00F37150"/>
    <w:rsid w:val="00F3789C"/>
    <w:rsid w:val="00F411E5"/>
    <w:rsid w:val="00F41EC5"/>
    <w:rsid w:val="00F4253A"/>
    <w:rsid w:val="00F4426E"/>
    <w:rsid w:val="00F44FEE"/>
    <w:rsid w:val="00F45742"/>
    <w:rsid w:val="00F47E1C"/>
    <w:rsid w:val="00F508EF"/>
    <w:rsid w:val="00F509B4"/>
    <w:rsid w:val="00F51D12"/>
    <w:rsid w:val="00F52B49"/>
    <w:rsid w:val="00F53EA9"/>
    <w:rsid w:val="00F54071"/>
    <w:rsid w:val="00F54F9D"/>
    <w:rsid w:val="00F5577A"/>
    <w:rsid w:val="00F56D46"/>
    <w:rsid w:val="00F56EFC"/>
    <w:rsid w:val="00F56FB4"/>
    <w:rsid w:val="00F57EA9"/>
    <w:rsid w:val="00F606BB"/>
    <w:rsid w:val="00F612A9"/>
    <w:rsid w:val="00F61301"/>
    <w:rsid w:val="00F61519"/>
    <w:rsid w:val="00F6215E"/>
    <w:rsid w:val="00F62E2C"/>
    <w:rsid w:val="00F636C0"/>
    <w:rsid w:val="00F64CE3"/>
    <w:rsid w:val="00F64F02"/>
    <w:rsid w:val="00F64F9B"/>
    <w:rsid w:val="00F66481"/>
    <w:rsid w:val="00F66A1F"/>
    <w:rsid w:val="00F66F1C"/>
    <w:rsid w:val="00F67011"/>
    <w:rsid w:val="00F67D47"/>
    <w:rsid w:val="00F67F4D"/>
    <w:rsid w:val="00F701E1"/>
    <w:rsid w:val="00F705DA"/>
    <w:rsid w:val="00F7082D"/>
    <w:rsid w:val="00F7096A"/>
    <w:rsid w:val="00F70A18"/>
    <w:rsid w:val="00F70E4B"/>
    <w:rsid w:val="00F714F5"/>
    <w:rsid w:val="00F7371A"/>
    <w:rsid w:val="00F74027"/>
    <w:rsid w:val="00F742AB"/>
    <w:rsid w:val="00F7443E"/>
    <w:rsid w:val="00F74624"/>
    <w:rsid w:val="00F74883"/>
    <w:rsid w:val="00F75077"/>
    <w:rsid w:val="00F7526C"/>
    <w:rsid w:val="00F75804"/>
    <w:rsid w:val="00F75D94"/>
    <w:rsid w:val="00F765A0"/>
    <w:rsid w:val="00F775CD"/>
    <w:rsid w:val="00F8089A"/>
    <w:rsid w:val="00F80DD9"/>
    <w:rsid w:val="00F8206C"/>
    <w:rsid w:val="00F824CF"/>
    <w:rsid w:val="00F82775"/>
    <w:rsid w:val="00F8355A"/>
    <w:rsid w:val="00F83C33"/>
    <w:rsid w:val="00F86444"/>
    <w:rsid w:val="00F87B59"/>
    <w:rsid w:val="00F87B80"/>
    <w:rsid w:val="00F90302"/>
    <w:rsid w:val="00F91626"/>
    <w:rsid w:val="00F93E02"/>
    <w:rsid w:val="00F94564"/>
    <w:rsid w:val="00F94B1A"/>
    <w:rsid w:val="00F95792"/>
    <w:rsid w:val="00F9623C"/>
    <w:rsid w:val="00F97908"/>
    <w:rsid w:val="00F97D06"/>
    <w:rsid w:val="00FA01CD"/>
    <w:rsid w:val="00FA0B07"/>
    <w:rsid w:val="00FA2221"/>
    <w:rsid w:val="00FA2F6E"/>
    <w:rsid w:val="00FA4C83"/>
    <w:rsid w:val="00FA597C"/>
    <w:rsid w:val="00FA6777"/>
    <w:rsid w:val="00FA6930"/>
    <w:rsid w:val="00FA6AE0"/>
    <w:rsid w:val="00FB1240"/>
    <w:rsid w:val="00FB1A8E"/>
    <w:rsid w:val="00FB203F"/>
    <w:rsid w:val="00FB31A3"/>
    <w:rsid w:val="00FB378D"/>
    <w:rsid w:val="00FB3E83"/>
    <w:rsid w:val="00FB4165"/>
    <w:rsid w:val="00FB4F51"/>
    <w:rsid w:val="00FB684D"/>
    <w:rsid w:val="00FB6E7C"/>
    <w:rsid w:val="00FB7143"/>
    <w:rsid w:val="00FB7BFD"/>
    <w:rsid w:val="00FC14F7"/>
    <w:rsid w:val="00FC1C86"/>
    <w:rsid w:val="00FC1CF7"/>
    <w:rsid w:val="00FC2277"/>
    <w:rsid w:val="00FC25EF"/>
    <w:rsid w:val="00FC26AB"/>
    <w:rsid w:val="00FC2A8C"/>
    <w:rsid w:val="00FC2E23"/>
    <w:rsid w:val="00FC313A"/>
    <w:rsid w:val="00FC3CA7"/>
    <w:rsid w:val="00FC47C7"/>
    <w:rsid w:val="00FC4D6C"/>
    <w:rsid w:val="00FC513F"/>
    <w:rsid w:val="00FC5BD8"/>
    <w:rsid w:val="00FC626C"/>
    <w:rsid w:val="00FC664A"/>
    <w:rsid w:val="00FC68AD"/>
    <w:rsid w:val="00FC78AC"/>
    <w:rsid w:val="00FD03A7"/>
    <w:rsid w:val="00FD044A"/>
    <w:rsid w:val="00FD11A2"/>
    <w:rsid w:val="00FD1C75"/>
    <w:rsid w:val="00FD3C56"/>
    <w:rsid w:val="00FD3D9D"/>
    <w:rsid w:val="00FD4438"/>
    <w:rsid w:val="00FD4557"/>
    <w:rsid w:val="00FD4EDD"/>
    <w:rsid w:val="00FD53B3"/>
    <w:rsid w:val="00FD725B"/>
    <w:rsid w:val="00FD79CF"/>
    <w:rsid w:val="00FE0F09"/>
    <w:rsid w:val="00FE1019"/>
    <w:rsid w:val="00FE2DD3"/>
    <w:rsid w:val="00FE33A7"/>
    <w:rsid w:val="00FE4F27"/>
    <w:rsid w:val="00FE5D4D"/>
    <w:rsid w:val="00FE6F58"/>
    <w:rsid w:val="00FE785D"/>
    <w:rsid w:val="00FF136A"/>
    <w:rsid w:val="00FF18A3"/>
    <w:rsid w:val="00FF2439"/>
    <w:rsid w:val="00FF24FC"/>
    <w:rsid w:val="00FF2BBC"/>
    <w:rsid w:val="00FF35A6"/>
    <w:rsid w:val="00FF38A8"/>
    <w:rsid w:val="00FF43D9"/>
    <w:rsid w:val="00FF6077"/>
    <w:rsid w:val="00FF6B80"/>
    <w:rsid w:val="00FF6D70"/>
    <w:rsid w:val="00FF762A"/>
    <w:rsid w:val="00FF7A35"/>
    <w:rsid w:val="00FF7D28"/>
    <w:rsid w:val="010F0202"/>
    <w:rsid w:val="014F826C"/>
    <w:rsid w:val="02C7FAEC"/>
    <w:rsid w:val="037F334C"/>
    <w:rsid w:val="0390FF20"/>
    <w:rsid w:val="03EB72B1"/>
    <w:rsid w:val="047F5B83"/>
    <w:rsid w:val="051828B6"/>
    <w:rsid w:val="05A686FA"/>
    <w:rsid w:val="066FCC58"/>
    <w:rsid w:val="06880BF1"/>
    <w:rsid w:val="06D045E8"/>
    <w:rsid w:val="07CC5CC7"/>
    <w:rsid w:val="08AA797C"/>
    <w:rsid w:val="09A9749B"/>
    <w:rsid w:val="09DC296E"/>
    <w:rsid w:val="0A324522"/>
    <w:rsid w:val="0A3BD6F6"/>
    <w:rsid w:val="0A5BB6B6"/>
    <w:rsid w:val="0AF760D1"/>
    <w:rsid w:val="0B8A42D3"/>
    <w:rsid w:val="0DF83478"/>
    <w:rsid w:val="0E9141CE"/>
    <w:rsid w:val="0EDE4869"/>
    <w:rsid w:val="0F4383BF"/>
    <w:rsid w:val="101487C5"/>
    <w:rsid w:val="11625097"/>
    <w:rsid w:val="125B4C1E"/>
    <w:rsid w:val="127E6197"/>
    <w:rsid w:val="136828DE"/>
    <w:rsid w:val="13AB08CE"/>
    <w:rsid w:val="14BCB05F"/>
    <w:rsid w:val="1510DDF8"/>
    <w:rsid w:val="17DD0BD2"/>
    <w:rsid w:val="1E23B666"/>
    <w:rsid w:val="1F8BF4EA"/>
    <w:rsid w:val="1FCE31E8"/>
    <w:rsid w:val="1FDA0BB4"/>
    <w:rsid w:val="2030F9C1"/>
    <w:rsid w:val="2034EDA7"/>
    <w:rsid w:val="21232FC2"/>
    <w:rsid w:val="2239684A"/>
    <w:rsid w:val="22BC756C"/>
    <w:rsid w:val="230D5456"/>
    <w:rsid w:val="2439DC5F"/>
    <w:rsid w:val="24906916"/>
    <w:rsid w:val="24D89C7C"/>
    <w:rsid w:val="2555FA3C"/>
    <w:rsid w:val="26BE22AE"/>
    <w:rsid w:val="275410B4"/>
    <w:rsid w:val="28E614BC"/>
    <w:rsid w:val="2B98365B"/>
    <w:rsid w:val="2C01CFB2"/>
    <w:rsid w:val="2C63A1FB"/>
    <w:rsid w:val="2C9C7354"/>
    <w:rsid w:val="2E4E4BE5"/>
    <w:rsid w:val="2F42ACCB"/>
    <w:rsid w:val="2F659B30"/>
    <w:rsid w:val="300EE781"/>
    <w:rsid w:val="31093D91"/>
    <w:rsid w:val="31CD8042"/>
    <w:rsid w:val="3279C95C"/>
    <w:rsid w:val="343308B2"/>
    <w:rsid w:val="356C9746"/>
    <w:rsid w:val="368BAD89"/>
    <w:rsid w:val="36BF701C"/>
    <w:rsid w:val="36DA0F0E"/>
    <w:rsid w:val="372AA937"/>
    <w:rsid w:val="377F8D09"/>
    <w:rsid w:val="37E6B820"/>
    <w:rsid w:val="383F1710"/>
    <w:rsid w:val="3973522E"/>
    <w:rsid w:val="3DF11A78"/>
    <w:rsid w:val="3E097F07"/>
    <w:rsid w:val="3EE0EFE7"/>
    <w:rsid w:val="40EF4326"/>
    <w:rsid w:val="4147E27C"/>
    <w:rsid w:val="41DC52FD"/>
    <w:rsid w:val="420AB49E"/>
    <w:rsid w:val="43314FCB"/>
    <w:rsid w:val="4358ED24"/>
    <w:rsid w:val="43FEBEB3"/>
    <w:rsid w:val="43FFB375"/>
    <w:rsid w:val="442A25A1"/>
    <w:rsid w:val="446470D2"/>
    <w:rsid w:val="45252F91"/>
    <w:rsid w:val="45454778"/>
    <w:rsid w:val="46DB006B"/>
    <w:rsid w:val="47262738"/>
    <w:rsid w:val="49EC2D55"/>
    <w:rsid w:val="49EFEC3E"/>
    <w:rsid w:val="4A2461B1"/>
    <w:rsid w:val="4C1BEF1E"/>
    <w:rsid w:val="4C38CF4A"/>
    <w:rsid w:val="4C9583E3"/>
    <w:rsid w:val="4C9E2866"/>
    <w:rsid w:val="4CA0F1AB"/>
    <w:rsid w:val="4ED31E07"/>
    <w:rsid w:val="52FBA9EC"/>
    <w:rsid w:val="537E9BE4"/>
    <w:rsid w:val="5475DFB8"/>
    <w:rsid w:val="549A3BF2"/>
    <w:rsid w:val="54A8E7B2"/>
    <w:rsid w:val="564E96BD"/>
    <w:rsid w:val="570D28A9"/>
    <w:rsid w:val="583D52F5"/>
    <w:rsid w:val="5840C89F"/>
    <w:rsid w:val="598DC3F0"/>
    <w:rsid w:val="5B702C3F"/>
    <w:rsid w:val="5BD9EF5F"/>
    <w:rsid w:val="5E2C0F72"/>
    <w:rsid w:val="5E2F3025"/>
    <w:rsid w:val="5EC145F5"/>
    <w:rsid w:val="5EDA0EE8"/>
    <w:rsid w:val="61EF6C71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02B6BF"/>
    <w:rsid w:val="6B607F7A"/>
    <w:rsid w:val="6DFA6496"/>
    <w:rsid w:val="6E26B015"/>
    <w:rsid w:val="6EB70A15"/>
    <w:rsid w:val="6F49B2E4"/>
    <w:rsid w:val="6FEDEC63"/>
    <w:rsid w:val="708D47D2"/>
    <w:rsid w:val="720CA40B"/>
    <w:rsid w:val="723D529E"/>
    <w:rsid w:val="731C1397"/>
    <w:rsid w:val="7494415C"/>
    <w:rsid w:val="74CC8DFE"/>
    <w:rsid w:val="7973B498"/>
    <w:rsid w:val="7981D1A0"/>
    <w:rsid w:val="79BF5D94"/>
    <w:rsid w:val="7B2C7340"/>
    <w:rsid w:val="7B9B5196"/>
    <w:rsid w:val="7C58F214"/>
    <w:rsid w:val="7CBB9FA5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F1D7F7F0-1E8F-49DD-8CE1-7E2060880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2E0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3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824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07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77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6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52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0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jpeg"/><Relationship Id="rId68" Type="http://schemas.openxmlformats.org/officeDocument/2006/relationships/image" Target="media/image55.png"/><Relationship Id="rId84" Type="http://schemas.openxmlformats.org/officeDocument/2006/relationships/image" Target="media/image71.jpeg"/><Relationship Id="rId89" Type="http://schemas.openxmlformats.org/officeDocument/2006/relationships/image" Target="media/image76.jpeg"/><Relationship Id="rId16" Type="http://schemas.openxmlformats.org/officeDocument/2006/relationships/image" Target="media/image3.png"/><Relationship Id="rId11" Type="http://schemas.openxmlformats.org/officeDocument/2006/relationships/header" Target="header1.xm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jpeg"/><Relationship Id="rId74" Type="http://schemas.openxmlformats.org/officeDocument/2006/relationships/image" Target="media/image61.jpeg"/><Relationship Id="rId79" Type="http://schemas.openxmlformats.org/officeDocument/2006/relationships/image" Target="media/image66.jpeg"/><Relationship Id="rId102" Type="http://schemas.openxmlformats.org/officeDocument/2006/relationships/image" Target="media/image89.png"/><Relationship Id="rId5" Type="http://schemas.openxmlformats.org/officeDocument/2006/relationships/numbering" Target="numbering.xml"/><Relationship Id="rId90" Type="http://schemas.openxmlformats.org/officeDocument/2006/relationships/image" Target="media/image77.png"/><Relationship Id="rId95" Type="http://schemas.openxmlformats.org/officeDocument/2006/relationships/image" Target="media/image82.jpe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43" Type="http://schemas.openxmlformats.org/officeDocument/2006/relationships/image" Target="media/image30.jpeg"/><Relationship Id="rId48" Type="http://schemas.openxmlformats.org/officeDocument/2006/relationships/image" Target="media/image35.jpe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80" Type="http://schemas.openxmlformats.org/officeDocument/2006/relationships/image" Target="media/image67.jpeg"/><Relationship Id="rId85" Type="http://schemas.openxmlformats.org/officeDocument/2006/relationships/image" Target="media/image72.jpeg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jpeg"/><Relationship Id="rId103" Type="http://schemas.openxmlformats.org/officeDocument/2006/relationships/image" Target="media/image90.jpe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image" Target="media/image49.jpeg"/><Relationship Id="rId70" Type="http://schemas.openxmlformats.org/officeDocument/2006/relationships/image" Target="media/image57.jpeg"/><Relationship Id="rId75" Type="http://schemas.openxmlformats.org/officeDocument/2006/relationships/image" Target="media/image62.pn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91" Type="http://schemas.openxmlformats.org/officeDocument/2006/relationships/image" Target="media/image78.jpeg"/><Relationship Id="rId96" Type="http://schemas.openxmlformats.org/officeDocument/2006/relationships/image" Target="media/image8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jpeg"/><Relationship Id="rId57" Type="http://schemas.openxmlformats.org/officeDocument/2006/relationships/image" Target="media/image44.png"/><Relationship Id="rId106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jpe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jpeg"/><Relationship Id="rId78" Type="http://schemas.openxmlformats.org/officeDocument/2006/relationships/image" Target="media/image65.png"/><Relationship Id="rId81" Type="http://schemas.openxmlformats.org/officeDocument/2006/relationships/image" Target="media/image68.jpeg"/><Relationship Id="rId86" Type="http://schemas.openxmlformats.org/officeDocument/2006/relationships/image" Target="media/image73.jpeg"/><Relationship Id="rId94" Type="http://schemas.openxmlformats.org/officeDocument/2006/relationships/image" Target="media/image81.jpeg"/><Relationship Id="rId99" Type="http://schemas.openxmlformats.org/officeDocument/2006/relationships/image" Target="media/image86.png"/><Relationship Id="rId101" Type="http://schemas.openxmlformats.org/officeDocument/2006/relationships/image" Target="media/image8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39" Type="http://schemas.openxmlformats.org/officeDocument/2006/relationships/image" Target="media/image2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jpeg"/><Relationship Id="rId76" Type="http://schemas.openxmlformats.org/officeDocument/2006/relationships/image" Target="media/image63.jpeg"/><Relationship Id="rId97" Type="http://schemas.openxmlformats.org/officeDocument/2006/relationships/image" Target="media/image84.jpeg"/><Relationship Id="rId104" Type="http://schemas.openxmlformats.org/officeDocument/2006/relationships/image" Target="media/image91.jpeg"/><Relationship Id="rId7" Type="http://schemas.openxmlformats.org/officeDocument/2006/relationships/settings" Target="settings.xml"/><Relationship Id="rId71" Type="http://schemas.openxmlformats.org/officeDocument/2006/relationships/image" Target="media/image58.jpeg"/><Relationship Id="rId92" Type="http://schemas.openxmlformats.org/officeDocument/2006/relationships/image" Target="media/image79.jpeg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jpeg"/><Relationship Id="rId87" Type="http://schemas.openxmlformats.org/officeDocument/2006/relationships/image" Target="media/image74.png"/><Relationship Id="rId61" Type="http://schemas.openxmlformats.org/officeDocument/2006/relationships/image" Target="media/image48.png"/><Relationship Id="rId82" Type="http://schemas.openxmlformats.org/officeDocument/2006/relationships/image" Target="media/image69.jpeg"/><Relationship Id="rId19" Type="http://schemas.openxmlformats.org/officeDocument/2006/relationships/image" Target="media/image6.png"/><Relationship Id="rId14" Type="http://schemas.openxmlformats.org/officeDocument/2006/relationships/image" Target="media/image1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jpeg"/><Relationship Id="rId77" Type="http://schemas.openxmlformats.org/officeDocument/2006/relationships/image" Target="media/image64.jpeg"/><Relationship Id="rId100" Type="http://schemas.openxmlformats.org/officeDocument/2006/relationships/image" Target="media/image87.jpeg"/><Relationship Id="rId105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8.jpeg"/><Relationship Id="rId72" Type="http://schemas.openxmlformats.org/officeDocument/2006/relationships/image" Target="media/image59.png"/><Relationship Id="rId93" Type="http://schemas.openxmlformats.org/officeDocument/2006/relationships/image" Target="media/image80.png"/><Relationship Id="rId98" Type="http://schemas.openxmlformats.org/officeDocument/2006/relationships/image" Target="media/image85.jpeg"/><Relationship Id="rId3" Type="http://schemas.openxmlformats.org/officeDocument/2006/relationships/customXml" Target="../customXml/item3.xml"/><Relationship Id="rId25" Type="http://schemas.openxmlformats.org/officeDocument/2006/relationships/image" Target="media/image12.png"/><Relationship Id="rId46" Type="http://schemas.openxmlformats.org/officeDocument/2006/relationships/image" Target="media/image33.jpeg"/><Relationship Id="rId67" Type="http://schemas.openxmlformats.org/officeDocument/2006/relationships/image" Target="media/image5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7E7D233-446C-4C89-B003-E03F9179A5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47C8C7-3138-49D9-9994-92476912A1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28E0C1-25D6-4AEE-92B6-14D69BDE71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69C05D-8D5D-40EC-85B0-EE3DFA6AC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61</Pages>
  <Words>1422</Words>
  <Characters>811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3</CharactersWithSpaces>
  <SharedDoc>false</SharedDoc>
  <HLinks>
    <vt:vector size="174" baseType="variant">
      <vt:variant>
        <vt:i4>5636222</vt:i4>
      </vt:variant>
      <vt:variant>
        <vt:i4>176</vt:i4>
      </vt:variant>
      <vt:variant>
        <vt:i4>0</vt:i4>
      </vt:variant>
      <vt:variant>
        <vt:i4>5</vt:i4>
      </vt:variant>
      <vt:variant>
        <vt:lpwstr>https://queensuca-my.sharepoint.com/personal/16mdm13_queensu_ca/Documents/MiniProject.Team17.docx</vt:lpwstr>
      </vt:variant>
      <vt:variant>
        <vt:lpwstr>_Toc34775063</vt:lpwstr>
      </vt:variant>
      <vt:variant>
        <vt:i4>1441840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34775012</vt:lpwstr>
      </vt:variant>
      <vt:variant>
        <vt:i4>1376304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34775011</vt:lpwstr>
      </vt:variant>
      <vt:variant>
        <vt:i4>131076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34775010</vt:lpwstr>
      </vt:variant>
      <vt:variant>
        <vt:i4>1900593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4775009</vt:lpwstr>
      </vt:variant>
      <vt:variant>
        <vt:i4>183505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4775008</vt:lpwstr>
      </vt:variant>
      <vt:variant>
        <vt:i4>124523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4775007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775144</vt:lpwstr>
      </vt:variant>
      <vt:variant>
        <vt:i4>144184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775143</vt:lpwstr>
      </vt:variant>
      <vt:variant>
        <vt:i4>150738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775142</vt:lpwstr>
      </vt:variant>
      <vt:variant>
        <vt:i4>13107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775141</vt:lpwstr>
      </vt:variant>
      <vt:variant>
        <vt:i4>137630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775140</vt:lpwstr>
      </vt:variant>
      <vt:variant>
        <vt:i4>183505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775139</vt:lpwstr>
      </vt:variant>
      <vt:variant>
        <vt:i4>190059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775138</vt:lpwstr>
      </vt:variant>
      <vt:variant>
        <vt:i4>117969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775137</vt:lpwstr>
      </vt:variant>
      <vt:variant>
        <vt:i4>124523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775136</vt:lpwstr>
      </vt:variant>
      <vt:variant>
        <vt:i4>104862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775135</vt:lpwstr>
      </vt:variant>
      <vt:variant>
        <vt:i4>111416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775134</vt:lpwstr>
      </vt:variant>
      <vt:variant>
        <vt:i4>144184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775133</vt:lpwstr>
      </vt:variant>
      <vt:variant>
        <vt:i4>150737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775132</vt:lpwstr>
      </vt:variant>
      <vt:variant>
        <vt:i4>131077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775131</vt:lpwstr>
      </vt:variant>
      <vt:variant>
        <vt:i4>137630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775130</vt:lpwstr>
      </vt:variant>
      <vt:variant>
        <vt:i4>183505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775129</vt:lpwstr>
      </vt:variant>
      <vt:variant>
        <vt:i4>190059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775128</vt:lpwstr>
      </vt:variant>
      <vt:variant>
        <vt:i4>117969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775127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775126</vt:lpwstr>
      </vt:variant>
      <vt:variant>
        <vt:i4>104862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775125</vt:lpwstr>
      </vt:variant>
      <vt:variant>
        <vt:i4>111416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775124</vt:lpwstr>
      </vt:variant>
      <vt:variant>
        <vt:i4>14418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7751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9</cp:revision>
  <cp:lastPrinted>2020-03-11T06:31:00Z</cp:lastPrinted>
  <dcterms:created xsi:type="dcterms:W3CDTF">2020-04-05T17:25:00Z</dcterms:created>
  <dcterms:modified xsi:type="dcterms:W3CDTF">2020-04-05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80"&gt;&lt;session id="U8G578q3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